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9A61C0">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3DF35FB3" w:rsidR="0032105A" w:rsidRPr="009F07B4" w:rsidRDefault="006A7D9B" w:rsidP="00BD6F12">
            <w:pPr>
              <w:autoSpaceDE w:val="0"/>
              <w:autoSpaceDN w:val="0"/>
              <w:adjustRightInd w:val="0"/>
              <w:rPr>
                <w:bCs/>
                <w:sz w:val="26"/>
                <w:szCs w:val="26"/>
              </w:rPr>
            </w:pPr>
            <w:r>
              <w:rPr>
                <w:bCs/>
                <w:sz w:val="26"/>
                <w:szCs w:val="26"/>
              </w:rPr>
              <w:t>TS611017</w:t>
            </w:r>
          </w:p>
        </w:tc>
      </w:tr>
      <w:tr w:rsidR="0032105A" w:rsidRPr="00BD6F12" w14:paraId="1DF0E22B" w14:textId="77777777" w:rsidTr="009A61C0">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48FC8B19" w:rsidR="0032105A" w:rsidRPr="00384DE5" w:rsidRDefault="00384DE5" w:rsidP="00BD6F12">
            <w:pPr>
              <w:autoSpaceDE w:val="0"/>
              <w:autoSpaceDN w:val="0"/>
              <w:adjustRightInd w:val="0"/>
              <w:rPr>
                <w:bCs/>
                <w:sz w:val="26"/>
                <w:szCs w:val="26"/>
                <w:lang w:val="vi-VN"/>
              </w:rPr>
            </w:pPr>
            <w:r>
              <w:rPr>
                <w:bCs/>
                <w:sz w:val="26"/>
                <w:szCs w:val="26"/>
                <w:lang w:val="vi-VN"/>
              </w:rPr>
              <w:t>Nội tiết học</w:t>
            </w:r>
            <w:r w:rsidR="00BE6E87">
              <w:rPr>
                <w:bCs/>
                <w:sz w:val="26"/>
                <w:szCs w:val="26"/>
              </w:rPr>
              <w:t xml:space="preserve"> sinh sản</w:t>
            </w:r>
            <w:r>
              <w:rPr>
                <w:bCs/>
                <w:sz w:val="26"/>
                <w:szCs w:val="26"/>
                <w:lang w:val="vi-VN"/>
              </w:rPr>
              <w:t xml:space="preserve"> và ứng dụng trong Nuôi trồng thủy sản</w:t>
            </w:r>
          </w:p>
        </w:tc>
      </w:tr>
      <w:tr w:rsidR="00477CB2" w:rsidRPr="00BD6F12" w14:paraId="45BF78B5" w14:textId="77777777" w:rsidTr="009A61C0">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7BCB371B" w:rsidR="00477CB2" w:rsidRPr="006A7D9B" w:rsidRDefault="00384DE5" w:rsidP="00BD6F12">
            <w:pPr>
              <w:autoSpaceDE w:val="0"/>
              <w:autoSpaceDN w:val="0"/>
              <w:adjustRightInd w:val="0"/>
              <w:rPr>
                <w:bCs/>
                <w:sz w:val="26"/>
                <w:szCs w:val="26"/>
                <w:lang w:val="vi-VN"/>
              </w:rPr>
            </w:pPr>
            <w:r w:rsidRPr="006A7D9B">
              <w:rPr>
                <w:noProof/>
                <w:sz w:val="26"/>
                <w:szCs w:val="26"/>
              </w:rPr>
              <w:t>Fish Reproductive Endocrinology</w:t>
            </w:r>
          </w:p>
        </w:tc>
      </w:tr>
      <w:tr w:rsidR="0032105A" w:rsidRPr="00BD6F12" w14:paraId="18A39531" w14:textId="77777777" w:rsidTr="009A61C0">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1C2E1D" w:rsidR="0032105A" w:rsidRPr="009F07B4" w:rsidRDefault="0000654C" w:rsidP="00BD6F12">
            <w:pPr>
              <w:tabs>
                <w:tab w:val="left" w:pos="2325"/>
              </w:tabs>
              <w:rPr>
                <w:bCs/>
                <w:sz w:val="26"/>
                <w:szCs w:val="26"/>
              </w:rPr>
            </w:pPr>
            <w:r>
              <w:rPr>
                <w:bCs/>
                <w:sz w:val="26"/>
                <w:szCs w:val="26"/>
              </w:rPr>
              <w:t>3 (2LT, 1TH)</w:t>
            </w:r>
          </w:p>
        </w:tc>
      </w:tr>
      <w:tr w:rsidR="0032105A" w:rsidRPr="00BD6F12" w14:paraId="6F1D1E6E" w14:textId="77777777" w:rsidTr="009A61C0">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9A61C0">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0B3A8956" w:rsidR="0032105A" w:rsidRPr="009F07B4" w:rsidRDefault="0000654C" w:rsidP="00BD6F12">
            <w:pPr>
              <w:tabs>
                <w:tab w:val="left" w:pos="485"/>
              </w:tabs>
              <w:rPr>
                <w:bCs/>
                <w:sz w:val="26"/>
                <w:szCs w:val="26"/>
              </w:rPr>
            </w:pPr>
            <w:r>
              <w:rPr>
                <w:bCs/>
                <w:sz w:val="26"/>
                <w:szCs w:val="26"/>
              </w:rPr>
              <w:t>30</w:t>
            </w:r>
          </w:p>
        </w:tc>
      </w:tr>
      <w:tr w:rsidR="0032105A" w:rsidRPr="00BD6F12" w14:paraId="2DB4C25F" w14:textId="77777777" w:rsidTr="009A61C0">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7E98F619" w:rsidR="0032105A" w:rsidRPr="009F07B4" w:rsidRDefault="0000654C" w:rsidP="00BD6F12">
            <w:pPr>
              <w:tabs>
                <w:tab w:val="left" w:pos="2325"/>
              </w:tabs>
              <w:rPr>
                <w:bCs/>
                <w:sz w:val="26"/>
                <w:szCs w:val="26"/>
              </w:rPr>
            </w:pPr>
            <w:r>
              <w:rPr>
                <w:bCs/>
                <w:sz w:val="26"/>
                <w:szCs w:val="26"/>
              </w:rPr>
              <w:t>30</w:t>
            </w:r>
          </w:p>
        </w:tc>
      </w:tr>
      <w:tr w:rsidR="0032105A" w:rsidRPr="00BD6F12" w14:paraId="1B1A79AC" w14:textId="77777777" w:rsidTr="009A61C0">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7A1B4467" w:rsidR="0032105A" w:rsidRPr="009F07B4" w:rsidRDefault="0000654C" w:rsidP="00BD6F12">
            <w:pPr>
              <w:tabs>
                <w:tab w:val="left" w:pos="2325"/>
              </w:tabs>
              <w:rPr>
                <w:bCs/>
                <w:sz w:val="26"/>
                <w:szCs w:val="26"/>
              </w:rPr>
            </w:pPr>
            <w:r>
              <w:rPr>
                <w:bCs/>
                <w:sz w:val="26"/>
                <w:szCs w:val="26"/>
              </w:rPr>
              <w:t>90</w:t>
            </w:r>
          </w:p>
        </w:tc>
      </w:tr>
      <w:tr w:rsidR="0032105A" w:rsidRPr="00BD6F12" w14:paraId="6BD439AF" w14:textId="77777777" w:rsidTr="009A61C0">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9A61C0">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9A61C0">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4559154" w:rsidR="0032105A" w:rsidRPr="009F07B4" w:rsidRDefault="009A61C0"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9A61C0">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397A53E" w14:textId="77777777" w:rsidR="0032105A" w:rsidRDefault="009A61C0" w:rsidP="00BD6F12">
            <w:pPr>
              <w:tabs>
                <w:tab w:val="left" w:pos="2325"/>
              </w:tabs>
              <w:rPr>
                <w:bCs/>
                <w:sz w:val="26"/>
                <w:szCs w:val="26"/>
              </w:rPr>
            </w:pPr>
            <w:r>
              <w:rPr>
                <w:bCs/>
                <w:sz w:val="26"/>
                <w:szCs w:val="26"/>
              </w:rPr>
              <w:t>ThS. Nguyễn Hữu Tích</w:t>
            </w:r>
          </w:p>
          <w:p w14:paraId="16F67B30" w14:textId="3B6E3341" w:rsidR="009A61C0" w:rsidRPr="009F07B4" w:rsidRDefault="009A61C0" w:rsidP="00BD6F12">
            <w:pPr>
              <w:tabs>
                <w:tab w:val="left" w:pos="2325"/>
              </w:tabs>
              <w:rPr>
                <w:bCs/>
                <w:sz w:val="26"/>
                <w:szCs w:val="26"/>
              </w:rPr>
            </w:pPr>
            <w:r>
              <w:rPr>
                <w:bCs/>
                <w:sz w:val="26"/>
                <w:szCs w:val="26"/>
              </w:rPr>
              <w:t>ThS. Hoàng Văn Hùng</w:t>
            </w:r>
          </w:p>
        </w:tc>
      </w:tr>
      <w:tr w:rsidR="0032105A" w:rsidRPr="00BD6F12" w14:paraId="4D215554" w14:textId="77777777" w:rsidTr="009A61C0">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9A61C0">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9A61C0">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5C805FE5" w:rsidR="0032105A" w:rsidRPr="00384DE5" w:rsidRDefault="0000654C" w:rsidP="00BD6F12">
            <w:pPr>
              <w:tabs>
                <w:tab w:val="left" w:pos="2325"/>
              </w:tabs>
              <w:rPr>
                <w:bCs/>
                <w:sz w:val="26"/>
                <w:szCs w:val="26"/>
                <w:lang w:val="vi-VN"/>
              </w:rPr>
            </w:pPr>
            <w:r>
              <w:rPr>
                <w:bCs/>
                <w:sz w:val="26"/>
                <w:szCs w:val="26"/>
              </w:rPr>
              <w:t>Động vật thủy sinh</w:t>
            </w:r>
            <w:r w:rsidR="00384DE5">
              <w:rPr>
                <w:bCs/>
                <w:sz w:val="26"/>
                <w:szCs w:val="26"/>
                <w:lang w:val="vi-VN"/>
              </w:rPr>
              <w:t>, Sinh lý động vật thủy sản</w:t>
            </w:r>
          </w:p>
        </w:tc>
      </w:tr>
      <w:tr w:rsidR="0032105A" w:rsidRPr="00BD6F12" w14:paraId="17457800" w14:textId="77777777" w:rsidTr="009A61C0">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2655361A" w:rsidR="0032105A" w:rsidRPr="009F07B4" w:rsidRDefault="00CA1C27"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1E9AD79D" w:rsidR="005605E0" w:rsidRDefault="00A97A8F" w:rsidP="00A25DDA">
      <w:pPr>
        <w:spacing w:before="120" w:line="276" w:lineRule="auto"/>
        <w:rPr>
          <w:b/>
          <w:i/>
          <w:sz w:val="26"/>
          <w:szCs w:val="26"/>
          <w:lang w:val="sv-SE"/>
        </w:rPr>
      </w:pPr>
      <w:r w:rsidRPr="00446C79">
        <w:rPr>
          <w:b/>
          <w:i/>
          <w:sz w:val="26"/>
          <w:szCs w:val="26"/>
          <w:lang w:val="sv-SE"/>
        </w:rPr>
        <w:t>2.1. Mục tiêu chung</w:t>
      </w:r>
    </w:p>
    <w:p w14:paraId="0C4FAB82" w14:textId="1B66B3A8" w:rsidR="00384DE5" w:rsidRPr="001577C3" w:rsidRDefault="001D1C3B" w:rsidP="00384DE5">
      <w:pPr>
        <w:spacing w:after="60"/>
        <w:ind w:firstLine="720"/>
        <w:jc w:val="both"/>
        <w:rPr>
          <w:color w:val="000000"/>
          <w:lang w:val="vi-VN"/>
        </w:rPr>
      </w:pPr>
      <w:r>
        <w:rPr>
          <w:sz w:val="26"/>
          <w:szCs w:val="26"/>
        </w:rPr>
        <w:t xml:space="preserve">Sau khi học xong học phần này, sinh viên có </w:t>
      </w:r>
      <w:r w:rsidRPr="0020319A">
        <w:rPr>
          <w:sz w:val="26"/>
          <w:szCs w:val="26"/>
        </w:rPr>
        <w:t xml:space="preserve">kiến thức </w:t>
      </w:r>
      <w:r w:rsidR="00384DE5" w:rsidRPr="00EE32A0">
        <w:rPr>
          <w:color w:val="000000"/>
          <w:sz w:val="26"/>
          <w:szCs w:val="26"/>
        </w:rPr>
        <w:t xml:space="preserve">mới nhất về nội tiết học sinh sản, </w:t>
      </w:r>
      <w:r w:rsidR="001577C3" w:rsidRPr="00624A32">
        <w:rPr>
          <w:noProof/>
        </w:rPr>
        <w:t>đặc tính của hormone, các cơ quan tạo hormone và cơ chế hoạt động của chúng trong cơ thể động vậ</w:t>
      </w:r>
      <w:r w:rsidR="001577C3">
        <w:rPr>
          <w:noProof/>
        </w:rPr>
        <w:t>t nói chung và cá nói riêng</w:t>
      </w:r>
      <w:r w:rsidR="001577C3">
        <w:rPr>
          <w:noProof/>
          <w:lang w:val="vi-VN"/>
        </w:rPr>
        <w:t>; n</w:t>
      </w:r>
      <w:r w:rsidR="00384DE5" w:rsidRPr="00EE32A0">
        <w:rPr>
          <w:color w:val="000000"/>
          <w:sz w:val="26"/>
          <w:szCs w:val="26"/>
        </w:rPr>
        <w:t>hững thành tựu hiện đại liên quan với mẫu sinh nhân tạo, gây đa bội thể, nguyên lý và quy trình tạo cá đơn tính và cá siêu đự</w:t>
      </w:r>
      <w:r w:rsidR="001577C3">
        <w:rPr>
          <w:color w:val="000000"/>
          <w:sz w:val="26"/>
          <w:szCs w:val="26"/>
          <w:lang w:val="vi-VN"/>
        </w:rPr>
        <w:t xml:space="preserve">c; </w:t>
      </w:r>
      <w:r w:rsidR="00384DE5" w:rsidRPr="00EE32A0">
        <w:rPr>
          <w:color w:val="000000"/>
          <w:sz w:val="26"/>
          <w:szCs w:val="26"/>
        </w:rPr>
        <w:t xml:space="preserve"> những công nghệ tiên tiến để sản xuất giống cá</w:t>
      </w:r>
      <w:r w:rsidR="001577C3">
        <w:rPr>
          <w:color w:val="000000"/>
          <w:sz w:val="26"/>
          <w:szCs w:val="26"/>
          <w:lang w:val="vi-VN"/>
        </w:rPr>
        <w:t>.</w:t>
      </w:r>
    </w:p>
    <w:p w14:paraId="1792A7DD" w14:textId="09B3DF08" w:rsidR="001666BE" w:rsidRPr="00446C79" w:rsidRDefault="00B664F9" w:rsidP="001577C3">
      <w:pPr>
        <w:spacing w:before="60" w:after="60" w:line="300"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714C7DA1" w14:textId="1107409F" w:rsidR="00D14899" w:rsidRDefault="00B92CA2" w:rsidP="00D14899">
      <w:pPr>
        <w:widowControl w:val="0"/>
        <w:tabs>
          <w:tab w:val="left" w:pos="1122"/>
        </w:tabs>
        <w:jc w:val="both"/>
        <w:rPr>
          <w:noProof/>
        </w:rPr>
      </w:pPr>
      <w:r>
        <w:rPr>
          <w:sz w:val="26"/>
          <w:szCs w:val="26"/>
          <w:lang w:val="sv-SE"/>
        </w:rPr>
        <w:tab/>
      </w:r>
      <w:r w:rsidR="00A97A8F" w:rsidRPr="007A04A3">
        <w:rPr>
          <w:sz w:val="26"/>
          <w:szCs w:val="26"/>
          <w:lang w:val="sv-SE"/>
        </w:rPr>
        <w:t>- CO</w:t>
      </w:r>
      <w:r w:rsidR="00AB3139">
        <w:rPr>
          <w:sz w:val="26"/>
          <w:szCs w:val="26"/>
          <w:lang w:val="sv-SE"/>
        </w:rPr>
        <w:t xml:space="preserve"> </w:t>
      </w:r>
      <w:r w:rsidR="00A97A8F" w:rsidRPr="007A04A3">
        <w:rPr>
          <w:sz w:val="26"/>
          <w:szCs w:val="26"/>
          <w:lang w:val="sv-SE"/>
        </w:rPr>
        <w:t>1:</w:t>
      </w:r>
      <w:r w:rsidR="001D1C3B">
        <w:rPr>
          <w:sz w:val="26"/>
          <w:szCs w:val="26"/>
          <w:lang w:val="sv-SE"/>
        </w:rPr>
        <w:t xml:space="preserve"> </w:t>
      </w:r>
      <w:r w:rsidR="00D14899">
        <w:rPr>
          <w:noProof/>
        </w:rPr>
        <w:t xml:space="preserve">Có kiến thức về </w:t>
      </w:r>
      <w:r w:rsidR="00D14899" w:rsidRPr="00624A32">
        <w:rPr>
          <w:noProof/>
        </w:rPr>
        <w:t>cơ chế hoạt động của hệ thần kinh nội tiết ở động vật thủy sản nói chung và cá xương nói riêng.</w:t>
      </w:r>
    </w:p>
    <w:p w14:paraId="458A7ED1" w14:textId="4D32E943" w:rsidR="00D14899" w:rsidRDefault="00D14899" w:rsidP="00D14899">
      <w:pPr>
        <w:widowControl w:val="0"/>
        <w:tabs>
          <w:tab w:val="left" w:pos="1122"/>
        </w:tabs>
        <w:jc w:val="both"/>
        <w:rPr>
          <w:noProof/>
        </w:rPr>
      </w:pPr>
      <w:r>
        <w:rPr>
          <w:noProof/>
        </w:rPr>
        <w:tab/>
        <w:t xml:space="preserve">- CO 2: Có kiến thức về </w:t>
      </w:r>
      <w:r w:rsidRPr="00624A32">
        <w:rPr>
          <w:noProof/>
        </w:rPr>
        <w:t>các loại hormone, cơ quan tạ</w:t>
      </w:r>
      <w:r w:rsidR="00656424">
        <w:rPr>
          <w:noProof/>
        </w:rPr>
        <w:t>o hormone, cơ quan đích v</w:t>
      </w:r>
      <w:r w:rsidRPr="00624A32">
        <w:rPr>
          <w:noProof/>
        </w:rPr>
        <w:t>à vai trò của chúng trong cơ thể động vậ</w:t>
      </w:r>
      <w:r>
        <w:rPr>
          <w:noProof/>
        </w:rPr>
        <w:t>t thủy sản và cá xương.</w:t>
      </w:r>
    </w:p>
    <w:p w14:paraId="29984741" w14:textId="590370D3" w:rsidR="001666BE" w:rsidRDefault="00B92CA2" w:rsidP="00B92CA2">
      <w:pPr>
        <w:widowControl w:val="0"/>
        <w:tabs>
          <w:tab w:val="left" w:pos="1122"/>
        </w:tabs>
        <w:jc w:val="both"/>
        <w:rPr>
          <w:noProof/>
        </w:rPr>
      </w:pPr>
      <w:r>
        <w:rPr>
          <w:noProof/>
        </w:rPr>
        <w:lastRenderedPageBreak/>
        <w:t xml:space="preserve">            - CO 3: Có kiến thức về </w:t>
      </w:r>
      <w:r w:rsidRPr="00B673F0">
        <w:rPr>
          <w:color w:val="000000"/>
          <w:sz w:val="26"/>
          <w:szCs w:val="26"/>
        </w:rPr>
        <w:t>các nguyên lý và công nghệ điều khiển giới tính, mẫu sinh nhân tạo, gây đa bội thể ở cá, công nghệ sinh sản nhân tạo</w:t>
      </w:r>
      <w:r>
        <w:rPr>
          <w:noProof/>
        </w:rPr>
        <w:t>.</w:t>
      </w:r>
    </w:p>
    <w:p w14:paraId="332783A0" w14:textId="53BE80FC" w:rsidR="00B92CA2" w:rsidRPr="00B92CA2" w:rsidRDefault="00B92CA2" w:rsidP="00B92CA2">
      <w:pPr>
        <w:widowControl w:val="0"/>
        <w:tabs>
          <w:tab w:val="num" w:pos="748"/>
          <w:tab w:val="left" w:pos="1122"/>
        </w:tabs>
        <w:jc w:val="both"/>
        <w:rPr>
          <w:noProof/>
          <w:sz w:val="26"/>
          <w:szCs w:val="26"/>
        </w:rPr>
      </w:pPr>
      <w:r>
        <w:rPr>
          <w:noProof/>
        </w:rPr>
        <w:t xml:space="preserve">            - CO 4: Có kiến thức về </w:t>
      </w:r>
      <w:r w:rsidRPr="00B673F0">
        <w:rPr>
          <w:noProof/>
          <w:sz w:val="26"/>
          <w:szCs w:val="26"/>
        </w:rPr>
        <w:t>mối quan hệ giữa quá trình phát triển tuyến sinh dục, tế bào sinh dục, hoạt động sinh sản với hàm lượng hormone trong huyế</w:t>
      </w:r>
      <w:r>
        <w:rPr>
          <w:noProof/>
          <w:sz w:val="26"/>
          <w:szCs w:val="26"/>
        </w:rPr>
        <w:t>t tương;</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55054DEF" w14:textId="2E093EA4" w:rsidR="00171D38" w:rsidRDefault="00A97A8F" w:rsidP="00171D38">
      <w:pPr>
        <w:spacing w:after="60"/>
        <w:ind w:firstLine="720"/>
        <w:jc w:val="both"/>
        <w:rPr>
          <w:rFonts w:eastAsia="Times New Roman"/>
          <w:sz w:val="26"/>
        </w:rPr>
      </w:pPr>
      <w:r w:rsidRPr="007A04A3">
        <w:rPr>
          <w:sz w:val="26"/>
          <w:szCs w:val="26"/>
          <w:lang w:val="sv-SE"/>
        </w:rPr>
        <w:t>-</w:t>
      </w:r>
      <w:r w:rsidR="00CA1C27">
        <w:rPr>
          <w:sz w:val="26"/>
          <w:szCs w:val="26"/>
          <w:lang w:val="sv-SE"/>
        </w:rPr>
        <w:t xml:space="preserve"> </w:t>
      </w:r>
      <w:r w:rsidR="00B92CA2">
        <w:rPr>
          <w:sz w:val="26"/>
          <w:szCs w:val="26"/>
          <w:lang w:val="sv-SE"/>
        </w:rPr>
        <w:t>CO 5</w:t>
      </w:r>
      <w:r w:rsidR="00171D38">
        <w:rPr>
          <w:sz w:val="26"/>
          <w:szCs w:val="26"/>
          <w:lang w:val="sv-SE"/>
        </w:rPr>
        <w:t xml:space="preserve">: Có kỹ năng </w:t>
      </w:r>
      <w:r w:rsidR="00B92CA2">
        <w:rPr>
          <w:sz w:val="26"/>
          <w:szCs w:val="26"/>
          <w:lang w:val="sv-SE"/>
        </w:rPr>
        <w:t>sử dụ</w:t>
      </w:r>
      <w:r w:rsidR="00041B34">
        <w:rPr>
          <w:sz w:val="26"/>
          <w:szCs w:val="26"/>
          <w:lang w:val="sv-SE"/>
        </w:rPr>
        <w:t xml:space="preserve">ng, tiêm </w:t>
      </w:r>
      <w:r w:rsidR="00B92CA2">
        <w:rPr>
          <w:sz w:val="26"/>
          <w:szCs w:val="26"/>
          <w:lang w:val="sv-SE"/>
        </w:rPr>
        <w:t>các loại hormone dùng trong sinh sản nhân tạo cá</w:t>
      </w:r>
      <w:r w:rsidR="00041B34">
        <w:rPr>
          <w:sz w:val="26"/>
          <w:szCs w:val="26"/>
          <w:lang w:val="sv-SE"/>
        </w:rPr>
        <w:t xml:space="preserve"> xương, động vật thủy sản. </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729CDD16" w:rsidR="00A25DDA" w:rsidRPr="00171D38" w:rsidRDefault="00A25DDA" w:rsidP="00171D38">
      <w:pPr>
        <w:spacing w:after="60"/>
        <w:ind w:firstLine="720"/>
        <w:jc w:val="both"/>
        <w:rPr>
          <w:rFonts w:eastAsia="Times New Roman"/>
          <w:sz w:val="26"/>
        </w:rPr>
      </w:pPr>
      <w:r w:rsidRPr="007A04A3">
        <w:rPr>
          <w:sz w:val="26"/>
          <w:szCs w:val="26"/>
          <w:lang w:val="sv-SE"/>
        </w:rPr>
        <w:t>- CO</w:t>
      </w:r>
      <w:r w:rsidR="00B92CA2">
        <w:rPr>
          <w:sz w:val="26"/>
          <w:szCs w:val="26"/>
          <w:lang w:val="sv-SE"/>
        </w:rPr>
        <w:t xml:space="preserve"> 6</w:t>
      </w:r>
      <w:r w:rsidR="00171D38">
        <w:rPr>
          <w:sz w:val="26"/>
          <w:szCs w:val="26"/>
          <w:lang w:val="sv-SE"/>
        </w:rPr>
        <w:t xml:space="preserve">: </w:t>
      </w:r>
      <w:r w:rsidR="00171D38" w:rsidRPr="00DF569B">
        <w:rPr>
          <w:rFonts w:eastAsia="Times New Roman"/>
          <w:sz w:val="26"/>
        </w:rPr>
        <w:t xml:space="preserve">Có </w:t>
      </w:r>
      <w:r w:rsidR="008C0A5E">
        <w:rPr>
          <w:rFonts w:eastAsia="Times New Roman"/>
          <w:sz w:val="26"/>
        </w:rPr>
        <w:t xml:space="preserve">kiến thức để áp dụng vào </w:t>
      </w:r>
      <w:r w:rsidR="00B92CA2">
        <w:rPr>
          <w:rFonts w:eastAsia="Times New Roman"/>
          <w:sz w:val="26"/>
        </w:rPr>
        <w:t>sinh sản nhân tạo cá, chọn giống cá trong NTTS.</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4DCBA62D"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549"/>
        <w:gridCol w:w="1388"/>
      </w:tblGrid>
      <w:tr w:rsidR="00A97A8F" w:rsidRPr="009A61C0" w14:paraId="2EF54C0B" w14:textId="77777777" w:rsidTr="00CA1C27">
        <w:trPr>
          <w:trHeight w:val="515"/>
          <w:tblHeader/>
          <w:jc w:val="center"/>
        </w:trPr>
        <w:tc>
          <w:tcPr>
            <w:tcW w:w="1077" w:type="dxa"/>
            <w:vAlign w:val="center"/>
          </w:tcPr>
          <w:p w14:paraId="06CA4621" w14:textId="77777777" w:rsidR="00A97A8F" w:rsidRPr="009A61C0" w:rsidRDefault="00A97A8F" w:rsidP="00446C79">
            <w:pPr>
              <w:pStyle w:val="FirstLine"/>
              <w:spacing w:before="20" w:after="20"/>
              <w:ind w:firstLine="0"/>
              <w:jc w:val="center"/>
              <w:rPr>
                <w:b/>
                <w:color w:val="auto"/>
                <w:lang w:val="vi-VN"/>
              </w:rPr>
            </w:pPr>
            <w:r w:rsidRPr="009A61C0">
              <w:rPr>
                <w:b/>
                <w:color w:val="auto"/>
              </w:rPr>
              <w:t>Ký hiệu</w:t>
            </w:r>
          </w:p>
        </w:tc>
        <w:tc>
          <w:tcPr>
            <w:tcW w:w="6549" w:type="dxa"/>
            <w:vAlign w:val="center"/>
          </w:tcPr>
          <w:p w14:paraId="18F10455" w14:textId="77777777" w:rsidR="00C32152" w:rsidRPr="009A61C0" w:rsidRDefault="00C32152" w:rsidP="00446C79">
            <w:pPr>
              <w:pStyle w:val="FirstLine"/>
              <w:spacing w:before="20" w:after="20"/>
              <w:ind w:firstLine="0"/>
              <w:jc w:val="center"/>
              <w:rPr>
                <w:b/>
                <w:color w:val="auto"/>
                <w:lang w:val="vi-VN"/>
              </w:rPr>
            </w:pPr>
            <w:r w:rsidRPr="009A61C0">
              <w:rPr>
                <w:b/>
                <w:color w:val="auto"/>
                <w:lang w:val="vi-VN"/>
              </w:rPr>
              <w:t>Chuẩn đầu ra học phần (CLOs)</w:t>
            </w:r>
          </w:p>
        </w:tc>
        <w:tc>
          <w:tcPr>
            <w:tcW w:w="1388" w:type="dxa"/>
            <w:vAlign w:val="center"/>
          </w:tcPr>
          <w:p w14:paraId="713FE806" w14:textId="77777777" w:rsidR="00C32152" w:rsidRPr="009A61C0" w:rsidRDefault="00A97A8F" w:rsidP="00446C79">
            <w:pPr>
              <w:pStyle w:val="FirstLine"/>
              <w:spacing w:before="20" w:after="20"/>
              <w:ind w:firstLine="0"/>
              <w:jc w:val="center"/>
              <w:rPr>
                <w:b/>
                <w:color w:val="auto"/>
                <w:lang w:val="vi-VN"/>
              </w:rPr>
            </w:pPr>
            <w:r w:rsidRPr="009A61C0">
              <w:rPr>
                <w:b/>
                <w:color w:val="auto"/>
                <w:lang w:val="vi-VN"/>
              </w:rPr>
              <w:t xml:space="preserve">Hỗ trợ cho </w:t>
            </w:r>
          </w:p>
          <w:p w14:paraId="3BB52265" w14:textId="77777777" w:rsidR="00A97A8F" w:rsidRPr="009A61C0" w:rsidRDefault="00A97A8F" w:rsidP="00446C79">
            <w:pPr>
              <w:pStyle w:val="FirstLine"/>
              <w:spacing w:before="20" w:after="20"/>
              <w:ind w:firstLine="0"/>
              <w:jc w:val="center"/>
              <w:rPr>
                <w:b/>
                <w:color w:val="auto"/>
                <w:lang w:val="vi-VN"/>
              </w:rPr>
            </w:pPr>
            <w:r w:rsidRPr="009A61C0">
              <w:rPr>
                <w:b/>
                <w:color w:val="auto"/>
                <w:lang w:val="vi-VN"/>
              </w:rPr>
              <w:t>mục tiêu</w:t>
            </w:r>
          </w:p>
        </w:tc>
      </w:tr>
      <w:tr w:rsidR="00A97A8F" w:rsidRPr="009A61C0" w14:paraId="617AE411" w14:textId="77777777" w:rsidTr="00CA1C27">
        <w:trPr>
          <w:jc w:val="center"/>
        </w:trPr>
        <w:tc>
          <w:tcPr>
            <w:tcW w:w="1077" w:type="dxa"/>
            <w:vAlign w:val="center"/>
          </w:tcPr>
          <w:p w14:paraId="13730330" w14:textId="77777777" w:rsidR="00A97A8F" w:rsidRPr="009A61C0" w:rsidRDefault="00A97A8F" w:rsidP="00446C79">
            <w:pPr>
              <w:pStyle w:val="FirstLine"/>
              <w:spacing w:before="20" w:after="20"/>
              <w:ind w:firstLine="0"/>
              <w:jc w:val="center"/>
              <w:rPr>
                <w:color w:val="auto"/>
              </w:rPr>
            </w:pPr>
            <w:r w:rsidRPr="009A61C0">
              <w:rPr>
                <w:color w:val="auto"/>
              </w:rPr>
              <w:t>CLO1</w:t>
            </w:r>
          </w:p>
        </w:tc>
        <w:tc>
          <w:tcPr>
            <w:tcW w:w="6549" w:type="dxa"/>
            <w:vAlign w:val="center"/>
          </w:tcPr>
          <w:p w14:paraId="3E4DFCF6" w14:textId="1A1CBA4C" w:rsidR="00A97A8F" w:rsidRPr="009A61C0" w:rsidRDefault="00B92CA2" w:rsidP="00B92CA2">
            <w:pPr>
              <w:widowControl w:val="0"/>
              <w:tabs>
                <w:tab w:val="left" w:pos="1122"/>
              </w:tabs>
              <w:jc w:val="both"/>
              <w:rPr>
                <w:noProof/>
              </w:rPr>
            </w:pPr>
            <w:r w:rsidRPr="009A61C0">
              <w:rPr>
                <w:noProof/>
              </w:rPr>
              <w:t>Phân tích</w:t>
            </w:r>
            <w:r w:rsidR="009A61C0" w:rsidRPr="009A61C0">
              <w:rPr>
                <w:noProof/>
              </w:rPr>
              <w:t xml:space="preserve"> được</w:t>
            </w:r>
            <w:r w:rsidRPr="009A61C0">
              <w:rPr>
                <w:noProof/>
              </w:rPr>
              <w:t xml:space="preserve"> cơ chế hoạt động của hệ thần kinh nội tiết ở động vật thủy sản nói chung và cá xương nói riêng.</w:t>
            </w:r>
          </w:p>
        </w:tc>
        <w:tc>
          <w:tcPr>
            <w:tcW w:w="1388" w:type="dxa"/>
            <w:vAlign w:val="center"/>
          </w:tcPr>
          <w:p w14:paraId="50EE4FDE" w14:textId="46222313" w:rsidR="00A97A8F" w:rsidRPr="009A61C0" w:rsidRDefault="008C0A5E" w:rsidP="00A25DDA">
            <w:pPr>
              <w:spacing w:before="20" w:after="20"/>
              <w:jc w:val="center"/>
              <w:rPr>
                <w:bCs/>
              </w:rPr>
            </w:pPr>
            <w:r w:rsidRPr="009A61C0">
              <w:rPr>
                <w:bCs/>
              </w:rPr>
              <w:t>CO 1</w:t>
            </w:r>
          </w:p>
        </w:tc>
      </w:tr>
      <w:tr w:rsidR="00A97A8F" w:rsidRPr="009A61C0" w14:paraId="31D34443" w14:textId="77777777" w:rsidTr="00CA1C27">
        <w:trPr>
          <w:jc w:val="center"/>
        </w:trPr>
        <w:tc>
          <w:tcPr>
            <w:tcW w:w="1077" w:type="dxa"/>
            <w:vAlign w:val="center"/>
          </w:tcPr>
          <w:p w14:paraId="428C5A02" w14:textId="36BBBD3B" w:rsidR="00A97A8F" w:rsidRPr="009A61C0" w:rsidRDefault="008C0A5E" w:rsidP="008C0A5E">
            <w:pPr>
              <w:pStyle w:val="FirstLine"/>
              <w:spacing w:before="20" w:after="20"/>
              <w:ind w:firstLine="0"/>
              <w:jc w:val="center"/>
              <w:rPr>
                <w:color w:val="auto"/>
              </w:rPr>
            </w:pPr>
            <w:r w:rsidRPr="009A61C0">
              <w:rPr>
                <w:color w:val="auto"/>
              </w:rPr>
              <w:t>CLO 2</w:t>
            </w:r>
          </w:p>
        </w:tc>
        <w:tc>
          <w:tcPr>
            <w:tcW w:w="6549" w:type="dxa"/>
            <w:vAlign w:val="center"/>
          </w:tcPr>
          <w:p w14:paraId="1D65E5E8" w14:textId="0D9DE6EF" w:rsidR="00A97A8F" w:rsidRPr="009A61C0" w:rsidRDefault="00B92CA2" w:rsidP="00B92CA2">
            <w:pPr>
              <w:widowControl w:val="0"/>
              <w:tabs>
                <w:tab w:val="num" w:pos="748"/>
                <w:tab w:val="left" w:pos="1122"/>
              </w:tabs>
              <w:jc w:val="both"/>
              <w:rPr>
                <w:noProof/>
              </w:rPr>
            </w:pPr>
            <w:r w:rsidRPr="009A61C0">
              <w:rPr>
                <w:noProof/>
              </w:rPr>
              <w:t>Đánh giá được các loại hormone, cơ quan tạo</w:t>
            </w:r>
            <w:r w:rsidR="00A20A45" w:rsidRPr="009A61C0">
              <w:rPr>
                <w:noProof/>
              </w:rPr>
              <w:t xml:space="preserve"> hormone, cơ quan đích v</w:t>
            </w:r>
            <w:r w:rsidRPr="009A61C0">
              <w:rPr>
                <w:noProof/>
              </w:rPr>
              <w:t>à vai trò của chúng trong cơ thể động vật thủy sản và cá xương</w:t>
            </w:r>
          </w:p>
        </w:tc>
        <w:tc>
          <w:tcPr>
            <w:tcW w:w="1388" w:type="dxa"/>
            <w:vAlign w:val="center"/>
          </w:tcPr>
          <w:p w14:paraId="08F58CF3" w14:textId="77777777" w:rsidR="008C0A5E" w:rsidRPr="009A61C0" w:rsidRDefault="008C0A5E" w:rsidP="00B92CA2">
            <w:pPr>
              <w:spacing w:before="20" w:after="20"/>
              <w:jc w:val="center"/>
              <w:rPr>
                <w:bCs/>
              </w:rPr>
            </w:pPr>
            <w:r w:rsidRPr="009A61C0">
              <w:rPr>
                <w:bCs/>
              </w:rPr>
              <w:t>CO</w:t>
            </w:r>
            <w:r w:rsidR="00B92CA2" w:rsidRPr="009A61C0">
              <w:rPr>
                <w:bCs/>
              </w:rPr>
              <w:t xml:space="preserve"> 2</w:t>
            </w:r>
          </w:p>
          <w:p w14:paraId="6931AD53" w14:textId="0D000112" w:rsidR="00B92CA2" w:rsidRPr="009A61C0" w:rsidRDefault="00B92CA2" w:rsidP="00B92CA2">
            <w:pPr>
              <w:spacing w:before="20" w:after="20"/>
              <w:jc w:val="center"/>
              <w:rPr>
                <w:bCs/>
              </w:rPr>
            </w:pPr>
            <w:r w:rsidRPr="009A61C0">
              <w:rPr>
                <w:bCs/>
              </w:rPr>
              <w:t>CO 3</w:t>
            </w:r>
          </w:p>
        </w:tc>
      </w:tr>
      <w:tr w:rsidR="00A97A8F" w:rsidRPr="009A61C0" w14:paraId="6E7D99E6" w14:textId="77777777" w:rsidTr="00CA1C27">
        <w:trPr>
          <w:jc w:val="center"/>
        </w:trPr>
        <w:tc>
          <w:tcPr>
            <w:tcW w:w="1077" w:type="dxa"/>
            <w:vAlign w:val="center"/>
          </w:tcPr>
          <w:p w14:paraId="10EE8287" w14:textId="4F2D0405" w:rsidR="00A97A8F" w:rsidRPr="009A61C0" w:rsidRDefault="00A97A8F" w:rsidP="00446C79">
            <w:pPr>
              <w:pStyle w:val="FirstLine"/>
              <w:spacing w:before="20" w:after="20"/>
              <w:ind w:firstLine="0"/>
              <w:jc w:val="center"/>
              <w:rPr>
                <w:color w:val="auto"/>
              </w:rPr>
            </w:pPr>
            <w:r w:rsidRPr="009A61C0">
              <w:rPr>
                <w:color w:val="auto"/>
              </w:rPr>
              <w:t>CLO</w:t>
            </w:r>
            <w:r w:rsidR="008C0A5E" w:rsidRPr="009A61C0">
              <w:rPr>
                <w:color w:val="auto"/>
              </w:rPr>
              <w:t xml:space="preserve"> 3</w:t>
            </w:r>
          </w:p>
        </w:tc>
        <w:tc>
          <w:tcPr>
            <w:tcW w:w="6549" w:type="dxa"/>
            <w:vAlign w:val="center"/>
          </w:tcPr>
          <w:p w14:paraId="291233C2" w14:textId="680AFB5E" w:rsidR="00A97A8F" w:rsidRPr="009A61C0" w:rsidRDefault="00B92CA2" w:rsidP="009A61C0">
            <w:pPr>
              <w:spacing w:before="20" w:after="20"/>
              <w:jc w:val="both"/>
              <w:rPr>
                <w:bCs/>
              </w:rPr>
            </w:pPr>
            <w:r w:rsidRPr="009A61C0">
              <w:rPr>
                <w:rFonts w:eastAsia="Times New Roman"/>
              </w:rPr>
              <w:t>T</w:t>
            </w:r>
            <w:r w:rsidRPr="009A61C0">
              <w:rPr>
                <w:color w:val="000000"/>
              </w:rPr>
              <w:t>rình bày được kiến thức về công nghệ điều khiển giới tính, mẫu sinh nhân tạo, gây đa bội thể ở cá, công nghệ sinh sản nhân tạo</w:t>
            </w:r>
          </w:p>
        </w:tc>
        <w:tc>
          <w:tcPr>
            <w:tcW w:w="1388" w:type="dxa"/>
            <w:vAlign w:val="center"/>
          </w:tcPr>
          <w:p w14:paraId="3A587497" w14:textId="0656BE6A" w:rsidR="00A97A8F" w:rsidRPr="009A61C0" w:rsidRDefault="008C0A5E" w:rsidP="00A25DDA">
            <w:pPr>
              <w:spacing w:before="20" w:after="20"/>
              <w:jc w:val="center"/>
              <w:rPr>
                <w:bCs/>
              </w:rPr>
            </w:pPr>
            <w:r w:rsidRPr="009A61C0">
              <w:rPr>
                <w:bCs/>
              </w:rPr>
              <w:t>CO 4</w:t>
            </w:r>
          </w:p>
        </w:tc>
      </w:tr>
      <w:tr w:rsidR="00B92CA2" w:rsidRPr="009A61C0" w14:paraId="68DEA91B" w14:textId="77777777" w:rsidTr="00CA1C27">
        <w:trPr>
          <w:jc w:val="center"/>
        </w:trPr>
        <w:tc>
          <w:tcPr>
            <w:tcW w:w="1077" w:type="dxa"/>
            <w:vAlign w:val="center"/>
          </w:tcPr>
          <w:p w14:paraId="3250B6DD" w14:textId="410A4D0C" w:rsidR="00B92CA2" w:rsidRPr="009A61C0" w:rsidRDefault="00B92CA2" w:rsidP="00446C79">
            <w:pPr>
              <w:pStyle w:val="FirstLine"/>
              <w:spacing w:before="20" w:after="20"/>
              <w:ind w:firstLine="0"/>
              <w:jc w:val="center"/>
              <w:rPr>
                <w:color w:val="auto"/>
              </w:rPr>
            </w:pPr>
            <w:r w:rsidRPr="009A61C0">
              <w:rPr>
                <w:color w:val="auto"/>
              </w:rPr>
              <w:t>CLO 4</w:t>
            </w:r>
          </w:p>
        </w:tc>
        <w:tc>
          <w:tcPr>
            <w:tcW w:w="6549" w:type="dxa"/>
            <w:vAlign w:val="center"/>
          </w:tcPr>
          <w:p w14:paraId="5D841141" w14:textId="3657A5D7" w:rsidR="00B92CA2" w:rsidRPr="009A61C0" w:rsidRDefault="00041B34" w:rsidP="00041B34">
            <w:pPr>
              <w:widowControl w:val="0"/>
              <w:tabs>
                <w:tab w:val="num" w:pos="748"/>
                <w:tab w:val="left" w:pos="1122"/>
              </w:tabs>
              <w:jc w:val="both"/>
              <w:rPr>
                <w:noProof/>
              </w:rPr>
            </w:pPr>
            <w:r w:rsidRPr="009A61C0">
              <w:rPr>
                <w:noProof/>
              </w:rPr>
              <w:t>Ứng dụng kiến thức nội tiết học trong sinh sản nhân tạo cá.</w:t>
            </w:r>
          </w:p>
        </w:tc>
        <w:tc>
          <w:tcPr>
            <w:tcW w:w="1388" w:type="dxa"/>
            <w:vAlign w:val="center"/>
          </w:tcPr>
          <w:p w14:paraId="5B82020B" w14:textId="77777777" w:rsidR="00B92CA2" w:rsidRPr="009A61C0" w:rsidRDefault="00041B34" w:rsidP="00A25DDA">
            <w:pPr>
              <w:spacing w:before="20" w:after="20"/>
              <w:jc w:val="center"/>
              <w:rPr>
                <w:bCs/>
              </w:rPr>
            </w:pPr>
            <w:r w:rsidRPr="009A61C0">
              <w:rPr>
                <w:bCs/>
              </w:rPr>
              <w:t>CO 5</w:t>
            </w:r>
          </w:p>
          <w:p w14:paraId="2E96C3B4" w14:textId="6C569031" w:rsidR="00041B34" w:rsidRPr="009A61C0" w:rsidRDefault="00041B34" w:rsidP="00A25DDA">
            <w:pPr>
              <w:spacing w:before="20" w:after="20"/>
              <w:jc w:val="center"/>
              <w:rPr>
                <w:bCs/>
              </w:rPr>
            </w:pPr>
            <w:r w:rsidRPr="009A61C0">
              <w:rPr>
                <w:bCs/>
              </w:rPr>
              <w:t>CO 6</w:t>
            </w:r>
          </w:p>
        </w:tc>
      </w:tr>
    </w:tbl>
    <w:p w14:paraId="6385EC9C" w14:textId="25955124"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7CB69D0B" w14:textId="77777777" w:rsidR="009A61C0" w:rsidRPr="00045478" w:rsidRDefault="009A61C0" w:rsidP="009A61C0">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1B3A82FA"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2362969"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1B6FC8B" w:rsidR="008C0A5E" w:rsidRPr="00446C79" w:rsidRDefault="00F0521C"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E66BAC0" w:rsidR="008C0A5E" w:rsidRPr="009A61C0"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0E7C559D"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62DF640E"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6B5C983F"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2A5DC05"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5298DAC3"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F0E4ECB"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137A9D15"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BE628C"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F0521C" w:rsidRPr="00446C79" w14:paraId="650B3C3B" w14:textId="77777777" w:rsidTr="008C0A5E">
        <w:trPr>
          <w:jc w:val="center"/>
        </w:trPr>
        <w:tc>
          <w:tcPr>
            <w:tcW w:w="990" w:type="dxa"/>
          </w:tcPr>
          <w:p w14:paraId="45505CB7" w14:textId="7B129E3D" w:rsidR="00F0521C" w:rsidRDefault="00F0521C" w:rsidP="00446C79">
            <w:pPr>
              <w:pStyle w:val="FirstLine"/>
              <w:spacing w:beforeLines="20" w:before="48" w:afterLines="20" w:after="48"/>
              <w:ind w:firstLine="0"/>
              <w:rPr>
                <w:color w:val="auto"/>
              </w:rPr>
            </w:pPr>
            <w:r>
              <w:rPr>
                <w:color w:val="auto"/>
              </w:rPr>
              <w:t>CLO 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01B7B7"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7F1BC26" w14:textId="61E8DDFB" w:rsidR="00F0521C" w:rsidRPr="00A20A45" w:rsidRDefault="00A20A45"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CBE162"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9255CC" w14:textId="77777777" w:rsidR="00F0521C" w:rsidRDefault="00F0521C"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F27436" w14:textId="3D98DE98" w:rsidR="00F0521C" w:rsidRDefault="00A20A45"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61144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52FD40"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CA287D"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E800BA4"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4B7050" w14:textId="3CD46152" w:rsidR="00F0521C"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6208FD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A3A2E33" w14:textId="77777777" w:rsidR="00F0521C" w:rsidRPr="00446C79" w:rsidRDefault="00F0521C"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0362BC27"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2F19630"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DD8C462"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7735005"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4097E0E8" w:rsidR="008B29B4" w:rsidRDefault="008B29B4" w:rsidP="00981707">
      <w:pPr>
        <w:spacing w:before="120"/>
        <w:outlineLvl w:val="0"/>
        <w:rPr>
          <w:b/>
          <w:bCs/>
          <w:sz w:val="26"/>
          <w:szCs w:val="26"/>
        </w:rPr>
      </w:pPr>
      <w:r>
        <w:rPr>
          <w:b/>
          <w:bCs/>
          <w:sz w:val="26"/>
          <w:szCs w:val="26"/>
        </w:rPr>
        <w:lastRenderedPageBreak/>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2BC374F8" w14:textId="088544B2" w:rsidR="001577C3" w:rsidRPr="00EE32A0" w:rsidRDefault="001577C3" w:rsidP="001577C3">
      <w:pPr>
        <w:spacing w:after="60"/>
        <w:ind w:firstLine="567"/>
        <w:jc w:val="both"/>
        <w:rPr>
          <w:color w:val="000000"/>
        </w:rPr>
      </w:pPr>
      <w:r w:rsidRPr="00EE32A0">
        <w:rPr>
          <w:bCs/>
          <w:sz w:val="26"/>
          <w:szCs w:val="26"/>
        </w:rPr>
        <w:t>[1]. Nguyễn Tườ</w:t>
      </w:r>
      <w:r w:rsidR="009A61C0">
        <w:rPr>
          <w:bCs/>
          <w:sz w:val="26"/>
          <w:szCs w:val="26"/>
        </w:rPr>
        <w:t>ng Anh (1999),</w:t>
      </w:r>
      <w:r w:rsidRPr="00EE32A0">
        <w:rPr>
          <w:bCs/>
          <w:sz w:val="26"/>
          <w:szCs w:val="26"/>
        </w:rPr>
        <w:t xml:space="preserve"> </w:t>
      </w:r>
      <w:r w:rsidRPr="009A61C0">
        <w:rPr>
          <w:bCs/>
          <w:i/>
          <w:sz w:val="26"/>
          <w:szCs w:val="26"/>
        </w:rPr>
        <w:t>Một số vấn đề về nội tiết học sinh sả</w:t>
      </w:r>
      <w:r w:rsidR="009A61C0" w:rsidRPr="009A61C0">
        <w:rPr>
          <w:bCs/>
          <w:i/>
          <w:sz w:val="26"/>
          <w:szCs w:val="26"/>
        </w:rPr>
        <w:t>n cá</w:t>
      </w:r>
      <w:r w:rsidR="009A61C0">
        <w:rPr>
          <w:bCs/>
          <w:sz w:val="26"/>
          <w:szCs w:val="26"/>
        </w:rPr>
        <w:t>, Nxb</w:t>
      </w:r>
      <w:r w:rsidRPr="00EE32A0">
        <w:rPr>
          <w:bCs/>
          <w:sz w:val="26"/>
          <w:szCs w:val="26"/>
        </w:rPr>
        <w:t xml:space="preserve"> Nông nghiệp. </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2D725BC6" w14:textId="5F3C80E8" w:rsidR="001577C3" w:rsidRPr="00EE32A0" w:rsidRDefault="001577C3" w:rsidP="001577C3">
      <w:pPr>
        <w:spacing w:after="60"/>
        <w:ind w:firstLine="567"/>
        <w:jc w:val="both"/>
        <w:rPr>
          <w:bCs/>
          <w:sz w:val="26"/>
          <w:szCs w:val="26"/>
        </w:rPr>
      </w:pPr>
      <w:r w:rsidRPr="00EE32A0">
        <w:rPr>
          <w:bCs/>
          <w:sz w:val="26"/>
          <w:szCs w:val="26"/>
        </w:rPr>
        <w:t>[2]. Phạm Quốc Hùng, Nguyễn Tườ</w:t>
      </w:r>
      <w:r w:rsidR="009A61C0">
        <w:rPr>
          <w:bCs/>
          <w:sz w:val="26"/>
          <w:szCs w:val="26"/>
        </w:rPr>
        <w:t>ng Anh (2011),</w:t>
      </w:r>
      <w:r w:rsidRPr="00EE32A0">
        <w:rPr>
          <w:bCs/>
          <w:sz w:val="26"/>
          <w:szCs w:val="26"/>
        </w:rPr>
        <w:t xml:space="preserve"> </w:t>
      </w:r>
      <w:r w:rsidRPr="009A61C0">
        <w:rPr>
          <w:bCs/>
          <w:i/>
          <w:sz w:val="26"/>
          <w:szCs w:val="26"/>
        </w:rPr>
        <w:t>Sinh sản nhân tạo cá ứng dụng Hormon steroid</w:t>
      </w:r>
      <w:r w:rsidRPr="00EE32A0">
        <w:rPr>
          <w:bCs/>
          <w:sz w:val="26"/>
          <w:szCs w:val="26"/>
        </w:rPr>
        <w:t>, Nxb Nông nghiệp</w:t>
      </w:r>
      <w:r w:rsidR="009A61C0">
        <w:rPr>
          <w:bCs/>
          <w:sz w:val="26"/>
          <w:szCs w:val="26"/>
        </w:rPr>
        <w:t>.</w:t>
      </w:r>
    </w:p>
    <w:p w14:paraId="482BCFC2" w14:textId="3B1EFEB5" w:rsidR="001D1C3B" w:rsidRPr="001577C3" w:rsidRDefault="001577C3" w:rsidP="001577C3">
      <w:pPr>
        <w:spacing w:after="60"/>
        <w:ind w:firstLine="567"/>
        <w:jc w:val="both"/>
        <w:rPr>
          <w:bCs/>
          <w:sz w:val="26"/>
          <w:szCs w:val="26"/>
          <w:lang w:val="vi-VN"/>
        </w:rPr>
      </w:pPr>
      <w:r w:rsidRPr="00EE32A0">
        <w:rPr>
          <w:bCs/>
          <w:sz w:val="26"/>
          <w:szCs w:val="26"/>
        </w:rPr>
        <w:t>[3]. Phạm Tân Tiế</w:t>
      </w:r>
      <w:r w:rsidR="009A61C0">
        <w:rPr>
          <w:bCs/>
          <w:sz w:val="26"/>
          <w:szCs w:val="26"/>
        </w:rPr>
        <w:t>n (2010),</w:t>
      </w:r>
      <w:r w:rsidRPr="00EE32A0">
        <w:rPr>
          <w:bCs/>
          <w:sz w:val="26"/>
          <w:szCs w:val="26"/>
        </w:rPr>
        <w:t xml:space="preserve"> </w:t>
      </w:r>
      <w:r w:rsidRPr="009A61C0">
        <w:rPr>
          <w:bCs/>
          <w:i/>
          <w:sz w:val="26"/>
          <w:szCs w:val="26"/>
        </w:rPr>
        <w:t>Cơ sở sinh lý cá và những ứng dụng vào thực tế sản xuất</w:t>
      </w:r>
      <w:r w:rsidR="009A61C0">
        <w:rPr>
          <w:bCs/>
          <w:sz w:val="26"/>
          <w:szCs w:val="26"/>
        </w:rPr>
        <w:t>, Nxb Giáo dục.</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2803FC09"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D1C3B">
        <w:rPr>
          <w:rFonts w:ascii="12" w:hAnsi="12"/>
          <w:sz w:val="26"/>
          <w:szCs w:val="26"/>
          <w:lang w:eastAsia="ja-JP"/>
        </w:rPr>
        <w:t>6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074CFD12"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D1C3B">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7E91B398" w14:textId="3D0582E9" w:rsidR="00BE7614" w:rsidRPr="00CA1C27" w:rsidRDefault="001C74FE" w:rsidP="00CA1C27">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5E9FBA11"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2271"/>
        <w:gridCol w:w="567"/>
        <w:gridCol w:w="2268"/>
        <w:gridCol w:w="1276"/>
        <w:gridCol w:w="2126"/>
      </w:tblGrid>
      <w:tr w:rsidR="009A61C0" w:rsidRPr="00137A6F" w14:paraId="69CE3666" w14:textId="77777777" w:rsidTr="00AF1399">
        <w:trPr>
          <w:tblHeader/>
        </w:trPr>
        <w:tc>
          <w:tcPr>
            <w:tcW w:w="814" w:type="dxa"/>
            <w:vAlign w:val="center"/>
          </w:tcPr>
          <w:p w14:paraId="2039AC9D" w14:textId="77777777" w:rsidR="009A61C0" w:rsidRPr="00137A6F" w:rsidRDefault="009A61C0" w:rsidP="00137A6F">
            <w:pPr>
              <w:jc w:val="center"/>
              <w:rPr>
                <w:b/>
                <w:lang w:eastAsia="ja-JP"/>
              </w:rPr>
            </w:pPr>
            <w:r w:rsidRPr="00137A6F">
              <w:rPr>
                <w:b/>
                <w:lang w:eastAsia="ja-JP"/>
              </w:rPr>
              <w:t>Tuần</w:t>
            </w:r>
          </w:p>
        </w:tc>
        <w:tc>
          <w:tcPr>
            <w:tcW w:w="2271" w:type="dxa"/>
            <w:vAlign w:val="center"/>
          </w:tcPr>
          <w:p w14:paraId="12063944" w14:textId="77777777" w:rsidR="009A61C0" w:rsidRPr="00137A6F" w:rsidRDefault="009A61C0" w:rsidP="00137A6F">
            <w:pPr>
              <w:jc w:val="center"/>
              <w:rPr>
                <w:b/>
                <w:lang w:eastAsia="ja-JP"/>
              </w:rPr>
            </w:pPr>
          </w:p>
          <w:p w14:paraId="13CFAB64" w14:textId="77777777" w:rsidR="009A61C0" w:rsidRPr="00137A6F" w:rsidRDefault="009A61C0" w:rsidP="00137A6F">
            <w:pPr>
              <w:jc w:val="center"/>
              <w:rPr>
                <w:b/>
                <w:lang w:eastAsia="ja-JP"/>
              </w:rPr>
            </w:pPr>
            <w:r w:rsidRPr="00137A6F">
              <w:rPr>
                <w:b/>
                <w:lang w:eastAsia="ja-JP"/>
              </w:rPr>
              <w:t>Nội dung dạy học</w:t>
            </w:r>
          </w:p>
          <w:p w14:paraId="20EECBF5" w14:textId="77777777" w:rsidR="009A61C0" w:rsidRPr="00137A6F" w:rsidRDefault="009A61C0" w:rsidP="00137A6F">
            <w:pPr>
              <w:jc w:val="center"/>
              <w:rPr>
                <w:b/>
                <w:lang w:eastAsia="ja-JP"/>
              </w:rPr>
            </w:pPr>
          </w:p>
        </w:tc>
        <w:tc>
          <w:tcPr>
            <w:tcW w:w="567" w:type="dxa"/>
            <w:vAlign w:val="center"/>
          </w:tcPr>
          <w:p w14:paraId="04134B6D" w14:textId="77777777" w:rsidR="009A61C0" w:rsidRPr="00137A6F" w:rsidRDefault="009A61C0" w:rsidP="00070BFF">
            <w:pPr>
              <w:jc w:val="center"/>
              <w:rPr>
                <w:b/>
                <w:lang w:eastAsia="ja-JP"/>
              </w:rPr>
            </w:pPr>
            <w:r w:rsidRPr="00137A6F">
              <w:rPr>
                <w:b/>
                <w:lang w:eastAsia="ja-JP"/>
              </w:rPr>
              <w:t>Số tiết</w:t>
            </w:r>
          </w:p>
        </w:tc>
        <w:tc>
          <w:tcPr>
            <w:tcW w:w="2268" w:type="dxa"/>
            <w:vAlign w:val="center"/>
          </w:tcPr>
          <w:p w14:paraId="73414AC5" w14:textId="77777777" w:rsidR="009A61C0" w:rsidRPr="00137A6F" w:rsidRDefault="009A61C0" w:rsidP="00137A6F">
            <w:pPr>
              <w:jc w:val="center"/>
              <w:rPr>
                <w:b/>
              </w:rPr>
            </w:pPr>
            <w:r w:rsidRPr="00137A6F">
              <w:rPr>
                <w:b/>
              </w:rPr>
              <w:t xml:space="preserve">CĐR </w:t>
            </w:r>
          </w:p>
          <w:p w14:paraId="2ADE4DEC" w14:textId="77777777" w:rsidR="009A61C0" w:rsidRPr="00137A6F" w:rsidRDefault="009A61C0" w:rsidP="00137A6F">
            <w:pPr>
              <w:jc w:val="center"/>
              <w:rPr>
                <w:b/>
              </w:rPr>
            </w:pPr>
            <w:r w:rsidRPr="00137A6F">
              <w:rPr>
                <w:b/>
              </w:rPr>
              <w:t>của bài học</w:t>
            </w:r>
          </w:p>
        </w:tc>
        <w:tc>
          <w:tcPr>
            <w:tcW w:w="1276" w:type="dxa"/>
            <w:vAlign w:val="center"/>
          </w:tcPr>
          <w:p w14:paraId="2D600F02" w14:textId="77777777" w:rsidR="009A61C0" w:rsidRPr="00137A6F" w:rsidRDefault="009A61C0" w:rsidP="00137A6F">
            <w:pPr>
              <w:jc w:val="center"/>
              <w:rPr>
                <w:b/>
                <w:bCs/>
              </w:rPr>
            </w:pPr>
            <w:r w:rsidRPr="00137A6F">
              <w:rPr>
                <w:b/>
                <w:bCs/>
              </w:rPr>
              <w:t xml:space="preserve">Hướng tới </w:t>
            </w:r>
          </w:p>
          <w:p w14:paraId="592C8303" w14:textId="77777777" w:rsidR="009A61C0" w:rsidRPr="00137A6F" w:rsidRDefault="009A61C0" w:rsidP="00137A6F">
            <w:pPr>
              <w:jc w:val="center"/>
              <w:rPr>
                <w:b/>
              </w:rPr>
            </w:pPr>
            <w:r w:rsidRPr="00137A6F">
              <w:rPr>
                <w:b/>
                <w:bCs/>
              </w:rPr>
              <w:t>CLOs</w:t>
            </w:r>
          </w:p>
        </w:tc>
        <w:tc>
          <w:tcPr>
            <w:tcW w:w="2126" w:type="dxa"/>
            <w:vAlign w:val="center"/>
          </w:tcPr>
          <w:p w14:paraId="1BAAE847" w14:textId="77777777" w:rsidR="009A61C0" w:rsidRPr="00137A6F" w:rsidRDefault="009A61C0" w:rsidP="00137A6F">
            <w:pPr>
              <w:jc w:val="center"/>
              <w:rPr>
                <w:b/>
                <w:bCs/>
              </w:rPr>
            </w:pPr>
            <w:r w:rsidRPr="00137A6F">
              <w:rPr>
                <w:b/>
                <w:bCs/>
              </w:rPr>
              <w:t>Hoạt động</w:t>
            </w:r>
          </w:p>
          <w:p w14:paraId="069DABA3" w14:textId="77777777" w:rsidR="009A61C0" w:rsidRPr="00137A6F" w:rsidRDefault="009A61C0" w:rsidP="00137A6F">
            <w:pPr>
              <w:jc w:val="center"/>
              <w:rPr>
                <w:b/>
                <w:bCs/>
              </w:rPr>
            </w:pPr>
            <w:r w:rsidRPr="00137A6F">
              <w:rPr>
                <w:b/>
                <w:bCs/>
              </w:rPr>
              <w:t>dạy - học</w:t>
            </w:r>
          </w:p>
        </w:tc>
      </w:tr>
      <w:tr w:rsidR="009A61C0" w:rsidRPr="00137A6F" w14:paraId="450ABBAE" w14:textId="77777777" w:rsidTr="00AF1399">
        <w:tc>
          <w:tcPr>
            <w:tcW w:w="814" w:type="dxa"/>
            <w:vAlign w:val="center"/>
          </w:tcPr>
          <w:p w14:paraId="2709CB03" w14:textId="77777777" w:rsidR="009A61C0" w:rsidRPr="00137A6F" w:rsidRDefault="009A61C0" w:rsidP="009A61C0">
            <w:pPr>
              <w:jc w:val="center"/>
              <w:rPr>
                <w:i/>
                <w:lang w:eastAsia="ja-JP"/>
              </w:rPr>
            </w:pPr>
            <w:r w:rsidRPr="00137A6F">
              <w:rPr>
                <w:i/>
                <w:lang w:eastAsia="ja-JP"/>
              </w:rPr>
              <w:t>(1)</w:t>
            </w:r>
          </w:p>
        </w:tc>
        <w:tc>
          <w:tcPr>
            <w:tcW w:w="2271" w:type="dxa"/>
            <w:vAlign w:val="center"/>
          </w:tcPr>
          <w:p w14:paraId="3AE2E8EA" w14:textId="24082DB4" w:rsidR="009A61C0" w:rsidRPr="00137A6F" w:rsidRDefault="009A61C0" w:rsidP="009A61C0">
            <w:pPr>
              <w:jc w:val="center"/>
              <w:rPr>
                <w:i/>
                <w:lang w:eastAsia="ja-JP"/>
              </w:rPr>
            </w:pPr>
            <w:r>
              <w:rPr>
                <w:i/>
                <w:lang w:eastAsia="ja-JP"/>
              </w:rPr>
              <w:t>(2</w:t>
            </w:r>
            <w:r w:rsidRPr="00137A6F">
              <w:rPr>
                <w:i/>
                <w:lang w:eastAsia="ja-JP"/>
              </w:rPr>
              <w:t>)</w:t>
            </w:r>
          </w:p>
        </w:tc>
        <w:tc>
          <w:tcPr>
            <w:tcW w:w="567" w:type="dxa"/>
            <w:vAlign w:val="center"/>
          </w:tcPr>
          <w:p w14:paraId="2E0E3373" w14:textId="13BF9125" w:rsidR="009A61C0" w:rsidRPr="00137A6F" w:rsidRDefault="009A61C0" w:rsidP="009A61C0">
            <w:pPr>
              <w:jc w:val="center"/>
              <w:rPr>
                <w:i/>
                <w:lang w:eastAsia="ja-JP"/>
              </w:rPr>
            </w:pPr>
            <w:r w:rsidRPr="00137A6F">
              <w:rPr>
                <w:i/>
                <w:lang w:eastAsia="ja-JP"/>
              </w:rPr>
              <w:t>(3)</w:t>
            </w:r>
          </w:p>
        </w:tc>
        <w:tc>
          <w:tcPr>
            <w:tcW w:w="2268" w:type="dxa"/>
          </w:tcPr>
          <w:p w14:paraId="71D87F77" w14:textId="4599DB1C" w:rsidR="009A61C0" w:rsidRPr="00137A6F" w:rsidRDefault="009A61C0" w:rsidP="009A61C0">
            <w:pPr>
              <w:jc w:val="center"/>
              <w:rPr>
                <w:i/>
              </w:rPr>
            </w:pPr>
            <w:r w:rsidRPr="00137A6F">
              <w:rPr>
                <w:i/>
                <w:lang w:eastAsia="ja-JP"/>
              </w:rPr>
              <w:t>(4)</w:t>
            </w:r>
          </w:p>
        </w:tc>
        <w:tc>
          <w:tcPr>
            <w:tcW w:w="1276" w:type="dxa"/>
            <w:vAlign w:val="center"/>
          </w:tcPr>
          <w:p w14:paraId="199EFD61" w14:textId="1AECC378" w:rsidR="009A61C0" w:rsidRPr="00137A6F" w:rsidRDefault="009A61C0" w:rsidP="009A61C0">
            <w:pPr>
              <w:jc w:val="center"/>
              <w:rPr>
                <w:bCs/>
                <w:i/>
              </w:rPr>
            </w:pPr>
            <w:r w:rsidRPr="00137A6F">
              <w:rPr>
                <w:i/>
              </w:rPr>
              <w:t>(5)</w:t>
            </w:r>
          </w:p>
        </w:tc>
        <w:tc>
          <w:tcPr>
            <w:tcW w:w="2126" w:type="dxa"/>
            <w:vAlign w:val="center"/>
          </w:tcPr>
          <w:p w14:paraId="036B438A" w14:textId="08139775" w:rsidR="009A61C0" w:rsidRPr="00137A6F" w:rsidRDefault="009A61C0" w:rsidP="009A61C0">
            <w:pPr>
              <w:jc w:val="center"/>
              <w:rPr>
                <w:bCs/>
                <w:i/>
              </w:rPr>
            </w:pPr>
            <w:r w:rsidRPr="00137A6F">
              <w:rPr>
                <w:bCs/>
                <w:i/>
              </w:rPr>
              <w:t>(6)</w:t>
            </w:r>
          </w:p>
        </w:tc>
      </w:tr>
      <w:tr w:rsidR="00AF1399" w:rsidRPr="00137A6F" w14:paraId="3453AC4C" w14:textId="77777777" w:rsidTr="00C42780">
        <w:trPr>
          <w:trHeight w:val="6016"/>
        </w:trPr>
        <w:tc>
          <w:tcPr>
            <w:tcW w:w="814" w:type="dxa"/>
            <w:vAlign w:val="center"/>
          </w:tcPr>
          <w:p w14:paraId="4972CD22" w14:textId="57911824" w:rsidR="00AF1399" w:rsidRPr="00AF1399" w:rsidRDefault="00AF1399" w:rsidP="009A61C0">
            <w:pPr>
              <w:jc w:val="center"/>
              <w:rPr>
                <w:lang w:eastAsia="ja-JP"/>
              </w:rPr>
            </w:pPr>
            <w:r>
              <w:rPr>
                <w:lang w:val="vi-VN" w:eastAsia="ja-JP"/>
              </w:rPr>
              <w:t>1</w:t>
            </w:r>
            <w:r>
              <w:rPr>
                <w:lang w:eastAsia="ja-JP"/>
              </w:rPr>
              <w:t xml:space="preserve"> - 2</w:t>
            </w:r>
          </w:p>
        </w:tc>
        <w:tc>
          <w:tcPr>
            <w:tcW w:w="2271" w:type="dxa"/>
          </w:tcPr>
          <w:p w14:paraId="430F12AE" w14:textId="5A50E426" w:rsidR="00AF1399" w:rsidRPr="00352214" w:rsidRDefault="00AF1399" w:rsidP="009A61C0">
            <w:pPr>
              <w:tabs>
                <w:tab w:val="left" w:pos="540"/>
                <w:tab w:val="left" w:pos="720"/>
                <w:tab w:val="left" w:pos="900"/>
                <w:tab w:val="left" w:pos="1080"/>
              </w:tabs>
              <w:rPr>
                <w:color w:val="000000"/>
              </w:rPr>
            </w:pPr>
            <w:r w:rsidRPr="00352214">
              <w:rPr>
                <w:color w:val="000000"/>
              </w:rPr>
              <w:t>* Giới thiệu môn học</w:t>
            </w:r>
          </w:p>
          <w:p w14:paraId="4EB8090C" w14:textId="2C7296C7" w:rsidR="00AF1399" w:rsidRPr="00B50513" w:rsidRDefault="00AF1399" w:rsidP="009A61C0">
            <w:pPr>
              <w:tabs>
                <w:tab w:val="left" w:pos="540"/>
                <w:tab w:val="left" w:pos="720"/>
                <w:tab w:val="left" w:pos="900"/>
                <w:tab w:val="left" w:pos="1080"/>
              </w:tabs>
              <w:rPr>
                <w:b/>
                <w:color w:val="000000"/>
              </w:rPr>
            </w:pPr>
            <w:r w:rsidRPr="00B50513">
              <w:rPr>
                <w:b/>
                <w:color w:val="000000"/>
              </w:rPr>
              <w:t>Chương 1. T</w:t>
            </w:r>
            <w:r>
              <w:rPr>
                <w:b/>
                <w:color w:val="000000"/>
              </w:rPr>
              <w:t>uyến yên cá xương và khả năng kích dục tố</w:t>
            </w:r>
          </w:p>
          <w:p w14:paraId="053FEE47" w14:textId="0626866C" w:rsidR="00AF1399" w:rsidRDefault="00AF1399" w:rsidP="009A61C0">
            <w:pPr>
              <w:tabs>
                <w:tab w:val="left" w:pos="540"/>
                <w:tab w:val="left" w:pos="720"/>
                <w:tab w:val="left" w:pos="900"/>
                <w:tab w:val="left" w:pos="1080"/>
              </w:tabs>
              <w:rPr>
                <w:b/>
                <w:i/>
                <w:color w:val="000000"/>
              </w:rPr>
            </w:pPr>
            <w:r w:rsidRPr="00296B24">
              <w:rPr>
                <w:b/>
                <w:i/>
                <w:color w:val="000000"/>
              </w:rPr>
              <w:t>1.1. Tuyến yên cá xương</w:t>
            </w:r>
          </w:p>
          <w:p w14:paraId="00A4C6E7" w14:textId="77777777" w:rsidR="00AF1399" w:rsidRDefault="00AF1399" w:rsidP="009A61C0">
            <w:pPr>
              <w:tabs>
                <w:tab w:val="left" w:pos="540"/>
                <w:tab w:val="left" w:pos="720"/>
                <w:tab w:val="left" w:pos="900"/>
                <w:tab w:val="left" w:pos="1080"/>
              </w:tabs>
              <w:rPr>
                <w:i/>
                <w:color w:val="000000"/>
              </w:rPr>
            </w:pPr>
            <w:r w:rsidRPr="00296B24">
              <w:rPr>
                <w:i/>
                <w:color w:val="000000"/>
              </w:rPr>
              <w:t>1.1.1. Cấu tạo tuyến yên cá xương</w:t>
            </w:r>
          </w:p>
          <w:p w14:paraId="5F33DD3B" w14:textId="77777777" w:rsidR="00AF1399" w:rsidRDefault="00AF1399" w:rsidP="009A61C0">
            <w:pPr>
              <w:tabs>
                <w:tab w:val="left" w:pos="540"/>
                <w:tab w:val="left" w:pos="720"/>
                <w:tab w:val="left" w:pos="900"/>
                <w:tab w:val="left" w:pos="1080"/>
              </w:tabs>
              <w:rPr>
                <w:i/>
                <w:color w:val="000000"/>
              </w:rPr>
            </w:pPr>
            <w:r w:rsidRPr="00296B24">
              <w:rPr>
                <w:i/>
                <w:color w:val="000000"/>
              </w:rPr>
              <w:t>1.1.2. Các hormone của tuyến yên</w:t>
            </w:r>
          </w:p>
          <w:p w14:paraId="227A04A5" w14:textId="77777777" w:rsidR="00AF1399" w:rsidRDefault="00AF1399" w:rsidP="009A61C0">
            <w:pPr>
              <w:tabs>
                <w:tab w:val="left" w:pos="540"/>
                <w:tab w:val="left" w:pos="720"/>
                <w:tab w:val="left" w:pos="900"/>
                <w:tab w:val="left" w:pos="1080"/>
              </w:tabs>
              <w:rPr>
                <w:i/>
                <w:color w:val="000000"/>
              </w:rPr>
            </w:pPr>
          </w:p>
          <w:p w14:paraId="3E10E504" w14:textId="77777777" w:rsidR="00AF1399" w:rsidRPr="00296B24" w:rsidRDefault="00AF1399" w:rsidP="009A61C0">
            <w:pPr>
              <w:tabs>
                <w:tab w:val="left" w:pos="540"/>
                <w:tab w:val="left" w:pos="720"/>
                <w:tab w:val="left" w:pos="900"/>
                <w:tab w:val="left" w:pos="1080"/>
              </w:tabs>
              <w:rPr>
                <w:i/>
                <w:color w:val="000000"/>
              </w:rPr>
            </w:pPr>
          </w:p>
          <w:p w14:paraId="63BB0CC7" w14:textId="77777777" w:rsidR="00AF1399" w:rsidRPr="00296B24" w:rsidRDefault="00AF1399" w:rsidP="009A61C0">
            <w:pPr>
              <w:tabs>
                <w:tab w:val="left" w:pos="540"/>
                <w:tab w:val="left" w:pos="720"/>
                <w:tab w:val="left" w:pos="900"/>
                <w:tab w:val="left" w:pos="1080"/>
              </w:tabs>
              <w:rPr>
                <w:i/>
                <w:color w:val="000000"/>
              </w:rPr>
            </w:pPr>
            <w:r w:rsidRPr="00296B24">
              <w:rPr>
                <w:i/>
                <w:color w:val="000000"/>
              </w:rPr>
              <w:t>1.1.3. Các yếu tố giải phóng hormone</w:t>
            </w:r>
          </w:p>
          <w:p w14:paraId="2C92E6D4" w14:textId="7B4F04C8" w:rsidR="00AF1399" w:rsidRPr="00AF1399" w:rsidRDefault="00AF1399" w:rsidP="00AF1399">
            <w:pPr>
              <w:tabs>
                <w:tab w:val="left" w:pos="540"/>
                <w:tab w:val="left" w:pos="720"/>
                <w:tab w:val="left" w:pos="900"/>
                <w:tab w:val="left" w:pos="1080"/>
              </w:tabs>
              <w:rPr>
                <w:i/>
                <w:color w:val="000000"/>
              </w:rPr>
            </w:pPr>
            <w:r w:rsidRPr="00296B24">
              <w:rPr>
                <w:i/>
                <w:color w:val="000000"/>
              </w:rPr>
              <w:t>1.1.4. Các yếu tố ức chế</w:t>
            </w:r>
          </w:p>
          <w:p w14:paraId="7C0F10CD" w14:textId="1AAE310E" w:rsidR="00AF1399" w:rsidRPr="00296B24" w:rsidRDefault="00AF1399" w:rsidP="009A61C0">
            <w:pPr>
              <w:rPr>
                <w:i/>
                <w:color w:val="000000"/>
              </w:rPr>
            </w:pPr>
            <w:r w:rsidRPr="00296B24">
              <w:rPr>
                <w:b/>
                <w:i/>
                <w:color w:val="000000"/>
              </w:rPr>
              <w:t>1.2. Sự điều hòa hoạt động của tuyến yên</w:t>
            </w:r>
          </w:p>
        </w:tc>
        <w:tc>
          <w:tcPr>
            <w:tcW w:w="567" w:type="dxa"/>
            <w:vAlign w:val="center"/>
          </w:tcPr>
          <w:p w14:paraId="69049556" w14:textId="43DBE879" w:rsidR="00AF1399" w:rsidRPr="00296B24" w:rsidRDefault="00AF1399" w:rsidP="009A61C0">
            <w:pPr>
              <w:jc w:val="center"/>
              <w:rPr>
                <w:lang w:eastAsia="ja-JP"/>
              </w:rPr>
            </w:pPr>
            <w:r>
              <w:rPr>
                <w:lang w:eastAsia="ja-JP"/>
              </w:rPr>
              <w:t>8</w:t>
            </w:r>
          </w:p>
        </w:tc>
        <w:tc>
          <w:tcPr>
            <w:tcW w:w="2268" w:type="dxa"/>
            <w:vAlign w:val="center"/>
          </w:tcPr>
          <w:p w14:paraId="3087DFFF" w14:textId="77777777" w:rsidR="00AF1399" w:rsidRDefault="00AF1399" w:rsidP="00052CC4">
            <w:pPr>
              <w:spacing w:line="276" w:lineRule="auto"/>
              <w:jc w:val="both"/>
              <w:rPr>
                <w:bCs/>
              </w:rPr>
            </w:pPr>
          </w:p>
          <w:p w14:paraId="67A91379" w14:textId="77777777" w:rsidR="00AF1399" w:rsidRDefault="00AF1399" w:rsidP="00052CC4">
            <w:pPr>
              <w:spacing w:line="276" w:lineRule="auto"/>
              <w:jc w:val="both"/>
              <w:rPr>
                <w:bCs/>
              </w:rPr>
            </w:pPr>
          </w:p>
          <w:p w14:paraId="64734B4C" w14:textId="77777777" w:rsidR="00AF1399" w:rsidRDefault="00AF1399" w:rsidP="00052CC4">
            <w:pPr>
              <w:spacing w:line="276" w:lineRule="auto"/>
              <w:jc w:val="both"/>
              <w:rPr>
                <w:bCs/>
              </w:rPr>
            </w:pPr>
          </w:p>
          <w:p w14:paraId="21777866" w14:textId="77777777" w:rsidR="00AF1399" w:rsidRDefault="00AF1399" w:rsidP="00052CC4">
            <w:pPr>
              <w:spacing w:line="276" w:lineRule="auto"/>
              <w:jc w:val="both"/>
              <w:rPr>
                <w:bCs/>
              </w:rPr>
            </w:pPr>
          </w:p>
          <w:p w14:paraId="357505CA" w14:textId="2F13C674" w:rsidR="00AF1399" w:rsidRDefault="00AF1399" w:rsidP="00052CC4">
            <w:pPr>
              <w:spacing w:line="276" w:lineRule="auto"/>
              <w:jc w:val="both"/>
              <w:rPr>
                <w:bCs/>
              </w:rPr>
            </w:pPr>
            <w:r>
              <w:rPr>
                <w:bCs/>
              </w:rPr>
              <w:t>- Nêu được sơ lược cấu tạo tuyến yên của động vật có vú và cá xương.</w:t>
            </w:r>
          </w:p>
          <w:p w14:paraId="349F4781" w14:textId="77777777" w:rsidR="00AF1399" w:rsidRPr="00296B24" w:rsidRDefault="00AF1399" w:rsidP="00052CC4">
            <w:pPr>
              <w:spacing w:line="276" w:lineRule="auto"/>
              <w:jc w:val="both"/>
              <w:rPr>
                <w:bCs/>
              </w:rPr>
            </w:pPr>
            <w:r>
              <w:rPr>
                <w:bCs/>
              </w:rPr>
              <w:t>- Kể tên được các hormone của tuyến yên và tác dụng của chúng.</w:t>
            </w:r>
          </w:p>
          <w:p w14:paraId="5D86F907" w14:textId="7F52B1C0" w:rsidR="00AF1399" w:rsidRDefault="00AF1399" w:rsidP="00052CC4">
            <w:pPr>
              <w:jc w:val="both"/>
              <w:rPr>
                <w:bCs/>
              </w:rPr>
            </w:pPr>
            <w:r>
              <w:rPr>
                <w:bCs/>
              </w:rPr>
              <w:t xml:space="preserve">- </w:t>
            </w:r>
            <w:r w:rsidRPr="004035B4">
              <w:rPr>
                <w:bCs/>
              </w:rPr>
              <w:t xml:space="preserve">SV </w:t>
            </w:r>
            <w:r>
              <w:rPr>
                <w:bCs/>
              </w:rPr>
              <w:t>kể tên được các yếu tố giải phóng hormone và các yếu tố ức chế.</w:t>
            </w:r>
          </w:p>
          <w:p w14:paraId="6FE1F0A9" w14:textId="292E9156" w:rsidR="00AF1399" w:rsidRPr="00296B24" w:rsidRDefault="00AF1399" w:rsidP="00052CC4">
            <w:pPr>
              <w:jc w:val="both"/>
              <w:rPr>
                <w:bCs/>
              </w:rPr>
            </w:pPr>
            <w:r>
              <w:rPr>
                <w:bCs/>
              </w:rPr>
              <w:t>- SV tóm tắt được quá trình điều hòa hoạt động của tuyến yên</w:t>
            </w:r>
          </w:p>
        </w:tc>
        <w:tc>
          <w:tcPr>
            <w:tcW w:w="1276" w:type="dxa"/>
            <w:vAlign w:val="center"/>
          </w:tcPr>
          <w:p w14:paraId="4AFB52B6" w14:textId="77777777" w:rsidR="00AF1399" w:rsidRDefault="00AF1399" w:rsidP="009A61C0">
            <w:pPr>
              <w:jc w:val="center"/>
              <w:rPr>
                <w:bCs/>
              </w:rPr>
            </w:pPr>
            <w:r>
              <w:rPr>
                <w:bCs/>
              </w:rPr>
              <w:t>CLO 1</w:t>
            </w:r>
          </w:p>
          <w:p w14:paraId="49DA7D3A" w14:textId="050E5B42" w:rsidR="00AF1399" w:rsidRPr="00296B24" w:rsidRDefault="00AF1399" w:rsidP="009A61C0">
            <w:pPr>
              <w:jc w:val="center"/>
              <w:rPr>
                <w:bCs/>
              </w:rPr>
            </w:pPr>
            <w:r>
              <w:rPr>
                <w:bCs/>
              </w:rPr>
              <w:t>CLO 2</w:t>
            </w:r>
          </w:p>
        </w:tc>
        <w:tc>
          <w:tcPr>
            <w:tcW w:w="2126" w:type="dxa"/>
          </w:tcPr>
          <w:p w14:paraId="7BEB0FF2" w14:textId="77777777" w:rsidR="00AF1399" w:rsidRDefault="00AF1399" w:rsidP="00AF1399">
            <w:pPr>
              <w:jc w:val="both"/>
              <w:rPr>
                <w:bCs/>
              </w:rPr>
            </w:pPr>
            <w:r>
              <w:rPr>
                <w:bCs/>
              </w:rPr>
              <w:t>- GV thuyết giảng, tổ chức cho SV thảo luận các nội dung thuộc Chương (C) 1;</w:t>
            </w:r>
          </w:p>
          <w:p w14:paraId="03CFBDCA" w14:textId="77777777" w:rsidR="00AF1399" w:rsidRDefault="00AF1399" w:rsidP="00AF1399">
            <w:pPr>
              <w:jc w:val="both"/>
              <w:rPr>
                <w:bCs/>
              </w:rPr>
            </w:pPr>
            <w:r>
              <w:rPr>
                <w:bCs/>
              </w:rPr>
              <w:t>- SV thực hiện các nhiệm vụ học tập theo yêu cầu của GV;</w:t>
            </w:r>
          </w:p>
          <w:p w14:paraId="53B0A00F" w14:textId="77777777" w:rsidR="00AF1399" w:rsidRDefault="00AF1399" w:rsidP="00AF1399">
            <w:pPr>
              <w:jc w:val="both"/>
              <w:rPr>
                <w:bCs/>
              </w:rPr>
            </w:pPr>
            <w:r>
              <w:rPr>
                <w:bCs/>
              </w:rPr>
              <w:t>- GV chốt kiến thức;</w:t>
            </w:r>
          </w:p>
          <w:p w14:paraId="5E03013F" w14:textId="41DDAB62" w:rsidR="00AF1399" w:rsidRPr="00137A6F" w:rsidRDefault="00AF1399" w:rsidP="009A61C0">
            <w:pPr>
              <w:spacing w:line="276" w:lineRule="auto"/>
              <w:jc w:val="both"/>
              <w:rPr>
                <w:bCs/>
                <w:i/>
              </w:rPr>
            </w:pPr>
            <w:r>
              <w:rPr>
                <w:bCs/>
              </w:rPr>
              <w:t>- SV nhận bài tập về nhà (BTVN), bao gồm bài tập ôn kiến thức C.1 và bài tập, nhiệm vụ nghiên cứu  chuẩn bị cho C.2</w:t>
            </w:r>
          </w:p>
        </w:tc>
      </w:tr>
      <w:tr w:rsidR="00352214" w:rsidRPr="00137A6F" w14:paraId="67E54A4D" w14:textId="77777777" w:rsidTr="00AF1399">
        <w:tc>
          <w:tcPr>
            <w:tcW w:w="814" w:type="dxa"/>
            <w:tcBorders>
              <w:bottom w:val="single" w:sz="4" w:space="0" w:color="auto"/>
            </w:tcBorders>
            <w:vAlign w:val="center"/>
          </w:tcPr>
          <w:p w14:paraId="1464F7B6" w14:textId="74580EAB" w:rsidR="00352214" w:rsidRPr="00AF1399" w:rsidRDefault="00AF1399" w:rsidP="00AF1399">
            <w:pPr>
              <w:jc w:val="center"/>
              <w:rPr>
                <w:lang w:eastAsia="ja-JP"/>
              </w:rPr>
            </w:pPr>
            <w:r>
              <w:rPr>
                <w:lang w:eastAsia="ja-JP"/>
              </w:rPr>
              <w:t>3</w:t>
            </w:r>
          </w:p>
        </w:tc>
        <w:tc>
          <w:tcPr>
            <w:tcW w:w="2271" w:type="dxa"/>
            <w:tcBorders>
              <w:bottom w:val="single" w:sz="4" w:space="0" w:color="auto"/>
            </w:tcBorders>
          </w:tcPr>
          <w:p w14:paraId="17340A43" w14:textId="1607EC38" w:rsidR="00352214" w:rsidRPr="00824680" w:rsidRDefault="00352214" w:rsidP="00352214">
            <w:pPr>
              <w:tabs>
                <w:tab w:val="left" w:pos="540"/>
                <w:tab w:val="left" w:pos="720"/>
                <w:tab w:val="left" w:pos="900"/>
                <w:tab w:val="left" w:pos="1080"/>
              </w:tabs>
              <w:jc w:val="both"/>
              <w:rPr>
                <w:b/>
                <w:color w:val="000000"/>
              </w:rPr>
            </w:pPr>
            <w:r w:rsidRPr="00824680">
              <w:rPr>
                <w:b/>
                <w:color w:val="000000"/>
              </w:rPr>
              <w:t xml:space="preserve">Chương 2. </w:t>
            </w:r>
            <w:r>
              <w:rPr>
                <w:b/>
                <w:color w:val="000000"/>
              </w:rPr>
              <w:t>Vùng dưới đồi và hormone vùng dưới đồi</w:t>
            </w:r>
          </w:p>
          <w:p w14:paraId="427A764B" w14:textId="77777777" w:rsidR="00352214" w:rsidRPr="00D12CCB" w:rsidRDefault="00352214" w:rsidP="00352214">
            <w:pPr>
              <w:tabs>
                <w:tab w:val="left" w:pos="540"/>
                <w:tab w:val="left" w:pos="720"/>
                <w:tab w:val="left" w:pos="900"/>
                <w:tab w:val="left" w:pos="1080"/>
              </w:tabs>
              <w:rPr>
                <w:b/>
                <w:i/>
                <w:color w:val="000000"/>
              </w:rPr>
            </w:pPr>
            <w:r w:rsidRPr="00D12CCB">
              <w:rPr>
                <w:b/>
                <w:i/>
                <w:color w:val="000000"/>
              </w:rPr>
              <w:lastRenderedPageBreak/>
              <w:t>2.1. Sơ lược cấu tạo và đặc điểm vùng dưới đồi</w:t>
            </w:r>
          </w:p>
          <w:p w14:paraId="601D5F96" w14:textId="77777777" w:rsidR="00352214" w:rsidRDefault="00352214" w:rsidP="00352214">
            <w:pPr>
              <w:tabs>
                <w:tab w:val="left" w:pos="540"/>
                <w:tab w:val="left" w:pos="720"/>
                <w:tab w:val="left" w:pos="900"/>
                <w:tab w:val="left" w:pos="1080"/>
              </w:tabs>
              <w:rPr>
                <w:b/>
                <w:i/>
                <w:color w:val="000000"/>
              </w:rPr>
            </w:pPr>
            <w:r w:rsidRPr="00D12CCB">
              <w:rPr>
                <w:b/>
                <w:i/>
                <w:color w:val="000000"/>
              </w:rPr>
              <w:t>2.2. Các hormone của vùng dưới đồi</w:t>
            </w:r>
          </w:p>
          <w:p w14:paraId="29B8964E" w14:textId="77777777" w:rsidR="00AF1399" w:rsidRDefault="00AF1399" w:rsidP="00352214">
            <w:pPr>
              <w:tabs>
                <w:tab w:val="left" w:pos="540"/>
                <w:tab w:val="left" w:pos="720"/>
                <w:tab w:val="left" w:pos="900"/>
                <w:tab w:val="left" w:pos="1080"/>
              </w:tabs>
              <w:rPr>
                <w:b/>
                <w:i/>
                <w:color w:val="000000"/>
              </w:rPr>
            </w:pPr>
          </w:p>
          <w:p w14:paraId="296AFA04" w14:textId="77777777" w:rsidR="00AF1399" w:rsidRPr="00D12CCB" w:rsidRDefault="00AF1399" w:rsidP="00352214">
            <w:pPr>
              <w:tabs>
                <w:tab w:val="left" w:pos="540"/>
                <w:tab w:val="left" w:pos="720"/>
                <w:tab w:val="left" w:pos="900"/>
                <w:tab w:val="left" w:pos="1080"/>
              </w:tabs>
              <w:rPr>
                <w:b/>
                <w:i/>
                <w:color w:val="000000"/>
              </w:rPr>
            </w:pPr>
          </w:p>
          <w:p w14:paraId="41C0D48B" w14:textId="2AD2B232" w:rsidR="00352214" w:rsidRPr="00D12CCB" w:rsidRDefault="00352214" w:rsidP="00352214">
            <w:pPr>
              <w:spacing w:line="276" w:lineRule="auto"/>
              <w:jc w:val="both"/>
              <w:rPr>
                <w:b/>
                <w:bCs/>
                <w:i/>
                <w:spacing w:val="-4"/>
              </w:rPr>
            </w:pPr>
            <w:r w:rsidRPr="00D12CCB">
              <w:rPr>
                <w:b/>
                <w:i/>
                <w:color w:val="000000"/>
              </w:rPr>
              <w:t>2.3. Hệ thống vùng dưới đồi – tuyến yên</w:t>
            </w:r>
          </w:p>
        </w:tc>
        <w:tc>
          <w:tcPr>
            <w:tcW w:w="567" w:type="dxa"/>
            <w:tcBorders>
              <w:bottom w:val="single" w:sz="4" w:space="0" w:color="auto"/>
            </w:tcBorders>
            <w:vAlign w:val="center"/>
          </w:tcPr>
          <w:p w14:paraId="1DA69E1C" w14:textId="55DFC88C" w:rsidR="00352214" w:rsidRPr="00D12CCB" w:rsidRDefault="00AF1399" w:rsidP="00352214">
            <w:pPr>
              <w:jc w:val="center"/>
              <w:rPr>
                <w:lang w:eastAsia="ja-JP"/>
              </w:rPr>
            </w:pPr>
            <w:r>
              <w:rPr>
                <w:lang w:eastAsia="ja-JP"/>
              </w:rPr>
              <w:lastRenderedPageBreak/>
              <w:t>4</w:t>
            </w:r>
          </w:p>
        </w:tc>
        <w:tc>
          <w:tcPr>
            <w:tcW w:w="2268" w:type="dxa"/>
            <w:tcBorders>
              <w:bottom w:val="single" w:sz="4" w:space="0" w:color="auto"/>
            </w:tcBorders>
          </w:tcPr>
          <w:p w14:paraId="523B479D" w14:textId="77777777" w:rsidR="00352214" w:rsidRDefault="00352214" w:rsidP="00052CC4">
            <w:pPr>
              <w:spacing w:line="276" w:lineRule="auto"/>
              <w:jc w:val="both"/>
              <w:rPr>
                <w:bCs/>
              </w:rPr>
            </w:pPr>
          </w:p>
          <w:p w14:paraId="5C5DAA2C" w14:textId="77777777" w:rsidR="00352214" w:rsidRDefault="00352214" w:rsidP="00052CC4">
            <w:pPr>
              <w:spacing w:line="276" w:lineRule="auto"/>
              <w:jc w:val="both"/>
              <w:rPr>
                <w:bCs/>
              </w:rPr>
            </w:pPr>
          </w:p>
          <w:p w14:paraId="10563879" w14:textId="77777777" w:rsidR="00352214" w:rsidRDefault="00352214" w:rsidP="00052CC4">
            <w:pPr>
              <w:spacing w:line="276" w:lineRule="auto"/>
              <w:jc w:val="both"/>
              <w:rPr>
                <w:bCs/>
              </w:rPr>
            </w:pPr>
          </w:p>
          <w:p w14:paraId="2CF383C6" w14:textId="707E03DE" w:rsidR="00352214" w:rsidRDefault="00AF1399" w:rsidP="00052CC4">
            <w:pPr>
              <w:spacing w:line="276" w:lineRule="auto"/>
              <w:jc w:val="both"/>
              <w:rPr>
                <w:bCs/>
              </w:rPr>
            </w:pPr>
            <w:r>
              <w:rPr>
                <w:bCs/>
              </w:rPr>
              <w:lastRenderedPageBreak/>
              <w:t xml:space="preserve">- </w:t>
            </w:r>
            <w:r w:rsidR="00352214">
              <w:rPr>
                <w:bCs/>
              </w:rPr>
              <w:t>Trình bày được cấu tạo và đặc điểm vùng dưới đồi</w:t>
            </w:r>
          </w:p>
          <w:p w14:paraId="08063077" w14:textId="279B99F2" w:rsidR="00352214" w:rsidRDefault="00D91FB2" w:rsidP="00052CC4">
            <w:pPr>
              <w:spacing w:line="276" w:lineRule="auto"/>
              <w:jc w:val="both"/>
              <w:rPr>
                <w:bCs/>
              </w:rPr>
            </w:pPr>
            <w:r>
              <w:rPr>
                <w:bCs/>
              </w:rPr>
              <w:t xml:space="preserve">- </w:t>
            </w:r>
            <w:r w:rsidR="00352214">
              <w:rPr>
                <w:bCs/>
              </w:rPr>
              <w:t>Kể tên được các hormone vùng dưới đồi.</w:t>
            </w:r>
          </w:p>
          <w:p w14:paraId="176D9D1A" w14:textId="38DBC3A0" w:rsidR="00D91FB2" w:rsidRDefault="00D91FB2" w:rsidP="00052CC4">
            <w:pPr>
              <w:spacing w:line="276" w:lineRule="auto"/>
              <w:jc w:val="both"/>
              <w:rPr>
                <w:bCs/>
              </w:rPr>
            </w:pPr>
            <w:r>
              <w:rPr>
                <w:bCs/>
              </w:rPr>
              <w:t>- Nêu được mối quan hệ giữa vùng dưới đồi – tuyến yên.</w:t>
            </w:r>
          </w:p>
          <w:p w14:paraId="1C0C4D4C" w14:textId="1BF998FC" w:rsidR="00AF1399" w:rsidRPr="00D12CCB" w:rsidRDefault="00AF1399" w:rsidP="00052CC4">
            <w:pPr>
              <w:spacing w:line="276" w:lineRule="auto"/>
              <w:jc w:val="both"/>
              <w:rPr>
                <w:bCs/>
              </w:rPr>
            </w:pPr>
          </w:p>
        </w:tc>
        <w:tc>
          <w:tcPr>
            <w:tcW w:w="1276" w:type="dxa"/>
            <w:tcBorders>
              <w:bottom w:val="single" w:sz="4" w:space="0" w:color="auto"/>
            </w:tcBorders>
            <w:vAlign w:val="center"/>
          </w:tcPr>
          <w:p w14:paraId="2FF1F3DF" w14:textId="77777777" w:rsidR="00352214" w:rsidRDefault="00352214" w:rsidP="00352214">
            <w:pPr>
              <w:jc w:val="center"/>
              <w:rPr>
                <w:bCs/>
              </w:rPr>
            </w:pPr>
            <w:r>
              <w:rPr>
                <w:bCs/>
              </w:rPr>
              <w:lastRenderedPageBreak/>
              <w:t>CLO 1</w:t>
            </w:r>
          </w:p>
          <w:p w14:paraId="53EBDBCC" w14:textId="77777777" w:rsidR="00352214" w:rsidRDefault="00352214" w:rsidP="00352214">
            <w:pPr>
              <w:jc w:val="center"/>
              <w:rPr>
                <w:bCs/>
              </w:rPr>
            </w:pPr>
            <w:r>
              <w:rPr>
                <w:bCs/>
              </w:rPr>
              <w:t>CLO 2</w:t>
            </w:r>
          </w:p>
          <w:p w14:paraId="1EFE2E22" w14:textId="5B5C6D01" w:rsidR="00352214" w:rsidRDefault="00352214" w:rsidP="00352214">
            <w:pPr>
              <w:jc w:val="center"/>
              <w:rPr>
                <w:bCs/>
                <w:lang w:val="vi-VN"/>
              </w:rPr>
            </w:pPr>
            <w:r>
              <w:rPr>
                <w:bCs/>
              </w:rPr>
              <w:t>CLO 4</w:t>
            </w:r>
          </w:p>
        </w:tc>
        <w:tc>
          <w:tcPr>
            <w:tcW w:w="2126" w:type="dxa"/>
            <w:tcBorders>
              <w:bottom w:val="single" w:sz="4" w:space="0" w:color="auto"/>
            </w:tcBorders>
            <w:vAlign w:val="center"/>
          </w:tcPr>
          <w:p w14:paraId="3C56B424" w14:textId="77777777" w:rsidR="00AF1399" w:rsidRDefault="00AF1399" w:rsidP="00AF1399">
            <w:pPr>
              <w:jc w:val="both"/>
              <w:rPr>
                <w:lang w:eastAsia="ja-JP"/>
              </w:rPr>
            </w:pPr>
            <w:r>
              <w:rPr>
                <w:lang w:eastAsia="ja-JP"/>
              </w:rPr>
              <w:t>- SV báo cáo kết quả thực hiện BTVN, phần ôn tập kiến thức C.1;</w:t>
            </w:r>
          </w:p>
          <w:p w14:paraId="65499D98" w14:textId="77777777" w:rsidR="00AF1399" w:rsidRDefault="00AF1399" w:rsidP="00AF1399">
            <w:pPr>
              <w:jc w:val="both"/>
              <w:rPr>
                <w:lang w:eastAsia="ja-JP"/>
              </w:rPr>
            </w:pPr>
            <w:r>
              <w:rPr>
                <w:lang w:eastAsia="ja-JP"/>
              </w:rPr>
              <w:lastRenderedPageBreak/>
              <w:t>- GV, SV thảo luận kết quả thực hiện BTVN, phần ôn tập kiến thức C.1;</w:t>
            </w:r>
          </w:p>
          <w:p w14:paraId="542FCC39" w14:textId="77777777" w:rsidR="00AF1399" w:rsidRDefault="00AF1399" w:rsidP="00AF1399">
            <w:pPr>
              <w:jc w:val="both"/>
              <w:rPr>
                <w:bCs/>
              </w:rPr>
            </w:pPr>
            <w:r>
              <w:rPr>
                <w:bCs/>
              </w:rPr>
              <w:t>- GV thuyết giảng nội dung C.2, tổ chức cho SV báo cáo kết quả thực hiện BTVN, phần tự học, tự nghiên cứu C.2, tổ chức cho SV thảo luận các nội dung thuộc C.2;</w:t>
            </w:r>
          </w:p>
          <w:p w14:paraId="48BA9826" w14:textId="77777777" w:rsidR="00AF1399" w:rsidRDefault="00AF1399" w:rsidP="00AF1399">
            <w:pPr>
              <w:jc w:val="both"/>
              <w:rPr>
                <w:bCs/>
              </w:rPr>
            </w:pPr>
            <w:r>
              <w:rPr>
                <w:bCs/>
              </w:rPr>
              <w:t xml:space="preserve">- GV chốt kiến thức C.2; </w:t>
            </w:r>
          </w:p>
          <w:p w14:paraId="183C99CF" w14:textId="396BC3CB" w:rsidR="00352214" w:rsidRPr="00D12CCB" w:rsidRDefault="00AF1399" w:rsidP="00AF1399">
            <w:pPr>
              <w:spacing w:line="276" w:lineRule="auto"/>
              <w:jc w:val="both"/>
            </w:pPr>
            <w:r>
              <w:rPr>
                <w:bCs/>
              </w:rPr>
              <w:t>- SV nhận BTVN, bao gồm bài tập ôn kiến thức C.2 và bài tập, nhiệm vụ nghiên cứu  chuẩn bị cho C.3.</w:t>
            </w:r>
          </w:p>
        </w:tc>
      </w:tr>
      <w:tr w:rsidR="00DD7B98" w:rsidRPr="00137A6F" w14:paraId="1DCF5CB5" w14:textId="77777777" w:rsidTr="00C42780">
        <w:tc>
          <w:tcPr>
            <w:tcW w:w="814" w:type="dxa"/>
            <w:tcBorders>
              <w:top w:val="single" w:sz="4" w:space="0" w:color="auto"/>
              <w:bottom w:val="nil"/>
            </w:tcBorders>
            <w:vAlign w:val="center"/>
          </w:tcPr>
          <w:p w14:paraId="4D165511" w14:textId="7ED16B5C" w:rsidR="00DD7B98" w:rsidRPr="00352214" w:rsidRDefault="00DD7B98" w:rsidP="00352214">
            <w:pPr>
              <w:jc w:val="center"/>
              <w:rPr>
                <w:lang w:eastAsia="ja-JP"/>
              </w:rPr>
            </w:pPr>
            <w:r>
              <w:rPr>
                <w:lang w:eastAsia="ja-JP"/>
              </w:rPr>
              <w:lastRenderedPageBreak/>
              <w:t>4 - 5</w:t>
            </w:r>
          </w:p>
        </w:tc>
        <w:tc>
          <w:tcPr>
            <w:tcW w:w="2271" w:type="dxa"/>
            <w:vMerge w:val="restart"/>
            <w:tcBorders>
              <w:top w:val="single" w:sz="4" w:space="0" w:color="auto"/>
            </w:tcBorders>
          </w:tcPr>
          <w:p w14:paraId="1AF55524" w14:textId="50D0065E" w:rsidR="00DD7B98" w:rsidRPr="00AF1399" w:rsidRDefault="00DD7B98" w:rsidP="00352214">
            <w:pPr>
              <w:tabs>
                <w:tab w:val="left" w:pos="540"/>
                <w:tab w:val="left" w:pos="720"/>
                <w:tab w:val="left" w:pos="900"/>
                <w:tab w:val="left" w:pos="1080"/>
              </w:tabs>
              <w:rPr>
                <w:b/>
                <w:color w:val="000000"/>
              </w:rPr>
            </w:pPr>
            <w:r>
              <w:rPr>
                <w:b/>
                <w:color w:val="000000"/>
              </w:rPr>
              <w:t>Chương 3: Hormone buồng trứng</w:t>
            </w:r>
          </w:p>
          <w:p w14:paraId="1A949A58" w14:textId="4CB56BBD" w:rsidR="00DD7B98" w:rsidRPr="00352214" w:rsidRDefault="00DD7B98" w:rsidP="00352214">
            <w:pPr>
              <w:tabs>
                <w:tab w:val="left" w:pos="540"/>
                <w:tab w:val="left" w:pos="720"/>
                <w:tab w:val="left" w:pos="900"/>
                <w:tab w:val="left" w:pos="1080"/>
              </w:tabs>
              <w:rPr>
                <w:b/>
                <w:i/>
                <w:color w:val="000000"/>
              </w:rPr>
            </w:pPr>
            <w:r w:rsidRPr="008F7CBF">
              <w:rPr>
                <w:b/>
                <w:i/>
                <w:color w:val="000000"/>
              </w:rPr>
              <w:t>3.1. Vai trò của hormone đối với sự tạo noãn hoàng</w:t>
            </w:r>
          </w:p>
          <w:p w14:paraId="51269481"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2. Sự thành thục, chín và rụng trứng</w:t>
            </w:r>
          </w:p>
          <w:p w14:paraId="501BF566"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1. Sự thành thục của trứng</w:t>
            </w:r>
          </w:p>
          <w:p w14:paraId="5BA23068"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2. Quá trình trứng chín</w:t>
            </w:r>
          </w:p>
          <w:p w14:paraId="7827E443"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3. Sự rụng trứng</w:t>
            </w:r>
          </w:p>
          <w:p w14:paraId="5437B612" w14:textId="77777777" w:rsidR="00DD7B98" w:rsidRPr="008F7CBF" w:rsidRDefault="00DD7B98" w:rsidP="00352214">
            <w:pPr>
              <w:spacing w:line="276" w:lineRule="auto"/>
              <w:jc w:val="both"/>
              <w:rPr>
                <w:b/>
                <w:bCs/>
                <w:i/>
                <w:spacing w:val="-4"/>
              </w:rPr>
            </w:pPr>
            <w:r w:rsidRPr="008F7CBF">
              <w:rPr>
                <w:b/>
                <w:i/>
                <w:color w:val="000000"/>
              </w:rPr>
              <w:t>3.3. Các hormone gây trứng chín</w:t>
            </w:r>
          </w:p>
          <w:p w14:paraId="7850A5BB"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4. Vai trò của các hormone steroid</w:t>
            </w:r>
          </w:p>
          <w:p w14:paraId="48F2E4EE"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4.1. Điều hòa ngược âm tính</w:t>
            </w:r>
          </w:p>
          <w:p w14:paraId="29454AD1"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4.2. Điều hòa ngược dương tính</w:t>
            </w:r>
          </w:p>
          <w:p w14:paraId="48684603" w14:textId="26EB2295" w:rsidR="00DD7B98" w:rsidRPr="00DD7B98" w:rsidRDefault="00DD7B98" w:rsidP="00352214">
            <w:pPr>
              <w:tabs>
                <w:tab w:val="left" w:pos="540"/>
                <w:tab w:val="left" w:pos="720"/>
                <w:tab w:val="left" w:pos="900"/>
                <w:tab w:val="left" w:pos="1080"/>
              </w:tabs>
              <w:rPr>
                <w:i/>
                <w:color w:val="000000"/>
              </w:rPr>
            </w:pPr>
            <w:r w:rsidRPr="008F7CBF">
              <w:rPr>
                <w:i/>
                <w:color w:val="000000"/>
              </w:rPr>
              <w:t>3.4.3. Cơ chế hoạt động của hormone</w:t>
            </w:r>
          </w:p>
          <w:p w14:paraId="6352B89B"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5. Vai trò của prostaglandin trong rụng trứng</w:t>
            </w:r>
          </w:p>
          <w:p w14:paraId="7780F224"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lastRenderedPageBreak/>
              <w:t>3.5.1. Các giai đoạn rụng trứng</w:t>
            </w:r>
          </w:p>
          <w:p w14:paraId="28D63522"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5.2. Sự sản xuất PGF</w:t>
            </w:r>
            <w:r w:rsidRPr="008F7CBF">
              <w:rPr>
                <w:i/>
                <w:color w:val="000000"/>
                <w:vertAlign w:val="subscript"/>
              </w:rPr>
              <w:t>2a</w:t>
            </w:r>
            <w:r w:rsidRPr="008F7CBF">
              <w:rPr>
                <w:i/>
                <w:color w:val="000000"/>
              </w:rPr>
              <w:t xml:space="preserve"> lúc rụng trứng</w:t>
            </w:r>
          </w:p>
          <w:p w14:paraId="29C51717" w14:textId="359F5FB3" w:rsidR="00C42780" w:rsidRPr="00C42780" w:rsidRDefault="00DD7B98" w:rsidP="00352214">
            <w:pPr>
              <w:spacing w:line="276" w:lineRule="auto"/>
              <w:jc w:val="both"/>
              <w:rPr>
                <w:i/>
                <w:color w:val="000000"/>
              </w:rPr>
            </w:pPr>
            <w:r w:rsidRPr="008F7CBF">
              <w:rPr>
                <w:i/>
                <w:color w:val="000000"/>
              </w:rPr>
              <w:t>3.5.3. Kiểm soát trứng chín và rụng</w:t>
            </w:r>
          </w:p>
        </w:tc>
        <w:tc>
          <w:tcPr>
            <w:tcW w:w="567" w:type="dxa"/>
            <w:vMerge w:val="restart"/>
            <w:tcBorders>
              <w:top w:val="single" w:sz="4" w:space="0" w:color="auto"/>
            </w:tcBorders>
            <w:vAlign w:val="center"/>
          </w:tcPr>
          <w:p w14:paraId="091388C7" w14:textId="051D78A8" w:rsidR="00DD7B98" w:rsidRPr="00AF1399" w:rsidRDefault="00DD7B98" w:rsidP="00352214">
            <w:pPr>
              <w:jc w:val="center"/>
              <w:rPr>
                <w:lang w:eastAsia="ja-JP"/>
              </w:rPr>
            </w:pPr>
            <w:r>
              <w:rPr>
                <w:lang w:eastAsia="ja-JP"/>
              </w:rPr>
              <w:lastRenderedPageBreak/>
              <w:t>8</w:t>
            </w:r>
          </w:p>
        </w:tc>
        <w:tc>
          <w:tcPr>
            <w:tcW w:w="2268" w:type="dxa"/>
            <w:vMerge w:val="restart"/>
            <w:tcBorders>
              <w:top w:val="single" w:sz="4" w:space="0" w:color="auto"/>
            </w:tcBorders>
          </w:tcPr>
          <w:p w14:paraId="485A4318" w14:textId="77777777" w:rsidR="00DD7B98" w:rsidRDefault="00DD7B98" w:rsidP="00052CC4">
            <w:pPr>
              <w:jc w:val="both"/>
              <w:rPr>
                <w:bCs/>
              </w:rPr>
            </w:pPr>
          </w:p>
          <w:p w14:paraId="49CCC2BD" w14:textId="77777777" w:rsidR="00DD7B98" w:rsidRDefault="00DD7B98" w:rsidP="00052CC4">
            <w:pPr>
              <w:jc w:val="both"/>
              <w:rPr>
                <w:bCs/>
              </w:rPr>
            </w:pPr>
          </w:p>
          <w:p w14:paraId="4F57B064" w14:textId="77777777" w:rsidR="00DD7B98" w:rsidRDefault="00DD7B98" w:rsidP="00052CC4">
            <w:pPr>
              <w:jc w:val="both"/>
              <w:rPr>
                <w:bCs/>
              </w:rPr>
            </w:pPr>
          </w:p>
          <w:p w14:paraId="6287302A" w14:textId="7216BD19" w:rsidR="00DD7B98" w:rsidRDefault="00DD7B98" w:rsidP="00052CC4">
            <w:pPr>
              <w:jc w:val="both"/>
              <w:rPr>
                <w:bCs/>
              </w:rPr>
            </w:pPr>
            <w:r>
              <w:rPr>
                <w:bCs/>
              </w:rPr>
              <w:t>- Nêu được vai trò của hormone đối với sự tạo trứng.</w:t>
            </w:r>
          </w:p>
          <w:p w14:paraId="774FAC52" w14:textId="730B9AC5" w:rsidR="00DD7B98" w:rsidRDefault="00DD7B98" w:rsidP="00052CC4">
            <w:pPr>
              <w:jc w:val="both"/>
              <w:rPr>
                <w:bCs/>
              </w:rPr>
            </w:pPr>
            <w:r>
              <w:rPr>
                <w:bCs/>
              </w:rPr>
              <w:t>- Mô tả được sự thành thục, chín và rụng trứng.</w:t>
            </w:r>
          </w:p>
          <w:p w14:paraId="4692C9AA" w14:textId="77777777" w:rsidR="00DD7B98" w:rsidRDefault="00DD7B98" w:rsidP="00052CC4">
            <w:pPr>
              <w:jc w:val="both"/>
              <w:rPr>
                <w:bCs/>
              </w:rPr>
            </w:pPr>
          </w:p>
          <w:p w14:paraId="084F4C9D" w14:textId="77777777" w:rsidR="00DD7B98" w:rsidRDefault="00DD7B98" w:rsidP="00052CC4">
            <w:pPr>
              <w:jc w:val="both"/>
              <w:rPr>
                <w:bCs/>
              </w:rPr>
            </w:pPr>
          </w:p>
          <w:p w14:paraId="61CFB2FD" w14:textId="77777777" w:rsidR="00DD7B98" w:rsidRDefault="00DD7B98" w:rsidP="00052CC4">
            <w:pPr>
              <w:jc w:val="both"/>
              <w:rPr>
                <w:bCs/>
              </w:rPr>
            </w:pPr>
          </w:p>
          <w:p w14:paraId="5E172AA6" w14:textId="1F3D773F" w:rsidR="00DD7B98" w:rsidRPr="00833420" w:rsidRDefault="00DD7B98" w:rsidP="00052CC4">
            <w:pPr>
              <w:jc w:val="both"/>
              <w:rPr>
                <w:bCs/>
                <w:lang w:val="vi-VN"/>
              </w:rPr>
            </w:pPr>
            <w:r>
              <w:rPr>
                <w:bCs/>
              </w:rPr>
              <w:t>- Kể tên được các hormone gây chín và rụng trứng.</w:t>
            </w:r>
          </w:p>
          <w:p w14:paraId="4A0DE4DE" w14:textId="5A55C172" w:rsidR="00DD7B98" w:rsidRDefault="00DD7B98" w:rsidP="00052CC4">
            <w:pPr>
              <w:jc w:val="both"/>
              <w:rPr>
                <w:bCs/>
              </w:rPr>
            </w:pPr>
            <w:r>
              <w:rPr>
                <w:bCs/>
              </w:rPr>
              <w:t>- SV nêu được vai trò của các hormone steroid.</w:t>
            </w:r>
          </w:p>
          <w:p w14:paraId="1211E2FB" w14:textId="77777777" w:rsidR="00DD7B98" w:rsidRDefault="00DD7B98" w:rsidP="00052CC4">
            <w:pPr>
              <w:jc w:val="both"/>
              <w:rPr>
                <w:bCs/>
              </w:rPr>
            </w:pPr>
          </w:p>
          <w:p w14:paraId="533D71DA" w14:textId="77777777" w:rsidR="00DD7B98" w:rsidRDefault="00DD7B98" w:rsidP="00052CC4">
            <w:pPr>
              <w:jc w:val="both"/>
              <w:rPr>
                <w:bCs/>
              </w:rPr>
            </w:pPr>
          </w:p>
          <w:p w14:paraId="77459AA6" w14:textId="77777777" w:rsidR="00DD7B98" w:rsidRDefault="00DD7B98" w:rsidP="00052CC4">
            <w:pPr>
              <w:jc w:val="both"/>
              <w:rPr>
                <w:bCs/>
              </w:rPr>
            </w:pPr>
          </w:p>
          <w:p w14:paraId="259A84BF" w14:textId="77777777" w:rsidR="00DD7B98" w:rsidRDefault="00DD7B98" w:rsidP="00052CC4">
            <w:pPr>
              <w:jc w:val="both"/>
              <w:rPr>
                <w:bCs/>
              </w:rPr>
            </w:pPr>
          </w:p>
          <w:p w14:paraId="33E36C54" w14:textId="77777777" w:rsidR="00DD7B98" w:rsidRDefault="00DD7B98" w:rsidP="00052CC4">
            <w:pPr>
              <w:jc w:val="both"/>
              <w:rPr>
                <w:bCs/>
              </w:rPr>
            </w:pPr>
          </w:p>
          <w:p w14:paraId="444AC612" w14:textId="36BF9D4C" w:rsidR="00DD7B98" w:rsidRDefault="00DD7B98" w:rsidP="00052CC4">
            <w:pPr>
              <w:jc w:val="both"/>
              <w:rPr>
                <w:bCs/>
              </w:rPr>
            </w:pPr>
            <w:r>
              <w:rPr>
                <w:bCs/>
              </w:rPr>
              <w:t>- Trình bày được vai trò của prostaglandin trong rụng trứng.</w:t>
            </w:r>
          </w:p>
          <w:p w14:paraId="039D6C72" w14:textId="77777777" w:rsidR="00DD7B98" w:rsidRDefault="00DD7B98" w:rsidP="00052CC4">
            <w:pPr>
              <w:jc w:val="both"/>
              <w:rPr>
                <w:bCs/>
              </w:rPr>
            </w:pPr>
          </w:p>
          <w:p w14:paraId="4D72EF57" w14:textId="78128520" w:rsidR="00DD7B98" w:rsidRPr="00833420" w:rsidRDefault="00DD7B98" w:rsidP="00052CC4">
            <w:pPr>
              <w:spacing w:line="276" w:lineRule="auto"/>
              <w:jc w:val="both"/>
              <w:rPr>
                <w:bCs/>
                <w:lang w:val="vi-VN"/>
              </w:rPr>
            </w:pPr>
          </w:p>
        </w:tc>
        <w:tc>
          <w:tcPr>
            <w:tcW w:w="1276" w:type="dxa"/>
            <w:vMerge w:val="restart"/>
            <w:tcBorders>
              <w:top w:val="single" w:sz="4" w:space="0" w:color="auto"/>
            </w:tcBorders>
            <w:vAlign w:val="center"/>
          </w:tcPr>
          <w:p w14:paraId="4E03EDAE" w14:textId="77777777" w:rsidR="00DD7B98" w:rsidRDefault="00DD7B98" w:rsidP="00DD7B98">
            <w:pPr>
              <w:jc w:val="center"/>
              <w:rPr>
                <w:bCs/>
              </w:rPr>
            </w:pPr>
            <w:r>
              <w:rPr>
                <w:bCs/>
              </w:rPr>
              <w:lastRenderedPageBreak/>
              <w:t>CLO 2</w:t>
            </w:r>
          </w:p>
          <w:p w14:paraId="4D54CD86" w14:textId="3D06C903" w:rsidR="00DD7B98" w:rsidRDefault="00DD7B98" w:rsidP="00DD7B98">
            <w:pPr>
              <w:jc w:val="center"/>
              <w:rPr>
                <w:bCs/>
                <w:lang w:val="vi-VN"/>
              </w:rPr>
            </w:pPr>
            <w:r>
              <w:rPr>
                <w:bCs/>
              </w:rPr>
              <w:t>CLO 4</w:t>
            </w:r>
          </w:p>
        </w:tc>
        <w:tc>
          <w:tcPr>
            <w:tcW w:w="2126" w:type="dxa"/>
            <w:vMerge w:val="restart"/>
            <w:tcBorders>
              <w:top w:val="single" w:sz="4" w:space="0" w:color="auto"/>
            </w:tcBorders>
          </w:tcPr>
          <w:p w14:paraId="057EDF8F" w14:textId="77777777" w:rsidR="00DD7B98" w:rsidRDefault="00DD7B98" w:rsidP="00D91FB2">
            <w:pPr>
              <w:jc w:val="both"/>
              <w:rPr>
                <w:lang w:eastAsia="ja-JP"/>
              </w:rPr>
            </w:pPr>
            <w:r>
              <w:rPr>
                <w:lang w:eastAsia="ja-JP"/>
              </w:rPr>
              <w:t>- SV báo cáo kết quả thực hiện BTVN, phần ôn tập kiến thức C.2;</w:t>
            </w:r>
          </w:p>
          <w:p w14:paraId="6F53241F" w14:textId="77777777" w:rsidR="00DD7B98" w:rsidRDefault="00DD7B98" w:rsidP="00D91FB2">
            <w:pPr>
              <w:jc w:val="both"/>
              <w:rPr>
                <w:lang w:eastAsia="ja-JP"/>
              </w:rPr>
            </w:pPr>
            <w:r>
              <w:rPr>
                <w:lang w:eastAsia="ja-JP"/>
              </w:rPr>
              <w:t>- GV, SV thảo luận kết quả thực hiện BTVN, phần ôn tập kiến thức C.2;</w:t>
            </w:r>
          </w:p>
          <w:p w14:paraId="639DBBC9" w14:textId="77777777" w:rsidR="00DD7B98" w:rsidRDefault="00DD7B98" w:rsidP="00D91FB2">
            <w:pPr>
              <w:jc w:val="both"/>
              <w:rPr>
                <w:bCs/>
              </w:rPr>
            </w:pPr>
            <w:r>
              <w:rPr>
                <w:bCs/>
              </w:rPr>
              <w:t>- GV thuyết giảng nội dung C.3, tổ chức cho SV báo cáo kết quả thực hiện BTVN, phần tự học, tự nghiên cứu C.3, tổ chức cho SV thảo luận các nội dung thuộc C.3;</w:t>
            </w:r>
          </w:p>
          <w:p w14:paraId="3539F7E5" w14:textId="77777777" w:rsidR="00DD7B98" w:rsidRDefault="00DD7B98" w:rsidP="00D91FB2">
            <w:pPr>
              <w:jc w:val="both"/>
              <w:rPr>
                <w:bCs/>
              </w:rPr>
            </w:pPr>
            <w:r>
              <w:rPr>
                <w:bCs/>
              </w:rPr>
              <w:t xml:space="preserve">- GV chốt kiến thức C.3; </w:t>
            </w:r>
          </w:p>
          <w:p w14:paraId="3C9BDACD" w14:textId="77777777" w:rsidR="00DD7B98" w:rsidRDefault="00DD7B98" w:rsidP="00D91FB2">
            <w:pPr>
              <w:spacing w:line="276" w:lineRule="auto"/>
              <w:jc w:val="both"/>
              <w:rPr>
                <w:lang w:val="vi-VN"/>
              </w:rPr>
            </w:pPr>
            <w:r>
              <w:rPr>
                <w:bCs/>
              </w:rPr>
              <w:t xml:space="preserve">- SV nhận BTVN, bao gồm bài tập ôn kiến thức C.3 và bài tập, nhiệm vụ nghiên cứu  chuẩn </w:t>
            </w:r>
            <w:r>
              <w:rPr>
                <w:bCs/>
              </w:rPr>
              <w:lastRenderedPageBreak/>
              <w:t>bị cho C.4.</w:t>
            </w:r>
          </w:p>
          <w:p w14:paraId="4225BC72" w14:textId="77777777" w:rsidR="00DD7B98" w:rsidRDefault="00DD7B98" w:rsidP="00352214">
            <w:pPr>
              <w:jc w:val="both"/>
            </w:pPr>
          </w:p>
          <w:p w14:paraId="3CBB3050" w14:textId="77777777" w:rsidR="00DD7B98" w:rsidRDefault="00DD7B98" w:rsidP="00352214">
            <w:pPr>
              <w:jc w:val="both"/>
            </w:pPr>
          </w:p>
          <w:p w14:paraId="495D5D41" w14:textId="0BE7D8EC" w:rsidR="00DD7B98" w:rsidRDefault="00DD7B98" w:rsidP="00352214">
            <w:pPr>
              <w:spacing w:line="276" w:lineRule="auto"/>
              <w:jc w:val="both"/>
              <w:rPr>
                <w:lang w:val="vi-VN"/>
              </w:rPr>
            </w:pPr>
          </w:p>
        </w:tc>
      </w:tr>
      <w:tr w:rsidR="00DD7B98" w:rsidRPr="00137A6F" w14:paraId="0790F479" w14:textId="77777777" w:rsidTr="00C42780">
        <w:tc>
          <w:tcPr>
            <w:tcW w:w="814" w:type="dxa"/>
            <w:tcBorders>
              <w:top w:val="nil"/>
              <w:bottom w:val="single" w:sz="4" w:space="0" w:color="auto"/>
            </w:tcBorders>
            <w:vAlign w:val="center"/>
          </w:tcPr>
          <w:p w14:paraId="52F8F6C1" w14:textId="07C21E08" w:rsidR="00DD7B98" w:rsidRDefault="00DD7B98" w:rsidP="00352214">
            <w:pPr>
              <w:jc w:val="center"/>
              <w:rPr>
                <w:lang w:val="vi-VN" w:eastAsia="ja-JP"/>
              </w:rPr>
            </w:pPr>
          </w:p>
        </w:tc>
        <w:tc>
          <w:tcPr>
            <w:tcW w:w="2271" w:type="dxa"/>
            <w:vMerge/>
          </w:tcPr>
          <w:p w14:paraId="2CB576A8" w14:textId="5BB1EF57" w:rsidR="00DD7B98" w:rsidRPr="008F7CBF" w:rsidRDefault="00DD7B98" w:rsidP="00352214">
            <w:pPr>
              <w:spacing w:line="276" w:lineRule="auto"/>
              <w:jc w:val="both"/>
              <w:rPr>
                <w:b/>
                <w:bCs/>
                <w:i/>
                <w:spacing w:val="-4"/>
              </w:rPr>
            </w:pPr>
          </w:p>
        </w:tc>
        <w:tc>
          <w:tcPr>
            <w:tcW w:w="567" w:type="dxa"/>
            <w:vMerge/>
            <w:vAlign w:val="center"/>
          </w:tcPr>
          <w:p w14:paraId="4895C626" w14:textId="47627904" w:rsidR="00DD7B98" w:rsidRDefault="00DD7B98" w:rsidP="00352214">
            <w:pPr>
              <w:jc w:val="center"/>
              <w:rPr>
                <w:lang w:val="vi-VN" w:eastAsia="ja-JP"/>
              </w:rPr>
            </w:pPr>
          </w:p>
        </w:tc>
        <w:tc>
          <w:tcPr>
            <w:tcW w:w="2268" w:type="dxa"/>
            <w:vMerge/>
          </w:tcPr>
          <w:p w14:paraId="34DF85B5" w14:textId="575A89BA" w:rsidR="00DD7B98" w:rsidRDefault="00DD7B98" w:rsidP="00052CC4">
            <w:pPr>
              <w:spacing w:line="276" w:lineRule="auto"/>
              <w:jc w:val="both"/>
              <w:rPr>
                <w:bCs/>
                <w:lang w:val="vi-VN"/>
              </w:rPr>
            </w:pPr>
          </w:p>
        </w:tc>
        <w:tc>
          <w:tcPr>
            <w:tcW w:w="1276" w:type="dxa"/>
            <w:vMerge/>
            <w:vAlign w:val="center"/>
          </w:tcPr>
          <w:p w14:paraId="7E194BCA" w14:textId="1D77EBB5" w:rsidR="00DD7B98" w:rsidRDefault="00DD7B98" w:rsidP="00352214">
            <w:pPr>
              <w:jc w:val="center"/>
              <w:rPr>
                <w:bCs/>
                <w:lang w:val="vi-VN"/>
              </w:rPr>
            </w:pPr>
          </w:p>
        </w:tc>
        <w:tc>
          <w:tcPr>
            <w:tcW w:w="2126" w:type="dxa"/>
            <w:vMerge/>
          </w:tcPr>
          <w:p w14:paraId="2B7D78D3" w14:textId="528FC156" w:rsidR="00DD7B98" w:rsidRDefault="00DD7B98" w:rsidP="00352214">
            <w:pPr>
              <w:spacing w:line="276" w:lineRule="auto"/>
              <w:jc w:val="both"/>
              <w:rPr>
                <w:lang w:val="vi-VN"/>
              </w:rPr>
            </w:pPr>
          </w:p>
        </w:tc>
      </w:tr>
      <w:tr w:rsidR="00352214" w:rsidRPr="00137A6F" w14:paraId="3E770A23" w14:textId="77777777" w:rsidTr="00AF1399">
        <w:tc>
          <w:tcPr>
            <w:tcW w:w="814" w:type="dxa"/>
            <w:vAlign w:val="center"/>
          </w:tcPr>
          <w:p w14:paraId="066B7E0D" w14:textId="56CEBA87" w:rsidR="00352214" w:rsidRPr="00352214" w:rsidRDefault="00352214" w:rsidP="00352214">
            <w:pPr>
              <w:jc w:val="center"/>
              <w:rPr>
                <w:lang w:eastAsia="ja-JP"/>
              </w:rPr>
            </w:pPr>
            <w:r>
              <w:rPr>
                <w:lang w:eastAsia="ja-JP"/>
              </w:rPr>
              <w:t>6</w:t>
            </w:r>
          </w:p>
        </w:tc>
        <w:tc>
          <w:tcPr>
            <w:tcW w:w="2271" w:type="dxa"/>
          </w:tcPr>
          <w:p w14:paraId="64CF5D49" w14:textId="11932E47" w:rsidR="00352214" w:rsidRPr="00104B25" w:rsidRDefault="00352214" w:rsidP="00352214">
            <w:pPr>
              <w:tabs>
                <w:tab w:val="left" w:pos="540"/>
                <w:tab w:val="left" w:pos="720"/>
                <w:tab w:val="left" w:pos="900"/>
                <w:tab w:val="left" w:pos="1080"/>
              </w:tabs>
              <w:jc w:val="both"/>
              <w:rPr>
                <w:b/>
                <w:color w:val="000000"/>
              </w:rPr>
            </w:pPr>
            <w:r>
              <w:rPr>
                <w:b/>
                <w:color w:val="000000"/>
              </w:rPr>
              <w:t>Bài kiểm tra số 1</w:t>
            </w:r>
          </w:p>
        </w:tc>
        <w:tc>
          <w:tcPr>
            <w:tcW w:w="567" w:type="dxa"/>
            <w:vAlign w:val="center"/>
          </w:tcPr>
          <w:p w14:paraId="023AABF0" w14:textId="1C1136C8" w:rsidR="00352214" w:rsidRDefault="00352214" w:rsidP="00352214">
            <w:pPr>
              <w:jc w:val="center"/>
              <w:rPr>
                <w:lang w:eastAsia="ja-JP"/>
              </w:rPr>
            </w:pPr>
            <w:r>
              <w:rPr>
                <w:lang w:eastAsia="ja-JP"/>
              </w:rPr>
              <w:t>1</w:t>
            </w:r>
          </w:p>
        </w:tc>
        <w:tc>
          <w:tcPr>
            <w:tcW w:w="2268" w:type="dxa"/>
          </w:tcPr>
          <w:p w14:paraId="1FE2D7AD" w14:textId="77777777" w:rsidR="00352214" w:rsidRDefault="00352214" w:rsidP="00052CC4">
            <w:pPr>
              <w:spacing w:line="276" w:lineRule="auto"/>
              <w:jc w:val="both"/>
              <w:rPr>
                <w:bCs/>
              </w:rPr>
            </w:pPr>
          </w:p>
        </w:tc>
        <w:tc>
          <w:tcPr>
            <w:tcW w:w="1276" w:type="dxa"/>
            <w:vAlign w:val="center"/>
          </w:tcPr>
          <w:p w14:paraId="5C78D83F" w14:textId="77777777" w:rsidR="00352214" w:rsidRDefault="00352214" w:rsidP="00352214">
            <w:pPr>
              <w:jc w:val="center"/>
              <w:rPr>
                <w:bCs/>
              </w:rPr>
            </w:pPr>
          </w:p>
        </w:tc>
        <w:tc>
          <w:tcPr>
            <w:tcW w:w="2126" w:type="dxa"/>
          </w:tcPr>
          <w:p w14:paraId="230CD5E9" w14:textId="77777777" w:rsidR="00352214" w:rsidRDefault="00352214" w:rsidP="00352214">
            <w:pPr>
              <w:spacing w:line="276" w:lineRule="auto"/>
              <w:jc w:val="both"/>
            </w:pPr>
          </w:p>
        </w:tc>
      </w:tr>
      <w:tr w:rsidR="00DD7B98" w:rsidRPr="00137A6F" w14:paraId="0FDB9978" w14:textId="77777777" w:rsidTr="00DD7B98">
        <w:trPr>
          <w:trHeight w:val="7716"/>
        </w:trPr>
        <w:tc>
          <w:tcPr>
            <w:tcW w:w="814" w:type="dxa"/>
            <w:vAlign w:val="center"/>
          </w:tcPr>
          <w:p w14:paraId="46F89AD3" w14:textId="5941FC48" w:rsidR="00DD7B98" w:rsidRDefault="00DD7B98" w:rsidP="00352214">
            <w:pPr>
              <w:jc w:val="center"/>
              <w:rPr>
                <w:lang w:eastAsia="ja-JP"/>
              </w:rPr>
            </w:pPr>
            <w:r>
              <w:rPr>
                <w:lang w:eastAsia="ja-JP"/>
              </w:rPr>
              <w:t>6 - 7</w:t>
            </w:r>
          </w:p>
        </w:tc>
        <w:tc>
          <w:tcPr>
            <w:tcW w:w="2271" w:type="dxa"/>
          </w:tcPr>
          <w:p w14:paraId="68C5B81F" w14:textId="77777777" w:rsidR="00DD7B98" w:rsidRPr="00FC338B" w:rsidRDefault="00DD7B98" w:rsidP="00352214">
            <w:pPr>
              <w:jc w:val="both"/>
              <w:rPr>
                <w:b/>
                <w:bCs/>
                <w:spacing w:val="-4"/>
              </w:rPr>
            </w:pPr>
            <w:r w:rsidRPr="00FC338B">
              <w:rPr>
                <w:b/>
                <w:bCs/>
                <w:spacing w:val="-4"/>
              </w:rPr>
              <w:t xml:space="preserve">Chương 4.  </w:t>
            </w:r>
            <w:r>
              <w:rPr>
                <w:b/>
                <w:bCs/>
                <w:spacing w:val="-4"/>
              </w:rPr>
              <w:t>Một số chất liên quan đến sinh sản cá</w:t>
            </w:r>
          </w:p>
          <w:p w14:paraId="043559A7" w14:textId="77777777" w:rsidR="00DD7B98" w:rsidRPr="008F7CBF" w:rsidRDefault="00DD7B98" w:rsidP="00352214">
            <w:pPr>
              <w:jc w:val="both"/>
              <w:rPr>
                <w:b/>
                <w:bCs/>
                <w:i/>
                <w:spacing w:val="-4"/>
              </w:rPr>
            </w:pPr>
            <w:r w:rsidRPr="008F7CBF">
              <w:rPr>
                <w:b/>
                <w:bCs/>
                <w:i/>
                <w:spacing w:val="-4"/>
              </w:rPr>
              <w:t>4.1. MPF gây trứng chín</w:t>
            </w:r>
          </w:p>
          <w:p w14:paraId="28C43292" w14:textId="1AA0AB1E" w:rsidR="00DD7B98" w:rsidRPr="008F7CBF" w:rsidRDefault="00DD7B98" w:rsidP="00352214">
            <w:pPr>
              <w:jc w:val="both"/>
              <w:rPr>
                <w:bCs/>
                <w:i/>
                <w:spacing w:val="-4"/>
              </w:rPr>
            </w:pPr>
            <w:r w:rsidRPr="008F7CBF">
              <w:rPr>
                <w:bCs/>
                <w:i/>
                <w:spacing w:val="-4"/>
              </w:rPr>
              <w:t>4.1.1. Đặc điểm MPF của cá</w:t>
            </w:r>
          </w:p>
          <w:p w14:paraId="09D4E601" w14:textId="77777777" w:rsidR="00DD7B98" w:rsidRPr="008F7CBF" w:rsidRDefault="00DD7B98" w:rsidP="00352214">
            <w:pPr>
              <w:jc w:val="both"/>
              <w:rPr>
                <w:bCs/>
                <w:i/>
                <w:spacing w:val="-4"/>
              </w:rPr>
            </w:pPr>
            <w:r w:rsidRPr="008F7CBF">
              <w:rPr>
                <w:bCs/>
                <w:i/>
                <w:spacing w:val="-4"/>
              </w:rPr>
              <w:t>4.1.2. Tinh chế MPF</w:t>
            </w:r>
          </w:p>
          <w:p w14:paraId="47887B78" w14:textId="77777777" w:rsidR="00DD7B98" w:rsidRPr="008F7CBF" w:rsidRDefault="00DD7B98" w:rsidP="00352214">
            <w:pPr>
              <w:jc w:val="both"/>
              <w:rPr>
                <w:bCs/>
                <w:i/>
                <w:spacing w:val="-4"/>
              </w:rPr>
            </w:pPr>
            <w:r w:rsidRPr="008F7CBF">
              <w:rPr>
                <w:bCs/>
                <w:i/>
                <w:spacing w:val="-4"/>
              </w:rPr>
              <w:t>4.1.3. Đặc điểm và tinh chế MPF cá chép</w:t>
            </w:r>
          </w:p>
          <w:p w14:paraId="59F592E5" w14:textId="77777777" w:rsidR="00DD7B98" w:rsidRPr="008F7CBF" w:rsidRDefault="00DD7B98" w:rsidP="00352214">
            <w:pPr>
              <w:jc w:val="both"/>
              <w:rPr>
                <w:bCs/>
                <w:i/>
                <w:spacing w:val="-4"/>
              </w:rPr>
            </w:pPr>
            <w:r w:rsidRPr="008F7CBF">
              <w:rPr>
                <w:bCs/>
                <w:i/>
                <w:spacing w:val="-4"/>
              </w:rPr>
              <w:t>4.1.4. Kích thích sự hoạt hóa MPF bằng protein cyclein B tổng hợp</w:t>
            </w:r>
          </w:p>
          <w:p w14:paraId="3D112F09" w14:textId="77777777" w:rsidR="00DD7B98" w:rsidRPr="008F7CBF" w:rsidRDefault="00DD7B98" w:rsidP="00352214">
            <w:pPr>
              <w:jc w:val="both"/>
              <w:rPr>
                <w:b/>
                <w:bCs/>
                <w:i/>
                <w:spacing w:val="-4"/>
              </w:rPr>
            </w:pPr>
            <w:r w:rsidRPr="008F7CBF">
              <w:rPr>
                <w:b/>
                <w:bCs/>
                <w:i/>
                <w:spacing w:val="-4"/>
              </w:rPr>
              <w:t>4.2. Prostaglandin</w:t>
            </w:r>
          </w:p>
          <w:p w14:paraId="0AE086E0" w14:textId="77777777" w:rsidR="00DD7B98" w:rsidRDefault="00DD7B98" w:rsidP="00352214">
            <w:pPr>
              <w:tabs>
                <w:tab w:val="left" w:pos="540"/>
                <w:tab w:val="left" w:pos="720"/>
                <w:tab w:val="left" w:pos="900"/>
                <w:tab w:val="left" w:pos="1080"/>
              </w:tabs>
              <w:jc w:val="both"/>
              <w:rPr>
                <w:b/>
                <w:color w:val="000000"/>
              </w:rPr>
            </w:pPr>
            <w:r w:rsidRPr="008F7CBF">
              <w:rPr>
                <w:b/>
                <w:bCs/>
                <w:i/>
                <w:spacing w:val="-4"/>
              </w:rPr>
              <w:t>4.3. Pheromone sinh dục</w:t>
            </w:r>
          </w:p>
          <w:p w14:paraId="62A2EB48"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4.4. Các chất dẫn truyền thần kinh</w:t>
            </w:r>
          </w:p>
          <w:p w14:paraId="1F2913EE"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1. Serotonin</w:t>
            </w:r>
          </w:p>
          <w:p w14:paraId="05EE6516"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2. Glutamat</w:t>
            </w:r>
          </w:p>
          <w:p w14:paraId="25A8A561"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3. Taurin</w:t>
            </w:r>
          </w:p>
          <w:p w14:paraId="51DD5068"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4. GABA</w:t>
            </w:r>
          </w:p>
          <w:p w14:paraId="32627B47"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4.5. Các neuropeptit</w:t>
            </w:r>
          </w:p>
          <w:p w14:paraId="07200FF0"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5.1. Neuropeptit Y</w:t>
            </w:r>
          </w:p>
          <w:p w14:paraId="7410260D"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5.2. Cholecysokinin</w:t>
            </w:r>
          </w:p>
          <w:p w14:paraId="4A586AA4" w14:textId="2A90C5F2" w:rsidR="00DD7B98" w:rsidRDefault="00DD7B98" w:rsidP="00352214">
            <w:pPr>
              <w:jc w:val="both"/>
              <w:rPr>
                <w:b/>
                <w:color w:val="000000"/>
              </w:rPr>
            </w:pPr>
            <w:r w:rsidRPr="008F7CBF">
              <w:rPr>
                <w:i/>
                <w:color w:val="000000"/>
              </w:rPr>
              <w:t>4.5.3. Naloxon</w:t>
            </w:r>
          </w:p>
        </w:tc>
        <w:tc>
          <w:tcPr>
            <w:tcW w:w="567" w:type="dxa"/>
            <w:vAlign w:val="center"/>
          </w:tcPr>
          <w:p w14:paraId="3CFFF530" w14:textId="2BD70AE9" w:rsidR="00DD7B98" w:rsidRDefault="00DD7B98" w:rsidP="00352214">
            <w:pPr>
              <w:jc w:val="center"/>
              <w:rPr>
                <w:lang w:eastAsia="ja-JP"/>
              </w:rPr>
            </w:pPr>
            <w:r>
              <w:rPr>
                <w:lang w:eastAsia="ja-JP"/>
              </w:rPr>
              <w:t>7</w:t>
            </w:r>
          </w:p>
        </w:tc>
        <w:tc>
          <w:tcPr>
            <w:tcW w:w="2268" w:type="dxa"/>
          </w:tcPr>
          <w:p w14:paraId="06B0748A" w14:textId="77777777" w:rsidR="00DD7B98" w:rsidRDefault="00DD7B98" w:rsidP="00052CC4">
            <w:pPr>
              <w:jc w:val="both"/>
              <w:rPr>
                <w:bCs/>
              </w:rPr>
            </w:pPr>
          </w:p>
          <w:p w14:paraId="3A7384B6" w14:textId="77777777" w:rsidR="00DD7B98" w:rsidRDefault="00DD7B98" w:rsidP="00052CC4">
            <w:pPr>
              <w:jc w:val="both"/>
              <w:rPr>
                <w:bCs/>
              </w:rPr>
            </w:pPr>
          </w:p>
          <w:p w14:paraId="7CB704E4" w14:textId="77777777" w:rsidR="00DD7B98" w:rsidRDefault="00DD7B98" w:rsidP="00052CC4">
            <w:pPr>
              <w:jc w:val="both"/>
              <w:rPr>
                <w:bCs/>
              </w:rPr>
            </w:pPr>
          </w:p>
          <w:p w14:paraId="3DC71C97" w14:textId="77777777" w:rsidR="00DD7B98" w:rsidRDefault="00DD7B98" w:rsidP="00052CC4">
            <w:pPr>
              <w:jc w:val="both"/>
              <w:rPr>
                <w:bCs/>
              </w:rPr>
            </w:pPr>
          </w:p>
          <w:p w14:paraId="02D0F54B" w14:textId="5932197E" w:rsidR="00DD7B98" w:rsidRDefault="00DD7B98" w:rsidP="00052CC4">
            <w:pPr>
              <w:jc w:val="both"/>
              <w:rPr>
                <w:bCs/>
              </w:rPr>
            </w:pPr>
            <w:r>
              <w:rPr>
                <w:bCs/>
              </w:rPr>
              <w:t>- Trình bày được đặc điểm MPF của cá.</w:t>
            </w:r>
          </w:p>
          <w:p w14:paraId="265789A4" w14:textId="77777777" w:rsidR="00DD7B98" w:rsidRDefault="00DD7B98" w:rsidP="00052CC4">
            <w:pPr>
              <w:jc w:val="both"/>
              <w:rPr>
                <w:bCs/>
              </w:rPr>
            </w:pPr>
          </w:p>
          <w:p w14:paraId="255EEE80" w14:textId="5904C071" w:rsidR="00DD7B98" w:rsidRDefault="00DD7B98" w:rsidP="00052CC4">
            <w:pPr>
              <w:jc w:val="both"/>
              <w:rPr>
                <w:bCs/>
              </w:rPr>
            </w:pPr>
            <w:r>
              <w:rPr>
                <w:bCs/>
              </w:rPr>
              <w:t xml:space="preserve">- Nêu được cách tinh chế MPF </w:t>
            </w:r>
          </w:p>
          <w:p w14:paraId="45F07D71" w14:textId="77777777" w:rsidR="00DD7B98" w:rsidRDefault="00DD7B98" w:rsidP="00052CC4">
            <w:pPr>
              <w:jc w:val="both"/>
              <w:rPr>
                <w:bCs/>
              </w:rPr>
            </w:pPr>
          </w:p>
          <w:p w14:paraId="360939D5" w14:textId="77777777" w:rsidR="00DD7B98" w:rsidRDefault="00DD7B98" w:rsidP="00052CC4">
            <w:pPr>
              <w:jc w:val="both"/>
              <w:rPr>
                <w:bCs/>
              </w:rPr>
            </w:pPr>
          </w:p>
          <w:p w14:paraId="1AFC7BCB" w14:textId="77777777" w:rsidR="00DD7B98" w:rsidRDefault="00DD7B98" w:rsidP="00052CC4">
            <w:pPr>
              <w:jc w:val="both"/>
              <w:rPr>
                <w:bCs/>
              </w:rPr>
            </w:pPr>
          </w:p>
          <w:p w14:paraId="6325E54C" w14:textId="77777777" w:rsidR="00DD7B98" w:rsidRDefault="00DD7B98" w:rsidP="00052CC4">
            <w:pPr>
              <w:jc w:val="both"/>
              <w:rPr>
                <w:bCs/>
              </w:rPr>
            </w:pPr>
          </w:p>
          <w:p w14:paraId="3FDA8A8C" w14:textId="07482336" w:rsidR="00DD7B98" w:rsidRDefault="00DD7B98" w:rsidP="00052CC4">
            <w:pPr>
              <w:jc w:val="both"/>
              <w:rPr>
                <w:bCs/>
              </w:rPr>
            </w:pPr>
            <w:r>
              <w:rPr>
                <w:bCs/>
              </w:rPr>
              <w:t>- Nêu được khái niệm và tác dụng của Prostaglandin và Pheromone sinh dục.</w:t>
            </w:r>
          </w:p>
          <w:p w14:paraId="72ED6A9E" w14:textId="49CBA549" w:rsidR="00DD7B98" w:rsidRDefault="00DD7B98" w:rsidP="00052CC4">
            <w:pPr>
              <w:spacing w:line="276" w:lineRule="auto"/>
              <w:jc w:val="both"/>
              <w:rPr>
                <w:bCs/>
              </w:rPr>
            </w:pPr>
            <w:r>
              <w:rPr>
                <w:bCs/>
              </w:rPr>
              <w:t>- Kể tên được các chất dẫn truyền thần kinh và vai trò của chúng.</w:t>
            </w:r>
          </w:p>
          <w:p w14:paraId="1920142E" w14:textId="77777777" w:rsidR="00DD7B98" w:rsidRDefault="00DD7B98" w:rsidP="00052CC4">
            <w:pPr>
              <w:jc w:val="both"/>
              <w:rPr>
                <w:bCs/>
              </w:rPr>
            </w:pPr>
          </w:p>
          <w:p w14:paraId="426E0396" w14:textId="2490CB2C" w:rsidR="00DD7B98" w:rsidRDefault="00DD7B98" w:rsidP="00052CC4">
            <w:pPr>
              <w:jc w:val="both"/>
              <w:rPr>
                <w:bCs/>
              </w:rPr>
            </w:pPr>
            <w:r>
              <w:rPr>
                <w:bCs/>
              </w:rPr>
              <w:t>- Kể tên được các neuropeptit.</w:t>
            </w:r>
          </w:p>
        </w:tc>
        <w:tc>
          <w:tcPr>
            <w:tcW w:w="1276" w:type="dxa"/>
            <w:vAlign w:val="center"/>
          </w:tcPr>
          <w:p w14:paraId="7918B60B" w14:textId="77777777" w:rsidR="00DD7B98" w:rsidRDefault="00DD7B98" w:rsidP="00352214">
            <w:pPr>
              <w:jc w:val="center"/>
              <w:rPr>
                <w:bCs/>
              </w:rPr>
            </w:pPr>
            <w:r>
              <w:rPr>
                <w:bCs/>
              </w:rPr>
              <w:t>CLO 1</w:t>
            </w:r>
          </w:p>
          <w:p w14:paraId="440CBAC2" w14:textId="77777777" w:rsidR="00DD7B98" w:rsidRDefault="00DD7B98" w:rsidP="00352214">
            <w:pPr>
              <w:jc w:val="center"/>
              <w:rPr>
                <w:bCs/>
              </w:rPr>
            </w:pPr>
            <w:r>
              <w:rPr>
                <w:bCs/>
              </w:rPr>
              <w:t>CLO 2</w:t>
            </w:r>
          </w:p>
          <w:p w14:paraId="118C6078" w14:textId="37657A92" w:rsidR="00DD7B98" w:rsidRDefault="00DD7B98" w:rsidP="00352214">
            <w:pPr>
              <w:jc w:val="center"/>
              <w:rPr>
                <w:bCs/>
              </w:rPr>
            </w:pPr>
            <w:r>
              <w:rPr>
                <w:bCs/>
              </w:rPr>
              <w:t>CLO 4</w:t>
            </w:r>
          </w:p>
        </w:tc>
        <w:tc>
          <w:tcPr>
            <w:tcW w:w="2126" w:type="dxa"/>
          </w:tcPr>
          <w:p w14:paraId="04633547" w14:textId="77777777" w:rsidR="00DD7B98" w:rsidRDefault="00DD7B98" w:rsidP="00DD7B98">
            <w:pPr>
              <w:jc w:val="both"/>
              <w:rPr>
                <w:lang w:eastAsia="ja-JP"/>
              </w:rPr>
            </w:pPr>
            <w:r>
              <w:rPr>
                <w:lang w:eastAsia="ja-JP"/>
              </w:rPr>
              <w:t>- SV báo cáo kết quả thực hiện BTVN, phần ôn tập kiến thức C.3;</w:t>
            </w:r>
          </w:p>
          <w:p w14:paraId="6CFFA3A8" w14:textId="77777777" w:rsidR="00DD7B98" w:rsidRDefault="00DD7B98" w:rsidP="00DD7B98">
            <w:pPr>
              <w:jc w:val="both"/>
              <w:rPr>
                <w:lang w:eastAsia="ja-JP"/>
              </w:rPr>
            </w:pPr>
            <w:r>
              <w:rPr>
                <w:lang w:eastAsia="ja-JP"/>
              </w:rPr>
              <w:t>- GV, SV thảo luận kết quả thực hiện BTVN, phần ôn tập kiến thức C.3;</w:t>
            </w:r>
          </w:p>
          <w:p w14:paraId="26364D15" w14:textId="77777777" w:rsidR="00DD7B98" w:rsidRDefault="00DD7B98" w:rsidP="00DD7B98">
            <w:pPr>
              <w:jc w:val="both"/>
              <w:rPr>
                <w:bCs/>
              </w:rPr>
            </w:pPr>
            <w:r>
              <w:rPr>
                <w:bCs/>
              </w:rPr>
              <w:t>- GV thuyết giảng nội dung C.4, tổ chức cho SV báo cáo kết quả thực hiện BTVN, phần tự học, tự nghiên cứu C.4, tổ chức cho SV thảo luận các nội dung thuộc C.4;</w:t>
            </w:r>
          </w:p>
          <w:p w14:paraId="0C37EB6F" w14:textId="77777777" w:rsidR="00DD7B98" w:rsidRDefault="00DD7B98" w:rsidP="00DD7B98">
            <w:pPr>
              <w:jc w:val="both"/>
              <w:rPr>
                <w:bCs/>
              </w:rPr>
            </w:pPr>
            <w:r>
              <w:rPr>
                <w:bCs/>
              </w:rPr>
              <w:t xml:space="preserve">- GV chốt kiến thức C.4; </w:t>
            </w:r>
          </w:p>
          <w:p w14:paraId="515DA04D" w14:textId="05E3421F" w:rsidR="00DD7B98" w:rsidRDefault="00DD7B98" w:rsidP="00DD7B98">
            <w:pPr>
              <w:spacing w:line="276" w:lineRule="auto"/>
              <w:jc w:val="both"/>
            </w:pPr>
            <w:r>
              <w:rPr>
                <w:bCs/>
              </w:rPr>
              <w:t>- SV nhận BTVN, bao gồm bài tập ôn kiến thức C.4 và bài tập</w:t>
            </w:r>
            <w:r>
              <w:t xml:space="preserve"> </w:t>
            </w:r>
          </w:p>
        </w:tc>
      </w:tr>
      <w:tr w:rsidR="00DD7B98" w:rsidRPr="00137A6F" w14:paraId="0AD4D822" w14:textId="77777777" w:rsidTr="00C42780">
        <w:trPr>
          <w:trHeight w:val="8630"/>
        </w:trPr>
        <w:tc>
          <w:tcPr>
            <w:tcW w:w="814" w:type="dxa"/>
            <w:vAlign w:val="center"/>
          </w:tcPr>
          <w:p w14:paraId="2D208A20" w14:textId="6E4F0044" w:rsidR="00DD7B98" w:rsidRPr="00A97D15" w:rsidRDefault="00DD7B98" w:rsidP="00352214">
            <w:pPr>
              <w:jc w:val="center"/>
              <w:rPr>
                <w:lang w:eastAsia="ja-JP"/>
              </w:rPr>
            </w:pPr>
            <w:r>
              <w:rPr>
                <w:lang w:val="vi-VN" w:eastAsia="ja-JP"/>
              </w:rPr>
              <w:lastRenderedPageBreak/>
              <w:t>8</w:t>
            </w:r>
            <w:r>
              <w:rPr>
                <w:lang w:eastAsia="ja-JP"/>
              </w:rPr>
              <w:t xml:space="preserve"> - 9</w:t>
            </w:r>
          </w:p>
        </w:tc>
        <w:tc>
          <w:tcPr>
            <w:tcW w:w="2271" w:type="dxa"/>
          </w:tcPr>
          <w:p w14:paraId="19781B2E" w14:textId="1B45B0D1" w:rsidR="00DD7B98" w:rsidRPr="00104B25" w:rsidRDefault="00DD7B98" w:rsidP="00352214">
            <w:pPr>
              <w:tabs>
                <w:tab w:val="left" w:pos="540"/>
                <w:tab w:val="left" w:pos="720"/>
                <w:tab w:val="left" w:pos="900"/>
                <w:tab w:val="left" w:pos="1080"/>
              </w:tabs>
              <w:jc w:val="both"/>
              <w:rPr>
                <w:b/>
                <w:color w:val="000000"/>
              </w:rPr>
            </w:pPr>
            <w:r w:rsidRPr="00104B25">
              <w:rPr>
                <w:b/>
                <w:color w:val="000000"/>
              </w:rPr>
              <w:t xml:space="preserve">Chương 5. </w:t>
            </w:r>
            <w:r>
              <w:rPr>
                <w:b/>
                <w:color w:val="000000"/>
              </w:rPr>
              <w:t>Một số chất dùng kích thích sinh nhân tạo cá</w:t>
            </w:r>
          </w:p>
          <w:p w14:paraId="2FB784DC"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5.1. Thu thập, xử lý, bảo quản và sử dụng não thùy cá</w:t>
            </w:r>
          </w:p>
          <w:p w14:paraId="73FBCFD5" w14:textId="7073B9BF"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5.2. Sử dụng HCG</w:t>
            </w:r>
          </w:p>
          <w:p w14:paraId="746169B5" w14:textId="77777777" w:rsidR="00DD7B98" w:rsidRDefault="00DD7B98" w:rsidP="00352214">
            <w:pPr>
              <w:tabs>
                <w:tab w:val="left" w:pos="540"/>
                <w:tab w:val="left" w:pos="720"/>
                <w:tab w:val="left" w:pos="900"/>
                <w:tab w:val="left" w:pos="1080"/>
              </w:tabs>
              <w:jc w:val="both"/>
              <w:rPr>
                <w:b/>
                <w:i/>
                <w:color w:val="000000"/>
              </w:rPr>
            </w:pPr>
            <w:r w:rsidRPr="008F7CBF">
              <w:rPr>
                <w:b/>
                <w:i/>
                <w:color w:val="000000"/>
              </w:rPr>
              <w:t>5.3. Sử dụng PMSG</w:t>
            </w:r>
          </w:p>
          <w:p w14:paraId="1E610303" w14:textId="64177E9E" w:rsidR="00DD7B98" w:rsidRDefault="00DD7B98" w:rsidP="00352214">
            <w:pPr>
              <w:tabs>
                <w:tab w:val="left" w:pos="540"/>
                <w:tab w:val="left" w:pos="720"/>
                <w:tab w:val="left" w:pos="900"/>
                <w:tab w:val="left" w:pos="1080"/>
              </w:tabs>
              <w:jc w:val="both"/>
              <w:rPr>
                <w:b/>
                <w:i/>
                <w:color w:val="000000"/>
              </w:rPr>
            </w:pPr>
            <w:r w:rsidRPr="008F7CBF">
              <w:rPr>
                <w:b/>
                <w:i/>
                <w:color w:val="000000"/>
              </w:rPr>
              <w:t xml:space="preserve"> ( HTNC)</w:t>
            </w:r>
          </w:p>
          <w:p w14:paraId="6998DF5C" w14:textId="77777777" w:rsidR="00DD7B98" w:rsidRDefault="00DD7B98" w:rsidP="00352214">
            <w:pPr>
              <w:tabs>
                <w:tab w:val="left" w:pos="540"/>
                <w:tab w:val="left" w:pos="720"/>
                <w:tab w:val="left" w:pos="900"/>
                <w:tab w:val="left" w:pos="1080"/>
              </w:tabs>
              <w:spacing w:line="276" w:lineRule="auto"/>
              <w:jc w:val="both"/>
              <w:rPr>
                <w:b/>
                <w:i/>
                <w:color w:val="000000"/>
              </w:rPr>
            </w:pPr>
            <w:r w:rsidRPr="008F7CBF">
              <w:rPr>
                <w:b/>
                <w:i/>
                <w:color w:val="000000"/>
              </w:rPr>
              <w:t>5.4. Các GnRH – A và các chất đối kháng Dopamin</w:t>
            </w:r>
          </w:p>
          <w:p w14:paraId="76A4A429" w14:textId="77777777" w:rsidR="00052CC4" w:rsidRDefault="00052CC4" w:rsidP="00352214">
            <w:pPr>
              <w:tabs>
                <w:tab w:val="left" w:pos="540"/>
                <w:tab w:val="left" w:pos="720"/>
                <w:tab w:val="left" w:pos="900"/>
                <w:tab w:val="left" w:pos="1080"/>
              </w:tabs>
              <w:spacing w:line="276" w:lineRule="auto"/>
              <w:jc w:val="both"/>
              <w:rPr>
                <w:b/>
                <w:i/>
                <w:color w:val="000000"/>
              </w:rPr>
            </w:pPr>
          </w:p>
          <w:p w14:paraId="253ABEA5" w14:textId="77777777" w:rsidR="00052CC4" w:rsidRPr="008F7CBF" w:rsidRDefault="00052CC4" w:rsidP="00352214">
            <w:pPr>
              <w:tabs>
                <w:tab w:val="left" w:pos="540"/>
                <w:tab w:val="left" w:pos="720"/>
                <w:tab w:val="left" w:pos="900"/>
                <w:tab w:val="left" w:pos="1080"/>
              </w:tabs>
              <w:spacing w:line="276" w:lineRule="auto"/>
              <w:jc w:val="both"/>
              <w:rPr>
                <w:b/>
                <w:i/>
              </w:rPr>
            </w:pPr>
          </w:p>
          <w:p w14:paraId="28BDA8F6"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5. Các hormone steroid</w:t>
            </w:r>
          </w:p>
          <w:p w14:paraId="0F07A55C" w14:textId="3FABA2F3" w:rsidR="00DD7B98" w:rsidRDefault="00052CC4" w:rsidP="00352214">
            <w:pPr>
              <w:tabs>
                <w:tab w:val="left" w:pos="540"/>
                <w:tab w:val="left" w:pos="720"/>
                <w:tab w:val="left" w:pos="900"/>
                <w:tab w:val="left" w:pos="1080"/>
              </w:tabs>
              <w:jc w:val="both"/>
              <w:rPr>
                <w:b/>
                <w:i/>
                <w:color w:val="000000"/>
              </w:rPr>
            </w:pPr>
            <w:r>
              <w:rPr>
                <w:b/>
                <w:i/>
                <w:color w:val="000000"/>
              </w:rPr>
              <w:t>5.6.</w:t>
            </w:r>
            <w:r w:rsidR="00DD7B98" w:rsidRPr="00CE54DF">
              <w:rPr>
                <w:b/>
                <w:i/>
                <w:color w:val="000000"/>
              </w:rPr>
              <w:t>Các antiestrogen</w:t>
            </w:r>
          </w:p>
          <w:p w14:paraId="335F728B" w14:textId="77777777" w:rsidR="00DD7B98" w:rsidRDefault="00DD7B98" w:rsidP="00352214">
            <w:pPr>
              <w:tabs>
                <w:tab w:val="left" w:pos="540"/>
                <w:tab w:val="left" w:pos="720"/>
                <w:tab w:val="left" w:pos="900"/>
                <w:tab w:val="left" w:pos="1080"/>
              </w:tabs>
              <w:jc w:val="both"/>
              <w:rPr>
                <w:b/>
                <w:i/>
                <w:color w:val="000000"/>
              </w:rPr>
            </w:pPr>
            <w:r w:rsidRPr="00CE54DF">
              <w:rPr>
                <w:b/>
                <w:i/>
                <w:color w:val="000000"/>
              </w:rPr>
              <w:t>5.7. Những chất có tác dụng gây chín và rụng trứng khác</w:t>
            </w:r>
          </w:p>
          <w:p w14:paraId="59B07C42" w14:textId="77777777" w:rsidR="00052CC4" w:rsidRPr="00CE54DF" w:rsidRDefault="00052CC4" w:rsidP="00352214">
            <w:pPr>
              <w:tabs>
                <w:tab w:val="left" w:pos="540"/>
                <w:tab w:val="left" w:pos="720"/>
                <w:tab w:val="left" w:pos="900"/>
                <w:tab w:val="left" w:pos="1080"/>
              </w:tabs>
              <w:jc w:val="both"/>
              <w:rPr>
                <w:b/>
                <w:i/>
                <w:color w:val="000000"/>
              </w:rPr>
            </w:pPr>
          </w:p>
          <w:p w14:paraId="6FBA1A35"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8. Kích thích sự tiết tinh</w:t>
            </w:r>
          </w:p>
          <w:p w14:paraId="518C49AE" w14:textId="77777777" w:rsidR="00DD7B98" w:rsidRDefault="00DD7B98" w:rsidP="00352214">
            <w:pPr>
              <w:tabs>
                <w:tab w:val="left" w:pos="540"/>
                <w:tab w:val="left" w:pos="720"/>
                <w:tab w:val="left" w:pos="900"/>
                <w:tab w:val="left" w:pos="1080"/>
              </w:tabs>
              <w:jc w:val="both"/>
              <w:rPr>
                <w:b/>
                <w:i/>
                <w:color w:val="000000"/>
              </w:rPr>
            </w:pPr>
          </w:p>
          <w:p w14:paraId="629BD248" w14:textId="77777777" w:rsidR="00052CC4" w:rsidRPr="00CE54DF" w:rsidRDefault="00052CC4" w:rsidP="00352214">
            <w:pPr>
              <w:tabs>
                <w:tab w:val="left" w:pos="540"/>
                <w:tab w:val="left" w:pos="720"/>
                <w:tab w:val="left" w:pos="900"/>
                <w:tab w:val="left" w:pos="1080"/>
              </w:tabs>
              <w:jc w:val="both"/>
              <w:rPr>
                <w:b/>
                <w:i/>
                <w:color w:val="000000"/>
              </w:rPr>
            </w:pPr>
          </w:p>
          <w:p w14:paraId="0DF37DBE"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9. Thúc thành thục và tái thành thục sớm</w:t>
            </w:r>
          </w:p>
          <w:p w14:paraId="512B9A38" w14:textId="77777777" w:rsidR="00DD7B98" w:rsidRDefault="00DD7B98" w:rsidP="00352214">
            <w:pPr>
              <w:tabs>
                <w:tab w:val="left" w:pos="540"/>
                <w:tab w:val="left" w:pos="720"/>
                <w:tab w:val="left" w:pos="900"/>
                <w:tab w:val="left" w:pos="1080"/>
              </w:tabs>
              <w:jc w:val="both"/>
              <w:rPr>
                <w:b/>
                <w:i/>
                <w:color w:val="000000"/>
              </w:rPr>
            </w:pPr>
          </w:p>
          <w:p w14:paraId="7654D5DA" w14:textId="10C83907" w:rsidR="00DD7B98" w:rsidRPr="008F7CBF" w:rsidRDefault="00DD7B98" w:rsidP="00352214">
            <w:pPr>
              <w:tabs>
                <w:tab w:val="left" w:pos="540"/>
                <w:tab w:val="left" w:pos="720"/>
                <w:tab w:val="left" w:pos="900"/>
                <w:tab w:val="left" w:pos="1080"/>
              </w:tabs>
              <w:spacing w:line="276" w:lineRule="auto"/>
              <w:jc w:val="both"/>
              <w:rPr>
                <w:b/>
                <w:i/>
              </w:rPr>
            </w:pPr>
            <w:r w:rsidRPr="00CE54DF">
              <w:rPr>
                <w:b/>
                <w:i/>
                <w:color w:val="000000"/>
              </w:rPr>
              <w:t>5.10. Đơn vị hoạt tính của một số chất</w:t>
            </w:r>
          </w:p>
        </w:tc>
        <w:tc>
          <w:tcPr>
            <w:tcW w:w="567" w:type="dxa"/>
            <w:vAlign w:val="center"/>
          </w:tcPr>
          <w:p w14:paraId="2F9D06B4" w14:textId="14D01E7A" w:rsidR="00DD7B98" w:rsidRPr="00CE54DF" w:rsidRDefault="00DD7B98" w:rsidP="00352214">
            <w:pPr>
              <w:jc w:val="center"/>
              <w:rPr>
                <w:lang w:eastAsia="ja-JP"/>
              </w:rPr>
            </w:pPr>
            <w:r>
              <w:rPr>
                <w:lang w:eastAsia="ja-JP"/>
              </w:rPr>
              <w:t>8</w:t>
            </w:r>
          </w:p>
        </w:tc>
        <w:tc>
          <w:tcPr>
            <w:tcW w:w="2268" w:type="dxa"/>
          </w:tcPr>
          <w:p w14:paraId="18790344" w14:textId="77777777" w:rsidR="00DD7B98" w:rsidRDefault="00DD7B98" w:rsidP="00052CC4">
            <w:pPr>
              <w:spacing w:line="276" w:lineRule="auto"/>
              <w:jc w:val="both"/>
              <w:rPr>
                <w:bCs/>
              </w:rPr>
            </w:pPr>
          </w:p>
          <w:p w14:paraId="757F0A9C" w14:textId="77777777" w:rsidR="00DD7B98" w:rsidRDefault="00DD7B98" w:rsidP="00052CC4">
            <w:pPr>
              <w:spacing w:line="276" w:lineRule="auto"/>
              <w:jc w:val="both"/>
              <w:rPr>
                <w:bCs/>
              </w:rPr>
            </w:pPr>
          </w:p>
          <w:p w14:paraId="5FF3EF77" w14:textId="4F94D0D4" w:rsidR="00DD7B98" w:rsidRDefault="00052CC4" w:rsidP="00052CC4">
            <w:pPr>
              <w:spacing w:line="276" w:lineRule="auto"/>
              <w:jc w:val="both"/>
              <w:rPr>
                <w:bCs/>
              </w:rPr>
            </w:pPr>
            <w:r>
              <w:rPr>
                <w:bCs/>
              </w:rPr>
              <w:t xml:space="preserve">- </w:t>
            </w:r>
            <w:r w:rsidR="00DD7B98">
              <w:rPr>
                <w:bCs/>
              </w:rPr>
              <w:t>Nêu được cách thu thập, bảo quản và sử dụng não thùy cá.</w:t>
            </w:r>
          </w:p>
          <w:p w14:paraId="463C2F44" w14:textId="1D1126FB" w:rsidR="00DD7B98" w:rsidRDefault="00052CC4" w:rsidP="00052CC4">
            <w:pPr>
              <w:spacing w:line="276" w:lineRule="auto"/>
              <w:jc w:val="both"/>
              <w:rPr>
                <w:bCs/>
              </w:rPr>
            </w:pPr>
            <w:r>
              <w:rPr>
                <w:bCs/>
              </w:rPr>
              <w:t xml:space="preserve">- </w:t>
            </w:r>
            <w:r w:rsidR="00DD7B98">
              <w:rPr>
                <w:bCs/>
              </w:rPr>
              <w:t xml:space="preserve">Nêu được tác dụng và cách sử dụng HCG, PMSG </w:t>
            </w:r>
          </w:p>
          <w:p w14:paraId="10DC8345" w14:textId="77777777" w:rsidR="00052CC4" w:rsidRDefault="00052CC4" w:rsidP="00052CC4">
            <w:pPr>
              <w:spacing w:line="276" w:lineRule="auto"/>
              <w:jc w:val="both"/>
              <w:rPr>
                <w:bCs/>
              </w:rPr>
            </w:pPr>
          </w:p>
          <w:p w14:paraId="05D36396" w14:textId="36111FEF" w:rsidR="00DD7B98" w:rsidRDefault="00052CC4" w:rsidP="00052CC4">
            <w:pPr>
              <w:spacing w:line="276" w:lineRule="auto"/>
              <w:jc w:val="both"/>
              <w:rPr>
                <w:bCs/>
                <w:lang w:val="vi-VN"/>
              </w:rPr>
            </w:pPr>
            <w:r>
              <w:rPr>
                <w:bCs/>
              </w:rPr>
              <w:t xml:space="preserve">- </w:t>
            </w:r>
            <w:r w:rsidR="00DD7B98">
              <w:rPr>
                <w:bCs/>
              </w:rPr>
              <w:t xml:space="preserve">Nêu được cấu tạo, vai trò của </w:t>
            </w:r>
            <w:r w:rsidR="00DD7B98">
              <w:rPr>
                <w:color w:val="000000"/>
              </w:rPr>
              <w:t>các GnRH – A và các chất đối kháng Dopamin</w:t>
            </w:r>
          </w:p>
          <w:p w14:paraId="19A02F9C" w14:textId="4A02E8DE" w:rsidR="00DD7B98" w:rsidRDefault="00052CC4" w:rsidP="00052CC4">
            <w:pPr>
              <w:spacing w:after="60"/>
              <w:jc w:val="both"/>
              <w:rPr>
                <w:rFonts w:eastAsia="Times New Roman"/>
              </w:rPr>
            </w:pPr>
            <w:r>
              <w:rPr>
                <w:rFonts w:eastAsia="Times New Roman"/>
              </w:rPr>
              <w:t xml:space="preserve">- </w:t>
            </w:r>
            <w:r w:rsidR="00DD7B98">
              <w:rPr>
                <w:rFonts w:eastAsia="Times New Roman"/>
              </w:rPr>
              <w:t>Nêu được tác dụng của hormone steroid và antiestrogen.</w:t>
            </w:r>
          </w:p>
          <w:p w14:paraId="314F3D67" w14:textId="6CAC6CB4" w:rsidR="00DD7B98" w:rsidRDefault="00052CC4" w:rsidP="00052CC4">
            <w:pPr>
              <w:spacing w:after="60"/>
              <w:jc w:val="both"/>
              <w:rPr>
                <w:rFonts w:eastAsia="Times New Roman"/>
              </w:rPr>
            </w:pPr>
            <w:r>
              <w:rPr>
                <w:rFonts w:eastAsia="Times New Roman"/>
              </w:rPr>
              <w:t xml:space="preserve">- </w:t>
            </w:r>
            <w:r w:rsidR="00DD7B98">
              <w:rPr>
                <w:rFonts w:eastAsia="Times New Roman"/>
              </w:rPr>
              <w:t>Kể tên được các chất có tác dụng gây chín và rụng trứng khác.</w:t>
            </w:r>
          </w:p>
          <w:p w14:paraId="47F36811" w14:textId="2DD33059" w:rsidR="00DD7B98" w:rsidRDefault="00052CC4" w:rsidP="00052CC4">
            <w:pPr>
              <w:spacing w:after="60"/>
              <w:jc w:val="both"/>
              <w:rPr>
                <w:rFonts w:eastAsia="Times New Roman"/>
              </w:rPr>
            </w:pPr>
            <w:r>
              <w:rPr>
                <w:rFonts w:eastAsia="Times New Roman"/>
              </w:rPr>
              <w:t xml:space="preserve">- </w:t>
            </w:r>
            <w:r w:rsidR="00DD7B98">
              <w:rPr>
                <w:rFonts w:eastAsia="Times New Roman"/>
              </w:rPr>
              <w:t>Trình bày được các hormone kích thích sự tiết tinh.</w:t>
            </w:r>
          </w:p>
          <w:p w14:paraId="5FEC313C" w14:textId="19F2A305" w:rsidR="00DD7B98" w:rsidRDefault="00052CC4" w:rsidP="00052CC4">
            <w:pPr>
              <w:spacing w:after="60"/>
              <w:jc w:val="both"/>
              <w:rPr>
                <w:rFonts w:eastAsia="Times New Roman"/>
              </w:rPr>
            </w:pPr>
            <w:r>
              <w:rPr>
                <w:rFonts w:eastAsia="Times New Roman"/>
              </w:rPr>
              <w:t xml:space="preserve">- </w:t>
            </w:r>
            <w:r w:rsidR="00DD7B98">
              <w:rPr>
                <w:rFonts w:eastAsia="Times New Roman"/>
              </w:rPr>
              <w:t>Trình bày được cách kích thích sự phát dục sớm ở cá.</w:t>
            </w:r>
          </w:p>
          <w:p w14:paraId="361700A2" w14:textId="0C64C4BF" w:rsidR="00DD7B98" w:rsidRDefault="00052CC4" w:rsidP="00052CC4">
            <w:pPr>
              <w:spacing w:line="276" w:lineRule="auto"/>
              <w:jc w:val="both"/>
              <w:rPr>
                <w:bCs/>
                <w:lang w:val="vi-VN"/>
              </w:rPr>
            </w:pPr>
            <w:r>
              <w:rPr>
                <w:rFonts w:eastAsia="Times New Roman"/>
              </w:rPr>
              <w:t xml:space="preserve">- </w:t>
            </w:r>
            <w:r w:rsidR="00DD7B98">
              <w:rPr>
                <w:rFonts w:eastAsia="Times New Roman"/>
              </w:rPr>
              <w:t>Phân biệt được đơn vị quốc tế và đơn vị sinh học.</w:t>
            </w:r>
          </w:p>
        </w:tc>
        <w:tc>
          <w:tcPr>
            <w:tcW w:w="1276" w:type="dxa"/>
            <w:vAlign w:val="center"/>
          </w:tcPr>
          <w:p w14:paraId="796723C0" w14:textId="77777777" w:rsidR="00DD7B98" w:rsidRDefault="00DD7B98" w:rsidP="00352214">
            <w:pPr>
              <w:jc w:val="center"/>
              <w:rPr>
                <w:bCs/>
              </w:rPr>
            </w:pPr>
          </w:p>
          <w:p w14:paraId="04D3686D" w14:textId="77777777" w:rsidR="00DD7B98" w:rsidRDefault="00DD7B98" w:rsidP="00352214">
            <w:pPr>
              <w:jc w:val="center"/>
              <w:rPr>
                <w:bCs/>
              </w:rPr>
            </w:pPr>
          </w:p>
          <w:p w14:paraId="3D59D1D3" w14:textId="77777777" w:rsidR="00DD7B98" w:rsidRDefault="00DD7B98" w:rsidP="00352214">
            <w:pPr>
              <w:jc w:val="center"/>
              <w:rPr>
                <w:bCs/>
              </w:rPr>
            </w:pPr>
          </w:p>
          <w:p w14:paraId="39D35648" w14:textId="77777777" w:rsidR="00DD7B98" w:rsidRDefault="00DD7B98" w:rsidP="00352214">
            <w:pPr>
              <w:jc w:val="center"/>
              <w:rPr>
                <w:bCs/>
              </w:rPr>
            </w:pPr>
          </w:p>
          <w:p w14:paraId="7BA1DEB2" w14:textId="77777777" w:rsidR="00DD7B98" w:rsidRDefault="00DD7B98" w:rsidP="00352214">
            <w:pPr>
              <w:jc w:val="center"/>
              <w:rPr>
                <w:bCs/>
              </w:rPr>
            </w:pPr>
          </w:p>
          <w:p w14:paraId="0BE94B01" w14:textId="77777777" w:rsidR="00DD7B98" w:rsidRDefault="00DD7B98" w:rsidP="00352214">
            <w:pPr>
              <w:jc w:val="center"/>
              <w:rPr>
                <w:bCs/>
              </w:rPr>
            </w:pPr>
          </w:p>
          <w:p w14:paraId="0FEF0DE7" w14:textId="77777777" w:rsidR="00DD7B98" w:rsidRDefault="00DD7B98" w:rsidP="00352214">
            <w:pPr>
              <w:jc w:val="center"/>
              <w:rPr>
                <w:bCs/>
              </w:rPr>
            </w:pPr>
          </w:p>
          <w:p w14:paraId="60F514A8" w14:textId="77777777" w:rsidR="00DD7B98" w:rsidRDefault="00DD7B98" w:rsidP="00352214">
            <w:pPr>
              <w:jc w:val="center"/>
              <w:rPr>
                <w:bCs/>
              </w:rPr>
            </w:pPr>
          </w:p>
          <w:p w14:paraId="352664A6" w14:textId="77777777" w:rsidR="00DD7B98" w:rsidRDefault="00DD7B98" w:rsidP="00352214">
            <w:pPr>
              <w:jc w:val="center"/>
              <w:rPr>
                <w:bCs/>
              </w:rPr>
            </w:pPr>
          </w:p>
          <w:p w14:paraId="1CEFF233" w14:textId="77777777" w:rsidR="00DD7B98" w:rsidRDefault="00DD7B98" w:rsidP="00352214">
            <w:pPr>
              <w:jc w:val="center"/>
              <w:rPr>
                <w:bCs/>
              </w:rPr>
            </w:pPr>
          </w:p>
          <w:p w14:paraId="3C2B435A" w14:textId="77777777" w:rsidR="00DD7B98" w:rsidRDefault="00DD7B98" w:rsidP="00352214">
            <w:pPr>
              <w:jc w:val="center"/>
              <w:rPr>
                <w:bCs/>
              </w:rPr>
            </w:pPr>
          </w:p>
          <w:p w14:paraId="62C3AFB5" w14:textId="77777777" w:rsidR="00DD7B98" w:rsidRDefault="00DD7B98" w:rsidP="00352214">
            <w:pPr>
              <w:jc w:val="center"/>
              <w:rPr>
                <w:bCs/>
              </w:rPr>
            </w:pPr>
            <w:r>
              <w:rPr>
                <w:bCs/>
              </w:rPr>
              <w:t>CLO 2</w:t>
            </w:r>
          </w:p>
          <w:p w14:paraId="2B800724" w14:textId="7CC6F144" w:rsidR="00DD7B98" w:rsidRPr="008F7CBF" w:rsidRDefault="00DD7B98" w:rsidP="00352214">
            <w:pPr>
              <w:jc w:val="center"/>
              <w:rPr>
                <w:bCs/>
              </w:rPr>
            </w:pPr>
            <w:r>
              <w:rPr>
                <w:bCs/>
              </w:rPr>
              <w:t>CLO 4</w:t>
            </w:r>
          </w:p>
        </w:tc>
        <w:tc>
          <w:tcPr>
            <w:tcW w:w="2126" w:type="dxa"/>
          </w:tcPr>
          <w:p w14:paraId="327F564D" w14:textId="77777777" w:rsidR="00DD7B98" w:rsidRDefault="00DD7B98" w:rsidP="00DD7B98">
            <w:pPr>
              <w:jc w:val="both"/>
              <w:rPr>
                <w:lang w:eastAsia="ja-JP"/>
              </w:rPr>
            </w:pPr>
            <w:r>
              <w:rPr>
                <w:lang w:eastAsia="ja-JP"/>
              </w:rPr>
              <w:t>- SV báo cáo kết quả thực hiện BTVN, phần ôn tập kiến thức C.4;</w:t>
            </w:r>
          </w:p>
          <w:p w14:paraId="5A1E92FA" w14:textId="77777777" w:rsidR="00DD7B98" w:rsidRDefault="00DD7B98" w:rsidP="00DD7B98">
            <w:pPr>
              <w:jc w:val="both"/>
              <w:rPr>
                <w:lang w:eastAsia="ja-JP"/>
              </w:rPr>
            </w:pPr>
            <w:r>
              <w:rPr>
                <w:lang w:eastAsia="ja-JP"/>
              </w:rPr>
              <w:t>- GV, SV thảo luận kết quả thực hiện BTVN, phần ôn tập kiến thức C.4;</w:t>
            </w:r>
          </w:p>
          <w:p w14:paraId="61F953D7" w14:textId="77777777" w:rsidR="00DD7B98" w:rsidRDefault="00DD7B98" w:rsidP="00DD7B98">
            <w:pPr>
              <w:jc w:val="both"/>
              <w:rPr>
                <w:bCs/>
              </w:rPr>
            </w:pPr>
            <w:r>
              <w:rPr>
                <w:bCs/>
              </w:rPr>
              <w:t>- GV thuyết giảng nội dung C.5, tổ chức cho SV báo cáo kết quả thực hiện BTVN, phần tự học, tự nghiên cứu C.5, tổ chức cho SV thảo luận các nội dung thuộc C.5;</w:t>
            </w:r>
          </w:p>
          <w:p w14:paraId="351242D6" w14:textId="77777777" w:rsidR="00DD7B98" w:rsidRDefault="00DD7B98" w:rsidP="00DD7B98">
            <w:pPr>
              <w:jc w:val="both"/>
              <w:rPr>
                <w:bCs/>
              </w:rPr>
            </w:pPr>
            <w:r>
              <w:rPr>
                <w:bCs/>
              </w:rPr>
              <w:t xml:space="preserve">- GV chốt kiến thức C.5; </w:t>
            </w:r>
          </w:p>
          <w:p w14:paraId="699EC412" w14:textId="080A8674" w:rsidR="00DD7B98" w:rsidRDefault="00DD7B98" w:rsidP="00DD7B98">
            <w:pPr>
              <w:spacing w:line="276" w:lineRule="auto"/>
              <w:jc w:val="both"/>
              <w:rPr>
                <w:lang w:val="vi-VN"/>
              </w:rPr>
            </w:pPr>
            <w:r>
              <w:rPr>
                <w:bCs/>
              </w:rPr>
              <w:t>- SV nhận BTVN, bao gồm bài tập ôn kiến thức C.5 và bài tập, nhiệm vụ nghiên cứu  chuẩn bị cho C. 6</w:t>
            </w:r>
          </w:p>
        </w:tc>
      </w:tr>
      <w:tr w:rsidR="00352214" w:rsidRPr="00137A6F" w14:paraId="3F312497" w14:textId="77777777" w:rsidTr="00AF1399">
        <w:tc>
          <w:tcPr>
            <w:tcW w:w="814" w:type="dxa"/>
            <w:vAlign w:val="center"/>
          </w:tcPr>
          <w:p w14:paraId="4FC6FD2E" w14:textId="7746DB35" w:rsidR="00352214" w:rsidRDefault="00352214" w:rsidP="00352214">
            <w:pPr>
              <w:jc w:val="center"/>
              <w:rPr>
                <w:lang w:val="vi-VN" w:eastAsia="ja-JP"/>
              </w:rPr>
            </w:pPr>
            <w:r>
              <w:rPr>
                <w:lang w:val="vi-VN" w:eastAsia="ja-JP"/>
              </w:rPr>
              <w:t>10</w:t>
            </w:r>
          </w:p>
        </w:tc>
        <w:tc>
          <w:tcPr>
            <w:tcW w:w="2271" w:type="dxa"/>
          </w:tcPr>
          <w:p w14:paraId="3E5B7B0E" w14:textId="3FF24F19" w:rsidR="00352214" w:rsidRPr="00383DC9" w:rsidRDefault="00352214" w:rsidP="00352214">
            <w:pPr>
              <w:tabs>
                <w:tab w:val="left" w:pos="540"/>
                <w:tab w:val="left" w:pos="720"/>
                <w:tab w:val="left" w:pos="900"/>
                <w:tab w:val="left" w:pos="1080"/>
              </w:tabs>
              <w:spacing w:line="276" w:lineRule="auto"/>
              <w:jc w:val="both"/>
              <w:rPr>
                <w:b/>
                <w:color w:val="000000"/>
              </w:rPr>
            </w:pPr>
            <w:r w:rsidRPr="00383DC9">
              <w:rPr>
                <w:b/>
                <w:color w:val="000000"/>
              </w:rPr>
              <w:t xml:space="preserve">Chương </w:t>
            </w:r>
            <w:r>
              <w:rPr>
                <w:b/>
                <w:color w:val="000000"/>
              </w:rPr>
              <w:t>6</w:t>
            </w:r>
            <w:r w:rsidRPr="00383DC9">
              <w:rPr>
                <w:b/>
                <w:color w:val="000000"/>
              </w:rPr>
              <w:t xml:space="preserve">. </w:t>
            </w:r>
            <w:r>
              <w:rPr>
                <w:b/>
                <w:color w:val="000000"/>
              </w:rPr>
              <w:t>Các  yếu tố môi trường đối với sự phát triển tuyến sinh dục cá trong nuôi vỗ</w:t>
            </w:r>
            <w:r w:rsidRPr="00383DC9">
              <w:rPr>
                <w:b/>
                <w:color w:val="000000"/>
              </w:rPr>
              <w:t xml:space="preserve"> </w:t>
            </w:r>
          </w:p>
          <w:p w14:paraId="568C9EA1"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1. Thức ăn </w:t>
            </w:r>
          </w:p>
          <w:p w14:paraId="6BAE5875"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2. Nhiệt độ </w:t>
            </w:r>
          </w:p>
          <w:p w14:paraId="1A8475C5"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3. Chu kỳ quang </w:t>
            </w:r>
          </w:p>
          <w:p w14:paraId="66A6C461"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6.4. Các yếu tố khác</w:t>
            </w:r>
          </w:p>
          <w:p w14:paraId="26C8B7D3" w14:textId="77777777" w:rsidR="00352214" w:rsidRPr="00CE54DF" w:rsidRDefault="00352214" w:rsidP="00352214">
            <w:pPr>
              <w:tabs>
                <w:tab w:val="left" w:pos="540"/>
                <w:tab w:val="left" w:pos="720"/>
                <w:tab w:val="left" w:pos="900"/>
                <w:tab w:val="left" w:pos="1080"/>
              </w:tabs>
              <w:spacing w:line="276" w:lineRule="auto"/>
              <w:jc w:val="both"/>
              <w:rPr>
                <w:i/>
                <w:color w:val="000000"/>
              </w:rPr>
            </w:pPr>
            <w:r w:rsidRPr="00CE54DF">
              <w:rPr>
                <w:i/>
                <w:color w:val="000000"/>
              </w:rPr>
              <w:t>6.4.1. Dòng chảy</w:t>
            </w:r>
          </w:p>
          <w:p w14:paraId="7D40D36B" w14:textId="77777777" w:rsidR="00352214" w:rsidRPr="00CE54DF" w:rsidRDefault="00352214" w:rsidP="00352214">
            <w:pPr>
              <w:tabs>
                <w:tab w:val="left" w:pos="540"/>
                <w:tab w:val="left" w:pos="720"/>
                <w:tab w:val="left" w:pos="900"/>
                <w:tab w:val="left" w:pos="1080"/>
              </w:tabs>
              <w:spacing w:line="276" w:lineRule="auto"/>
              <w:jc w:val="both"/>
              <w:rPr>
                <w:i/>
                <w:color w:val="000000"/>
              </w:rPr>
            </w:pPr>
            <w:r w:rsidRPr="00CE54DF">
              <w:rPr>
                <w:i/>
                <w:color w:val="000000"/>
              </w:rPr>
              <w:t>6.4.2. Tình trạng chỗ đẻ trứng</w:t>
            </w:r>
          </w:p>
          <w:p w14:paraId="31FCF610" w14:textId="3AFBB1CC" w:rsidR="00352214" w:rsidRPr="00C82304" w:rsidRDefault="00352214" w:rsidP="00352214">
            <w:pPr>
              <w:spacing w:line="276" w:lineRule="auto"/>
              <w:jc w:val="both"/>
              <w:rPr>
                <w:b/>
                <w:i/>
              </w:rPr>
            </w:pPr>
            <w:r w:rsidRPr="00CE54DF">
              <w:rPr>
                <w:i/>
                <w:color w:val="000000"/>
              </w:rPr>
              <w:t>6.4.3. Giới tính</w:t>
            </w:r>
            <w:r w:rsidRPr="004035B4">
              <w:rPr>
                <w:color w:val="000000"/>
              </w:rPr>
              <w:t xml:space="preserve"> </w:t>
            </w:r>
          </w:p>
        </w:tc>
        <w:tc>
          <w:tcPr>
            <w:tcW w:w="567" w:type="dxa"/>
            <w:vAlign w:val="center"/>
          </w:tcPr>
          <w:p w14:paraId="507899E8" w14:textId="4DD1457A" w:rsidR="00352214" w:rsidRPr="00CE54DF" w:rsidRDefault="00352214" w:rsidP="00352214">
            <w:pPr>
              <w:jc w:val="center"/>
              <w:rPr>
                <w:lang w:eastAsia="ja-JP"/>
              </w:rPr>
            </w:pPr>
            <w:r>
              <w:rPr>
                <w:lang w:eastAsia="ja-JP"/>
              </w:rPr>
              <w:t>4</w:t>
            </w:r>
          </w:p>
        </w:tc>
        <w:tc>
          <w:tcPr>
            <w:tcW w:w="2268" w:type="dxa"/>
          </w:tcPr>
          <w:p w14:paraId="3AA2675D" w14:textId="77777777" w:rsidR="00352214" w:rsidRDefault="00352214" w:rsidP="00052CC4">
            <w:pPr>
              <w:spacing w:after="60" w:line="276" w:lineRule="auto"/>
              <w:jc w:val="both"/>
              <w:rPr>
                <w:rFonts w:eastAsia="Times New Roman"/>
              </w:rPr>
            </w:pPr>
          </w:p>
          <w:p w14:paraId="03642DCF" w14:textId="77777777" w:rsidR="00352214" w:rsidRDefault="00352214" w:rsidP="00052CC4">
            <w:pPr>
              <w:spacing w:after="60" w:line="276" w:lineRule="auto"/>
              <w:jc w:val="both"/>
              <w:rPr>
                <w:rFonts w:eastAsia="Times New Roman"/>
              </w:rPr>
            </w:pPr>
          </w:p>
          <w:p w14:paraId="353E1B91" w14:textId="77777777" w:rsidR="00352214" w:rsidRDefault="00352214" w:rsidP="00052CC4">
            <w:pPr>
              <w:spacing w:after="60" w:line="276" w:lineRule="auto"/>
              <w:jc w:val="both"/>
              <w:rPr>
                <w:rFonts w:eastAsia="Times New Roman"/>
              </w:rPr>
            </w:pPr>
          </w:p>
          <w:p w14:paraId="3DB527CE" w14:textId="621569FA" w:rsidR="00352214" w:rsidRDefault="00DD7B98" w:rsidP="00052CC4">
            <w:pPr>
              <w:spacing w:line="276" w:lineRule="auto"/>
              <w:jc w:val="both"/>
              <w:rPr>
                <w:bCs/>
                <w:lang w:val="vi-VN"/>
              </w:rPr>
            </w:pPr>
            <w:r>
              <w:rPr>
                <w:rFonts w:eastAsia="Times New Roman"/>
              </w:rPr>
              <w:t>- N</w:t>
            </w:r>
            <w:r w:rsidR="00352214">
              <w:rPr>
                <w:rFonts w:eastAsia="Times New Roman"/>
              </w:rPr>
              <w:t>êu được ảnh hưởng của các yếu tố môi trường lên sự thành thục của cá</w:t>
            </w:r>
          </w:p>
        </w:tc>
        <w:tc>
          <w:tcPr>
            <w:tcW w:w="1276" w:type="dxa"/>
            <w:vAlign w:val="center"/>
          </w:tcPr>
          <w:p w14:paraId="69C4F176" w14:textId="70633987" w:rsidR="00352214" w:rsidRPr="00CE54DF" w:rsidRDefault="00352214" w:rsidP="00352214">
            <w:pPr>
              <w:jc w:val="center"/>
              <w:rPr>
                <w:bCs/>
              </w:rPr>
            </w:pPr>
            <w:r>
              <w:rPr>
                <w:bCs/>
              </w:rPr>
              <w:t>CLO 4</w:t>
            </w:r>
          </w:p>
        </w:tc>
        <w:tc>
          <w:tcPr>
            <w:tcW w:w="2126" w:type="dxa"/>
          </w:tcPr>
          <w:p w14:paraId="7B4D36F9" w14:textId="484AD248" w:rsidR="00DD7B98" w:rsidRDefault="00DD7B98" w:rsidP="00DD7B98">
            <w:pPr>
              <w:jc w:val="both"/>
              <w:rPr>
                <w:lang w:eastAsia="ja-JP"/>
              </w:rPr>
            </w:pPr>
            <w:r>
              <w:rPr>
                <w:lang w:eastAsia="ja-JP"/>
              </w:rPr>
              <w:t>- SV báo cáo kết quả thực hiện BTVN, phần ôn tập kiến thức C.5;</w:t>
            </w:r>
          </w:p>
          <w:p w14:paraId="5C42E4B1" w14:textId="29E5B410" w:rsidR="00DD7B98" w:rsidRDefault="00DD7B98" w:rsidP="00DD7B98">
            <w:pPr>
              <w:jc w:val="both"/>
              <w:rPr>
                <w:lang w:eastAsia="ja-JP"/>
              </w:rPr>
            </w:pPr>
            <w:r>
              <w:rPr>
                <w:lang w:eastAsia="ja-JP"/>
              </w:rPr>
              <w:t>- GV, SV thảo luận kết quả thực hiện BTVN, phần ôn tập kiến thức C.5;</w:t>
            </w:r>
          </w:p>
          <w:p w14:paraId="0D4C4C45" w14:textId="71F62D3A" w:rsidR="00DD7B98" w:rsidRDefault="00DD7B98" w:rsidP="00DD7B98">
            <w:pPr>
              <w:jc w:val="both"/>
              <w:rPr>
                <w:bCs/>
              </w:rPr>
            </w:pPr>
            <w:r>
              <w:rPr>
                <w:bCs/>
              </w:rPr>
              <w:t xml:space="preserve">- GV thuyết giảng nội dung C.6, tổ chức cho SV báo cáo kết quả thực hiện BTVN, phần tự học, tự nghiên cứu C.6, tổ chức cho SV thảo luận </w:t>
            </w:r>
            <w:r>
              <w:rPr>
                <w:bCs/>
              </w:rPr>
              <w:lastRenderedPageBreak/>
              <w:t>các nội dung thuộc C.6;</w:t>
            </w:r>
          </w:p>
          <w:p w14:paraId="4316B11B" w14:textId="25E7BF0A" w:rsidR="00DD7B98" w:rsidRDefault="00DD7B98" w:rsidP="00DD7B98">
            <w:pPr>
              <w:jc w:val="both"/>
              <w:rPr>
                <w:bCs/>
              </w:rPr>
            </w:pPr>
            <w:r>
              <w:rPr>
                <w:bCs/>
              </w:rPr>
              <w:t xml:space="preserve">- GV chốt kiến thức C.6; </w:t>
            </w:r>
          </w:p>
          <w:p w14:paraId="43701DB9" w14:textId="5988A762" w:rsidR="00352214" w:rsidRDefault="00DD7B98" w:rsidP="00DD7B98">
            <w:pPr>
              <w:spacing w:line="276" w:lineRule="auto"/>
              <w:jc w:val="both"/>
              <w:rPr>
                <w:lang w:val="vi-VN"/>
              </w:rPr>
            </w:pPr>
            <w:r>
              <w:rPr>
                <w:bCs/>
              </w:rPr>
              <w:t>- SV nhận BTVN, bao gồm bài tập ôn kiến thức C.6 và bài tập, nhiệm vụ nghiên cứu  chuẩn bị cho C. 7</w:t>
            </w:r>
          </w:p>
        </w:tc>
      </w:tr>
      <w:tr w:rsidR="00DD7B98" w:rsidRPr="00137A6F" w14:paraId="57F6949E" w14:textId="77777777" w:rsidTr="00C42780">
        <w:trPr>
          <w:trHeight w:val="562"/>
        </w:trPr>
        <w:tc>
          <w:tcPr>
            <w:tcW w:w="814" w:type="dxa"/>
            <w:tcBorders>
              <w:bottom w:val="nil"/>
            </w:tcBorders>
            <w:vAlign w:val="center"/>
          </w:tcPr>
          <w:p w14:paraId="449EBBA7" w14:textId="404A92AA" w:rsidR="00DD7B98" w:rsidRPr="00A97D15" w:rsidRDefault="00DD7B98" w:rsidP="00352214">
            <w:pPr>
              <w:jc w:val="center"/>
              <w:rPr>
                <w:lang w:eastAsia="ja-JP"/>
              </w:rPr>
            </w:pPr>
            <w:r>
              <w:rPr>
                <w:lang w:val="vi-VN" w:eastAsia="ja-JP"/>
              </w:rPr>
              <w:lastRenderedPageBreak/>
              <w:t>11</w:t>
            </w:r>
            <w:r>
              <w:rPr>
                <w:lang w:eastAsia="ja-JP"/>
              </w:rPr>
              <w:t xml:space="preserve"> - 13</w:t>
            </w:r>
          </w:p>
        </w:tc>
        <w:tc>
          <w:tcPr>
            <w:tcW w:w="2271" w:type="dxa"/>
            <w:vMerge w:val="restart"/>
            <w:tcBorders>
              <w:bottom w:val="single" w:sz="4" w:space="0" w:color="auto"/>
            </w:tcBorders>
          </w:tcPr>
          <w:p w14:paraId="64E0B799" w14:textId="71015B85" w:rsidR="00DD7B98" w:rsidRPr="00104B25" w:rsidRDefault="00DD7B98" w:rsidP="00352214">
            <w:pPr>
              <w:tabs>
                <w:tab w:val="left" w:pos="540"/>
                <w:tab w:val="left" w:pos="720"/>
                <w:tab w:val="left" w:pos="900"/>
                <w:tab w:val="left" w:pos="1080"/>
              </w:tabs>
              <w:spacing w:line="276" w:lineRule="auto"/>
              <w:jc w:val="both"/>
              <w:rPr>
                <w:b/>
                <w:color w:val="000000"/>
              </w:rPr>
            </w:pPr>
            <w:r w:rsidRPr="00104B25">
              <w:rPr>
                <w:b/>
                <w:color w:val="000000"/>
              </w:rPr>
              <w:t xml:space="preserve">Chương </w:t>
            </w:r>
            <w:r>
              <w:rPr>
                <w:b/>
                <w:color w:val="000000"/>
              </w:rPr>
              <w:t>7</w:t>
            </w:r>
            <w:r w:rsidRPr="00104B25">
              <w:rPr>
                <w:b/>
                <w:color w:val="000000"/>
              </w:rPr>
              <w:t xml:space="preserve">: </w:t>
            </w:r>
            <w:r>
              <w:rPr>
                <w:b/>
                <w:color w:val="000000"/>
              </w:rPr>
              <w:t>Ứng dụng hormone trong di truyền thực nghiệm cá</w:t>
            </w:r>
          </w:p>
          <w:p w14:paraId="1BF05648" w14:textId="77777777" w:rsidR="00DD7B98" w:rsidRPr="00CE54DF" w:rsidRDefault="00DD7B98" w:rsidP="00352214">
            <w:pPr>
              <w:tabs>
                <w:tab w:val="left" w:pos="540"/>
                <w:tab w:val="left" w:pos="720"/>
                <w:tab w:val="left" w:pos="900"/>
                <w:tab w:val="left" w:pos="1080"/>
              </w:tabs>
              <w:spacing w:line="276" w:lineRule="auto"/>
              <w:jc w:val="both"/>
              <w:rPr>
                <w:b/>
                <w:i/>
                <w:color w:val="000000"/>
              </w:rPr>
            </w:pPr>
            <w:r w:rsidRPr="004035B4">
              <w:rPr>
                <w:color w:val="000000"/>
              </w:rPr>
              <w:t xml:space="preserve"> </w:t>
            </w:r>
            <w:r w:rsidRPr="00CE54DF">
              <w:rPr>
                <w:b/>
                <w:i/>
                <w:color w:val="000000"/>
              </w:rPr>
              <w:t>7.1. Giới tính và kiểm soát giới tính ở cá</w:t>
            </w:r>
          </w:p>
          <w:p w14:paraId="6E2AB8A2"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1.1. Lưỡng tính</w:t>
            </w:r>
          </w:p>
          <w:p w14:paraId="77FA0CB1" w14:textId="77777777" w:rsidR="00DD7B98" w:rsidRDefault="00DD7B98" w:rsidP="00352214">
            <w:pPr>
              <w:tabs>
                <w:tab w:val="left" w:pos="540"/>
                <w:tab w:val="left" w:pos="720"/>
                <w:tab w:val="left" w:pos="900"/>
                <w:tab w:val="left" w:pos="1080"/>
              </w:tabs>
              <w:spacing w:line="276" w:lineRule="auto"/>
              <w:jc w:val="both"/>
              <w:rPr>
                <w:color w:val="000000"/>
              </w:rPr>
            </w:pPr>
            <w:r>
              <w:rPr>
                <w:color w:val="000000"/>
              </w:rPr>
              <w:t>7.1.1.1. Lưỡng tính đồng thời</w:t>
            </w:r>
          </w:p>
          <w:p w14:paraId="6C90F727" w14:textId="3D8DB4FF" w:rsidR="00DD7B98" w:rsidRDefault="00DD7B98" w:rsidP="00352214">
            <w:pPr>
              <w:tabs>
                <w:tab w:val="left" w:pos="540"/>
                <w:tab w:val="left" w:pos="720"/>
                <w:tab w:val="left" w:pos="900"/>
                <w:tab w:val="left" w:pos="1080"/>
              </w:tabs>
              <w:spacing w:line="276" w:lineRule="auto"/>
              <w:jc w:val="both"/>
              <w:rPr>
                <w:color w:val="000000"/>
              </w:rPr>
            </w:pPr>
            <w:r>
              <w:rPr>
                <w:color w:val="000000"/>
              </w:rPr>
              <w:t>7.1.1.2. Lưỡng tính kế tiếp</w:t>
            </w:r>
          </w:p>
          <w:p w14:paraId="1A32EDBB" w14:textId="77777777" w:rsidR="00DD7B98" w:rsidRDefault="00DD7B98" w:rsidP="00352214">
            <w:pPr>
              <w:tabs>
                <w:tab w:val="left" w:pos="540"/>
                <w:tab w:val="left" w:pos="720"/>
                <w:tab w:val="left" w:pos="900"/>
                <w:tab w:val="left" w:pos="1080"/>
              </w:tabs>
              <w:spacing w:line="276" w:lineRule="auto"/>
              <w:jc w:val="both"/>
              <w:rPr>
                <w:i/>
                <w:color w:val="000000"/>
              </w:rPr>
            </w:pPr>
            <w:r w:rsidRPr="00CE54DF">
              <w:rPr>
                <w:i/>
                <w:color w:val="000000"/>
              </w:rPr>
              <w:t>7.1.2. Mẫu sinh và phối sản</w:t>
            </w:r>
          </w:p>
          <w:p w14:paraId="469DD3C5" w14:textId="77777777" w:rsidR="00DD7B98" w:rsidRPr="008553FC" w:rsidRDefault="00DD7B98" w:rsidP="00352214">
            <w:pPr>
              <w:spacing w:line="276" w:lineRule="auto"/>
              <w:jc w:val="both"/>
              <w:rPr>
                <w:b/>
              </w:rPr>
            </w:pPr>
            <w:r w:rsidRPr="00CE54DF">
              <w:rPr>
                <w:i/>
                <w:color w:val="000000"/>
              </w:rPr>
              <w:t>7.1.3. Những thông số cơ bản khi điều khiển giới tính cá bằng steroid sinh dục</w:t>
            </w:r>
          </w:p>
          <w:p w14:paraId="2FD2152B" w14:textId="77777777" w:rsidR="00DD7B98" w:rsidRPr="00CE54DF" w:rsidRDefault="00DD7B98" w:rsidP="00352214">
            <w:pPr>
              <w:tabs>
                <w:tab w:val="left" w:pos="540"/>
                <w:tab w:val="left" w:pos="720"/>
                <w:tab w:val="left" w:pos="900"/>
                <w:tab w:val="left" w:pos="1080"/>
              </w:tabs>
              <w:spacing w:line="276" w:lineRule="auto"/>
              <w:jc w:val="both"/>
              <w:rPr>
                <w:b/>
                <w:i/>
                <w:color w:val="000000"/>
              </w:rPr>
            </w:pPr>
            <w:r w:rsidRPr="00CE54DF">
              <w:rPr>
                <w:b/>
                <w:i/>
                <w:color w:val="000000"/>
              </w:rPr>
              <w:t>7.2. Mẫu sinh, phụ sinh và đa bội thể nhân tạo ở cá</w:t>
            </w:r>
          </w:p>
          <w:p w14:paraId="2982DBFA"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1. Hiệu ứng Hertwig</w:t>
            </w:r>
          </w:p>
          <w:p w14:paraId="1C3DD8FE"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2. Giảm phân và thụ tinh bình thường ở noãn bào cá</w:t>
            </w:r>
          </w:p>
          <w:p w14:paraId="0BBA5394" w14:textId="77777777" w:rsidR="00DD7B98" w:rsidRPr="00CE54DF" w:rsidRDefault="00DD7B98" w:rsidP="00352214">
            <w:pPr>
              <w:tabs>
                <w:tab w:val="left" w:pos="540"/>
                <w:tab w:val="left" w:pos="720"/>
                <w:tab w:val="left" w:pos="900"/>
                <w:tab w:val="left" w:pos="1080"/>
              </w:tabs>
              <w:spacing w:line="276" w:lineRule="auto"/>
              <w:jc w:val="both"/>
              <w:rPr>
                <w:i/>
                <w:color w:val="000000"/>
              </w:rPr>
            </w:pPr>
          </w:p>
          <w:p w14:paraId="06251D4D" w14:textId="77777777" w:rsidR="00DD7B98"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3. Mẫu sinh nhân tạo</w:t>
            </w:r>
          </w:p>
          <w:p w14:paraId="58E1BFDA" w14:textId="77777777" w:rsidR="00DD7B98" w:rsidRPr="000144BE" w:rsidRDefault="00DD7B98" w:rsidP="00352214">
            <w:pPr>
              <w:jc w:val="both"/>
              <w:rPr>
                <w:b/>
              </w:rPr>
            </w:pPr>
            <w:r w:rsidRPr="00CE54DF">
              <w:rPr>
                <w:i/>
                <w:color w:val="000000"/>
              </w:rPr>
              <w:t>7.2.4. Phụ sinh nhân tạo</w:t>
            </w:r>
          </w:p>
          <w:p w14:paraId="678A06D4" w14:textId="77777777" w:rsidR="00DD7B98" w:rsidRPr="007307EB" w:rsidRDefault="00DD7B98" w:rsidP="00352214">
            <w:pPr>
              <w:tabs>
                <w:tab w:val="left" w:pos="540"/>
                <w:tab w:val="left" w:pos="720"/>
                <w:tab w:val="left" w:pos="900"/>
                <w:tab w:val="left" w:pos="1080"/>
              </w:tabs>
              <w:spacing w:line="276" w:lineRule="auto"/>
              <w:jc w:val="both"/>
              <w:rPr>
                <w:b/>
                <w:i/>
                <w:color w:val="000000"/>
              </w:rPr>
            </w:pPr>
            <w:r w:rsidRPr="007307EB">
              <w:rPr>
                <w:b/>
                <w:i/>
                <w:color w:val="000000"/>
              </w:rPr>
              <w:t xml:space="preserve">7.3. Các chất đực </w:t>
            </w:r>
            <w:r w:rsidRPr="007307EB">
              <w:rPr>
                <w:b/>
                <w:i/>
                <w:color w:val="000000"/>
              </w:rPr>
              <w:lastRenderedPageBreak/>
              <w:t>hóa, các chất cái hóa vá các phương pháp xử lý</w:t>
            </w:r>
          </w:p>
          <w:p w14:paraId="3534DDCA"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1. Các chất đực hóa</w:t>
            </w:r>
          </w:p>
          <w:p w14:paraId="482D6201"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2. Các chất cái hóa</w:t>
            </w:r>
          </w:p>
          <w:p w14:paraId="10158F1E"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3. Các phương pháp xử lý</w:t>
            </w:r>
          </w:p>
          <w:p w14:paraId="2B20736E" w14:textId="262021B4" w:rsidR="00DD7B98" w:rsidRPr="008553FC" w:rsidRDefault="00DD7B98" w:rsidP="00352214">
            <w:pPr>
              <w:jc w:val="both"/>
              <w:rPr>
                <w:b/>
              </w:rPr>
            </w:pPr>
            <w:r w:rsidRPr="007307EB">
              <w:rPr>
                <w:b/>
                <w:i/>
                <w:color w:val="000000"/>
              </w:rPr>
              <w:t>7.4. Cá siêu đực, cá cái YY và cá đực XX</w:t>
            </w:r>
          </w:p>
        </w:tc>
        <w:tc>
          <w:tcPr>
            <w:tcW w:w="567" w:type="dxa"/>
            <w:vMerge w:val="restart"/>
            <w:tcBorders>
              <w:bottom w:val="single" w:sz="4" w:space="0" w:color="auto"/>
            </w:tcBorders>
            <w:vAlign w:val="center"/>
          </w:tcPr>
          <w:p w14:paraId="16F8FE75" w14:textId="630BCA33" w:rsidR="00DD7B98" w:rsidRPr="00CE54DF" w:rsidRDefault="00DD7B98" w:rsidP="00352214">
            <w:pPr>
              <w:jc w:val="center"/>
              <w:rPr>
                <w:lang w:eastAsia="ja-JP"/>
              </w:rPr>
            </w:pPr>
            <w:r>
              <w:rPr>
                <w:lang w:eastAsia="ja-JP"/>
              </w:rPr>
              <w:lastRenderedPageBreak/>
              <w:t>12</w:t>
            </w:r>
          </w:p>
        </w:tc>
        <w:tc>
          <w:tcPr>
            <w:tcW w:w="2268" w:type="dxa"/>
            <w:vMerge w:val="restart"/>
            <w:tcBorders>
              <w:bottom w:val="single" w:sz="4" w:space="0" w:color="auto"/>
            </w:tcBorders>
          </w:tcPr>
          <w:p w14:paraId="63FEC046" w14:textId="77777777" w:rsidR="00DD7B98" w:rsidRDefault="00DD7B98" w:rsidP="00052CC4">
            <w:pPr>
              <w:jc w:val="both"/>
              <w:rPr>
                <w:bCs/>
              </w:rPr>
            </w:pPr>
          </w:p>
          <w:p w14:paraId="3F2316BF" w14:textId="77777777" w:rsidR="00DD7B98" w:rsidRDefault="00DD7B98" w:rsidP="00052CC4">
            <w:pPr>
              <w:jc w:val="both"/>
              <w:rPr>
                <w:bCs/>
              </w:rPr>
            </w:pPr>
          </w:p>
          <w:p w14:paraId="402C64A5" w14:textId="77777777" w:rsidR="00DD7B98" w:rsidRDefault="00DD7B98" w:rsidP="00052CC4">
            <w:pPr>
              <w:jc w:val="both"/>
              <w:rPr>
                <w:bCs/>
              </w:rPr>
            </w:pPr>
          </w:p>
          <w:p w14:paraId="021DDDD2" w14:textId="77777777" w:rsidR="00DD7B98" w:rsidRDefault="00DD7B98" w:rsidP="00052CC4">
            <w:pPr>
              <w:jc w:val="both"/>
              <w:rPr>
                <w:bCs/>
              </w:rPr>
            </w:pPr>
          </w:p>
          <w:p w14:paraId="1FE4B1F2" w14:textId="77777777" w:rsidR="00DD7B98" w:rsidRDefault="00DD7B98" w:rsidP="00052CC4">
            <w:pPr>
              <w:jc w:val="both"/>
              <w:rPr>
                <w:bCs/>
              </w:rPr>
            </w:pPr>
          </w:p>
          <w:p w14:paraId="11E29534" w14:textId="6A8F8C49" w:rsidR="00DD7B98" w:rsidRDefault="00DD7B98" w:rsidP="00052CC4">
            <w:pPr>
              <w:jc w:val="both"/>
              <w:rPr>
                <w:bCs/>
              </w:rPr>
            </w:pPr>
            <w:r>
              <w:rPr>
                <w:bCs/>
              </w:rPr>
              <w:t>- Trình bày được khái niệm lưỡng tính, phân biệt được lưỡng tính đồng thời và lưỡng tính kế tiếp.</w:t>
            </w:r>
          </w:p>
          <w:p w14:paraId="4C932E96" w14:textId="77777777" w:rsidR="00DD7B98" w:rsidRDefault="00DD7B98" w:rsidP="00052CC4">
            <w:pPr>
              <w:jc w:val="both"/>
              <w:rPr>
                <w:bCs/>
              </w:rPr>
            </w:pPr>
          </w:p>
          <w:p w14:paraId="3C82A31D" w14:textId="1F29853E" w:rsidR="00DD7B98" w:rsidRDefault="00DD7B98" w:rsidP="00052CC4">
            <w:pPr>
              <w:jc w:val="both"/>
              <w:rPr>
                <w:bCs/>
              </w:rPr>
            </w:pPr>
            <w:r>
              <w:rPr>
                <w:bCs/>
              </w:rPr>
              <w:t>- Nêu được khái niệm về mẫu sinh và phối sản.</w:t>
            </w:r>
          </w:p>
          <w:p w14:paraId="0E979688" w14:textId="77777777" w:rsidR="00DD7B98" w:rsidRDefault="00DD7B98" w:rsidP="00052CC4">
            <w:pPr>
              <w:jc w:val="both"/>
              <w:rPr>
                <w:bCs/>
              </w:rPr>
            </w:pPr>
          </w:p>
          <w:p w14:paraId="68769D5F" w14:textId="77777777" w:rsidR="00DD7B98" w:rsidRDefault="00DD7B98" w:rsidP="00052CC4">
            <w:pPr>
              <w:jc w:val="both"/>
              <w:rPr>
                <w:bCs/>
              </w:rPr>
            </w:pPr>
          </w:p>
          <w:p w14:paraId="56D83A2D" w14:textId="77777777" w:rsidR="00DD7B98" w:rsidRPr="00CE54DF" w:rsidRDefault="00DD7B98" w:rsidP="00052CC4">
            <w:pPr>
              <w:jc w:val="both"/>
              <w:rPr>
                <w:bCs/>
              </w:rPr>
            </w:pPr>
            <w:r>
              <w:rPr>
                <w:bCs/>
              </w:rPr>
              <w:t>- Trình bày được cách điều khiển giới tính cá bằng steroid sinh dục.</w:t>
            </w:r>
          </w:p>
          <w:p w14:paraId="403CBB32" w14:textId="77777777" w:rsidR="00DD7B98" w:rsidRDefault="00DD7B98" w:rsidP="00052CC4">
            <w:pPr>
              <w:spacing w:line="276" w:lineRule="auto"/>
              <w:jc w:val="both"/>
              <w:rPr>
                <w:bCs/>
              </w:rPr>
            </w:pPr>
          </w:p>
          <w:p w14:paraId="74E65337" w14:textId="77777777" w:rsidR="00DD7B98" w:rsidRDefault="00DD7B98" w:rsidP="00052CC4">
            <w:pPr>
              <w:spacing w:line="276" w:lineRule="auto"/>
              <w:jc w:val="both"/>
              <w:rPr>
                <w:bCs/>
              </w:rPr>
            </w:pPr>
          </w:p>
          <w:p w14:paraId="43134DF5" w14:textId="77777777" w:rsidR="00DD7B98" w:rsidRDefault="00DD7B98" w:rsidP="00052CC4">
            <w:pPr>
              <w:spacing w:line="276" w:lineRule="auto"/>
              <w:jc w:val="both"/>
              <w:rPr>
                <w:bCs/>
              </w:rPr>
            </w:pPr>
          </w:p>
          <w:p w14:paraId="56A275E9" w14:textId="77777777" w:rsidR="00DD7B98" w:rsidRDefault="00DD7B98" w:rsidP="00052CC4">
            <w:pPr>
              <w:spacing w:line="276" w:lineRule="auto"/>
              <w:jc w:val="both"/>
              <w:rPr>
                <w:bCs/>
              </w:rPr>
            </w:pPr>
            <w:r>
              <w:rPr>
                <w:bCs/>
              </w:rPr>
              <w:t>- Nêu được nội dung hiệu ứng Hertwig.</w:t>
            </w:r>
          </w:p>
          <w:p w14:paraId="3192578B" w14:textId="77777777" w:rsidR="00DD7B98" w:rsidRDefault="00DD7B98" w:rsidP="00052CC4">
            <w:pPr>
              <w:spacing w:line="276" w:lineRule="auto"/>
              <w:jc w:val="both"/>
              <w:rPr>
                <w:bCs/>
              </w:rPr>
            </w:pPr>
            <w:r>
              <w:rPr>
                <w:bCs/>
              </w:rPr>
              <w:t>Trình bày được các giai đoạn giảm phân ở cá.</w:t>
            </w:r>
          </w:p>
          <w:p w14:paraId="5635388D" w14:textId="0002484A" w:rsidR="00DD7B98" w:rsidRDefault="00EE2BC3" w:rsidP="00052CC4">
            <w:pPr>
              <w:spacing w:line="276" w:lineRule="auto"/>
              <w:jc w:val="both"/>
              <w:rPr>
                <w:bCs/>
              </w:rPr>
            </w:pPr>
            <w:r>
              <w:rPr>
                <w:bCs/>
              </w:rPr>
              <w:t xml:space="preserve">- </w:t>
            </w:r>
            <w:r w:rsidR="00DD7B98">
              <w:rPr>
                <w:bCs/>
              </w:rPr>
              <w:t>Phân biệt được các trường hợp mẫu sinh nhân tạo.</w:t>
            </w:r>
          </w:p>
          <w:p w14:paraId="52C756E2" w14:textId="0E5634F0" w:rsidR="00DD7B98" w:rsidRPr="00C82304" w:rsidRDefault="00EE2BC3" w:rsidP="00052CC4">
            <w:pPr>
              <w:spacing w:line="276" w:lineRule="auto"/>
              <w:jc w:val="both"/>
              <w:rPr>
                <w:bCs/>
                <w:lang w:val="vi-VN"/>
              </w:rPr>
            </w:pPr>
            <w:r>
              <w:rPr>
                <w:bCs/>
              </w:rPr>
              <w:t xml:space="preserve">- </w:t>
            </w:r>
            <w:r w:rsidR="00DD7B98">
              <w:rPr>
                <w:bCs/>
              </w:rPr>
              <w:t>Phân biệt được các trường hợp phụ sinh nhân tạo.</w:t>
            </w:r>
          </w:p>
          <w:p w14:paraId="445CF7E4" w14:textId="1C398646" w:rsidR="00DD7B98" w:rsidRDefault="00EE2BC3" w:rsidP="00052CC4">
            <w:pPr>
              <w:spacing w:line="276" w:lineRule="auto"/>
              <w:jc w:val="both"/>
              <w:rPr>
                <w:bCs/>
              </w:rPr>
            </w:pPr>
            <w:r>
              <w:rPr>
                <w:bCs/>
              </w:rPr>
              <w:t xml:space="preserve">- </w:t>
            </w:r>
            <w:r w:rsidR="00DD7B98">
              <w:rPr>
                <w:bCs/>
              </w:rPr>
              <w:t xml:space="preserve">Kể tên được các chất gây đực hóa và </w:t>
            </w:r>
            <w:r w:rsidR="00DD7B98">
              <w:rPr>
                <w:bCs/>
              </w:rPr>
              <w:lastRenderedPageBreak/>
              <w:t>cái hóa, cách sử dụng chúng.</w:t>
            </w:r>
          </w:p>
          <w:p w14:paraId="3D9EACDC" w14:textId="77777777" w:rsidR="00DD7B98" w:rsidRDefault="00DD7B98" w:rsidP="00052CC4">
            <w:pPr>
              <w:spacing w:line="276" w:lineRule="auto"/>
              <w:jc w:val="both"/>
              <w:rPr>
                <w:bCs/>
              </w:rPr>
            </w:pPr>
          </w:p>
          <w:p w14:paraId="0B5A5542" w14:textId="77777777" w:rsidR="00DD7B98" w:rsidRDefault="00DD7B98" w:rsidP="00052CC4">
            <w:pPr>
              <w:spacing w:line="276" w:lineRule="auto"/>
              <w:jc w:val="both"/>
              <w:rPr>
                <w:bCs/>
              </w:rPr>
            </w:pPr>
          </w:p>
          <w:p w14:paraId="23857695" w14:textId="65E0EFEA" w:rsidR="00DD7B98" w:rsidRDefault="00EE2BC3" w:rsidP="00052CC4">
            <w:pPr>
              <w:spacing w:line="276" w:lineRule="auto"/>
              <w:jc w:val="both"/>
              <w:rPr>
                <w:bCs/>
              </w:rPr>
            </w:pPr>
            <w:r>
              <w:rPr>
                <w:bCs/>
              </w:rPr>
              <w:t xml:space="preserve">- </w:t>
            </w:r>
            <w:r w:rsidR="00DD7B98">
              <w:rPr>
                <w:bCs/>
              </w:rPr>
              <w:t>Phân biệt được cá siêu đực YY, cá cái YY và cá đực XX.</w:t>
            </w:r>
          </w:p>
          <w:p w14:paraId="69468A85" w14:textId="573D9B05" w:rsidR="00DD7B98" w:rsidRPr="00CE54DF" w:rsidRDefault="00EE2BC3" w:rsidP="00052CC4">
            <w:pPr>
              <w:spacing w:line="276" w:lineRule="auto"/>
              <w:jc w:val="both"/>
              <w:rPr>
                <w:bCs/>
              </w:rPr>
            </w:pPr>
            <w:r>
              <w:rPr>
                <w:bCs/>
              </w:rPr>
              <w:t xml:space="preserve">- </w:t>
            </w:r>
            <w:r w:rsidR="00DD7B98">
              <w:rPr>
                <w:bCs/>
              </w:rPr>
              <w:t>Nêu được cách tạo ra cá siêu đực và siêu cái.</w:t>
            </w:r>
          </w:p>
        </w:tc>
        <w:tc>
          <w:tcPr>
            <w:tcW w:w="1276" w:type="dxa"/>
            <w:vMerge w:val="restart"/>
            <w:tcBorders>
              <w:bottom w:val="single" w:sz="4" w:space="0" w:color="auto"/>
            </w:tcBorders>
            <w:vAlign w:val="center"/>
          </w:tcPr>
          <w:p w14:paraId="7F75FCD2" w14:textId="4D2C5ADE" w:rsidR="00DD7B98" w:rsidRDefault="00DD7B98" w:rsidP="00352214">
            <w:pPr>
              <w:jc w:val="center"/>
              <w:rPr>
                <w:bCs/>
              </w:rPr>
            </w:pPr>
            <w:r>
              <w:rPr>
                <w:bCs/>
              </w:rPr>
              <w:lastRenderedPageBreak/>
              <w:t>PLO 3</w:t>
            </w:r>
          </w:p>
          <w:p w14:paraId="523CFD1D" w14:textId="101E8F8E" w:rsidR="00DD7B98" w:rsidRPr="00CE54DF" w:rsidRDefault="00DD7B98" w:rsidP="00352214">
            <w:pPr>
              <w:jc w:val="center"/>
              <w:rPr>
                <w:bCs/>
              </w:rPr>
            </w:pPr>
            <w:r>
              <w:rPr>
                <w:bCs/>
              </w:rPr>
              <w:t>PLO 4</w:t>
            </w:r>
          </w:p>
        </w:tc>
        <w:tc>
          <w:tcPr>
            <w:tcW w:w="2126" w:type="dxa"/>
            <w:vMerge w:val="restart"/>
            <w:tcBorders>
              <w:bottom w:val="single" w:sz="4" w:space="0" w:color="auto"/>
            </w:tcBorders>
          </w:tcPr>
          <w:p w14:paraId="156BF1C1" w14:textId="411F5F8C" w:rsidR="00EE2BC3" w:rsidRDefault="00EE2BC3" w:rsidP="00EE2BC3">
            <w:pPr>
              <w:jc w:val="both"/>
              <w:rPr>
                <w:lang w:eastAsia="ja-JP"/>
              </w:rPr>
            </w:pPr>
            <w:r>
              <w:rPr>
                <w:lang w:eastAsia="ja-JP"/>
              </w:rPr>
              <w:t>- SV báo cáo kết quả thực hiện BTVN, phần ôn tập kiến thức C.</w:t>
            </w:r>
            <w:r w:rsidR="00052CC4">
              <w:rPr>
                <w:lang w:eastAsia="ja-JP"/>
              </w:rPr>
              <w:t>6</w:t>
            </w:r>
            <w:r>
              <w:rPr>
                <w:lang w:eastAsia="ja-JP"/>
              </w:rPr>
              <w:t>;</w:t>
            </w:r>
          </w:p>
          <w:p w14:paraId="69264311" w14:textId="27A2C038" w:rsidR="00EE2BC3" w:rsidRDefault="00EE2BC3" w:rsidP="00EE2BC3">
            <w:pPr>
              <w:jc w:val="both"/>
              <w:rPr>
                <w:lang w:eastAsia="ja-JP"/>
              </w:rPr>
            </w:pPr>
            <w:r>
              <w:rPr>
                <w:lang w:eastAsia="ja-JP"/>
              </w:rPr>
              <w:t>- GV, SV thảo luận kết quả thực hiện BTVN, phần ôn tập kiến thức C.</w:t>
            </w:r>
            <w:r w:rsidR="00052CC4">
              <w:rPr>
                <w:lang w:eastAsia="ja-JP"/>
              </w:rPr>
              <w:t>6</w:t>
            </w:r>
            <w:r>
              <w:rPr>
                <w:lang w:eastAsia="ja-JP"/>
              </w:rPr>
              <w:t>;</w:t>
            </w:r>
          </w:p>
          <w:p w14:paraId="7BE7C7BA" w14:textId="507DE879" w:rsidR="00EE2BC3" w:rsidRDefault="00EE2BC3" w:rsidP="00EE2BC3">
            <w:pPr>
              <w:jc w:val="both"/>
              <w:rPr>
                <w:bCs/>
              </w:rPr>
            </w:pPr>
            <w:r>
              <w:rPr>
                <w:bCs/>
              </w:rPr>
              <w:t>- GV thuyết giảng nội dung C.</w:t>
            </w:r>
            <w:r w:rsidR="00052CC4">
              <w:rPr>
                <w:bCs/>
              </w:rPr>
              <w:t>7</w:t>
            </w:r>
            <w:r>
              <w:rPr>
                <w:bCs/>
              </w:rPr>
              <w:t>, tổ chức cho SV báo cáo kết quả thực hiện BTVN, phần tự học, tự nghiên cứu C.</w:t>
            </w:r>
            <w:r w:rsidR="00052CC4">
              <w:rPr>
                <w:bCs/>
              </w:rPr>
              <w:t>7</w:t>
            </w:r>
            <w:r>
              <w:rPr>
                <w:bCs/>
              </w:rPr>
              <w:t>, tổ chức cho SV thảo luận các nội dung thuộc C.</w:t>
            </w:r>
            <w:r w:rsidR="00052CC4">
              <w:rPr>
                <w:bCs/>
              </w:rPr>
              <w:t>7</w:t>
            </w:r>
            <w:r>
              <w:rPr>
                <w:bCs/>
              </w:rPr>
              <w:t>;</w:t>
            </w:r>
          </w:p>
          <w:p w14:paraId="05E621A3" w14:textId="4CC0A711" w:rsidR="00EE2BC3" w:rsidRDefault="00EE2BC3" w:rsidP="00EE2BC3">
            <w:pPr>
              <w:jc w:val="both"/>
              <w:rPr>
                <w:bCs/>
              </w:rPr>
            </w:pPr>
            <w:r>
              <w:rPr>
                <w:bCs/>
              </w:rPr>
              <w:t>- GV chốt kiến thức C.</w:t>
            </w:r>
            <w:r w:rsidR="00052CC4">
              <w:rPr>
                <w:bCs/>
              </w:rPr>
              <w:t>7</w:t>
            </w:r>
            <w:r>
              <w:rPr>
                <w:bCs/>
              </w:rPr>
              <w:t xml:space="preserve">; </w:t>
            </w:r>
          </w:p>
          <w:p w14:paraId="08C7117D" w14:textId="565399DB" w:rsidR="00DD7B98" w:rsidRDefault="00EE2BC3" w:rsidP="00EE2BC3">
            <w:pPr>
              <w:spacing w:line="276" w:lineRule="auto"/>
              <w:jc w:val="both"/>
              <w:rPr>
                <w:lang w:val="vi-VN"/>
              </w:rPr>
            </w:pPr>
            <w:r>
              <w:rPr>
                <w:bCs/>
              </w:rPr>
              <w:t>- SV nhận BTVN, bao gồm bài tập ôn kiến thức C.</w:t>
            </w:r>
            <w:r w:rsidR="00052CC4">
              <w:rPr>
                <w:bCs/>
              </w:rPr>
              <w:t>7</w:t>
            </w:r>
            <w:r>
              <w:rPr>
                <w:bCs/>
              </w:rPr>
              <w:t xml:space="preserve"> và bài tập, nhiệm vụ nghiên cứu  chuẩn bị cho</w:t>
            </w:r>
            <w:r w:rsidR="00052CC4">
              <w:rPr>
                <w:bCs/>
              </w:rPr>
              <w:t xml:space="preserve"> các nội dung thuộc C.8</w:t>
            </w:r>
          </w:p>
        </w:tc>
      </w:tr>
      <w:tr w:rsidR="00DD7B98" w:rsidRPr="00137A6F" w14:paraId="51B3E236" w14:textId="77777777" w:rsidTr="00C42780">
        <w:tc>
          <w:tcPr>
            <w:tcW w:w="814" w:type="dxa"/>
            <w:tcBorders>
              <w:top w:val="nil"/>
              <w:bottom w:val="single" w:sz="4" w:space="0" w:color="auto"/>
            </w:tcBorders>
            <w:vAlign w:val="center"/>
          </w:tcPr>
          <w:p w14:paraId="5AE661BB" w14:textId="5D03E1EF" w:rsidR="00DD7B98" w:rsidRDefault="00DD7B98" w:rsidP="00352214">
            <w:pPr>
              <w:jc w:val="center"/>
              <w:rPr>
                <w:lang w:val="vi-VN" w:eastAsia="ja-JP"/>
              </w:rPr>
            </w:pPr>
          </w:p>
        </w:tc>
        <w:tc>
          <w:tcPr>
            <w:tcW w:w="2271" w:type="dxa"/>
            <w:vMerge/>
          </w:tcPr>
          <w:p w14:paraId="60B605E8" w14:textId="67BCBD34" w:rsidR="00DD7B98" w:rsidRPr="007307EB" w:rsidRDefault="00DD7B98" w:rsidP="00352214">
            <w:pPr>
              <w:jc w:val="both"/>
              <w:rPr>
                <w:b/>
                <w:i/>
              </w:rPr>
            </w:pPr>
          </w:p>
        </w:tc>
        <w:tc>
          <w:tcPr>
            <w:tcW w:w="567" w:type="dxa"/>
            <w:vMerge/>
            <w:vAlign w:val="center"/>
          </w:tcPr>
          <w:p w14:paraId="420D7C28" w14:textId="16871354" w:rsidR="00DD7B98" w:rsidRPr="007307EB" w:rsidRDefault="00DD7B98" w:rsidP="00352214">
            <w:pPr>
              <w:jc w:val="center"/>
              <w:rPr>
                <w:lang w:eastAsia="ja-JP"/>
              </w:rPr>
            </w:pPr>
          </w:p>
        </w:tc>
        <w:tc>
          <w:tcPr>
            <w:tcW w:w="2268" w:type="dxa"/>
            <w:vMerge/>
          </w:tcPr>
          <w:p w14:paraId="1A60F36F" w14:textId="546957B7" w:rsidR="00DD7B98" w:rsidRDefault="00DD7B98" w:rsidP="00052CC4">
            <w:pPr>
              <w:spacing w:line="276" w:lineRule="auto"/>
              <w:jc w:val="both"/>
              <w:rPr>
                <w:bCs/>
                <w:lang w:val="vi-VN"/>
              </w:rPr>
            </w:pPr>
          </w:p>
        </w:tc>
        <w:tc>
          <w:tcPr>
            <w:tcW w:w="1276" w:type="dxa"/>
            <w:vMerge/>
            <w:vAlign w:val="center"/>
          </w:tcPr>
          <w:p w14:paraId="1467A831" w14:textId="1E18AD25" w:rsidR="00DD7B98" w:rsidRPr="007307EB" w:rsidRDefault="00DD7B98" w:rsidP="00352214">
            <w:pPr>
              <w:jc w:val="center"/>
              <w:rPr>
                <w:bCs/>
              </w:rPr>
            </w:pPr>
          </w:p>
        </w:tc>
        <w:tc>
          <w:tcPr>
            <w:tcW w:w="2126" w:type="dxa"/>
            <w:vMerge/>
          </w:tcPr>
          <w:p w14:paraId="67AC227C" w14:textId="77777777" w:rsidR="00DD7B98" w:rsidRDefault="00DD7B98" w:rsidP="00352214">
            <w:pPr>
              <w:spacing w:line="276" w:lineRule="auto"/>
              <w:jc w:val="both"/>
              <w:rPr>
                <w:lang w:val="vi-VN"/>
              </w:rPr>
            </w:pPr>
          </w:p>
        </w:tc>
      </w:tr>
      <w:tr w:rsidR="00352214" w:rsidRPr="00137A6F" w14:paraId="60CD9706" w14:textId="77777777" w:rsidTr="00AF1399">
        <w:tc>
          <w:tcPr>
            <w:tcW w:w="814" w:type="dxa"/>
            <w:vAlign w:val="center"/>
          </w:tcPr>
          <w:p w14:paraId="11ACCF68" w14:textId="4C833E6B" w:rsidR="00352214" w:rsidRPr="00A97D15" w:rsidRDefault="00A97D15" w:rsidP="00352214">
            <w:pPr>
              <w:jc w:val="center"/>
              <w:rPr>
                <w:lang w:eastAsia="ja-JP"/>
              </w:rPr>
            </w:pPr>
            <w:r>
              <w:rPr>
                <w:lang w:eastAsia="ja-JP"/>
              </w:rPr>
              <w:t>14</w:t>
            </w:r>
          </w:p>
        </w:tc>
        <w:tc>
          <w:tcPr>
            <w:tcW w:w="2271" w:type="dxa"/>
          </w:tcPr>
          <w:p w14:paraId="1035C4D0" w14:textId="02284215" w:rsidR="00352214" w:rsidRPr="005800B1" w:rsidRDefault="00A97D15" w:rsidP="00352214">
            <w:pPr>
              <w:tabs>
                <w:tab w:val="left" w:pos="540"/>
                <w:tab w:val="left" w:pos="720"/>
                <w:tab w:val="left" w:pos="900"/>
                <w:tab w:val="left" w:pos="1080"/>
              </w:tabs>
              <w:spacing w:line="276" w:lineRule="auto"/>
              <w:jc w:val="both"/>
              <w:rPr>
                <w:b/>
              </w:rPr>
            </w:pPr>
            <w:r>
              <w:rPr>
                <w:b/>
              </w:rPr>
              <w:t>Bài kiểm tra số 2</w:t>
            </w:r>
          </w:p>
        </w:tc>
        <w:tc>
          <w:tcPr>
            <w:tcW w:w="567" w:type="dxa"/>
            <w:vAlign w:val="center"/>
          </w:tcPr>
          <w:p w14:paraId="79CC144F" w14:textId="03105479" w:rsidR="00352214" w:rsidRPr="007307EB" w:rsidRDefault="00A97D15" w:rsidP="00352214">
            <w:pPr>
              <w:jc w:val="center"/>
              <w:rPr>
                <w:lang w:eastAsia="ja-JP"/>
              </w:rPr>
            </w:pPr>
            <w:r>
              <w:rPr>
                <w:lang w:eastAsia="ja-JP"/>
              </w:rPr>
              <w:t>1</w:t>
            </w:r>
          </w:p>
        </w:tc>
        <w:tc>
          <w:tcPr>
            <w:tcW w:w="2268" w:type="dxa"/>
          </w:tcPr>
          <w:p w14:paraId="2534161C" w14:textId="2A241D99" w:rsidR="00352214" w:rsidRDefault="00352214" w:rsidP="00052CC4">
            <w:pPr>
              <w:spacing w:line="276" w:lineRule="auto"/>
              <w:jc w:val="both"/>
              <w:rPr>
                <w:bCs/>
                <w:lang w:val="vi-VN"/>
              </w:rPr>
            </w:pPr>
          </w:p>
        </w:tc>
        <w:tc>
          <w:tcPr>
            <w:tcW w:w="1276" w:type="dxa"/>
            <w:vAlign w:val="center"/>
          </w:tcPr>
          <w:p w14:paraId="5A40E9F1" w14:textId="3973CA49" w:rsidR="00352214" w:rsidRPr="007307EB" w:rsidRDefault="00352214" w:rsidP="00352214">
            <w:pPr>
              <w:jc w:val="center"/>
              <w:rPr>
                <w:bCs/>
              </w:rPr>
            </w:pPr>
          </w:p>
        </w:tc>
        <w:tc>
          <w:tcPr>
            <w:tcW w:w="2126" w:type="dxa"/>
          </w:tcPr>
          <w:p w14:paraId="075B9E1E" w14:textId="29DDB4F4" w:rsidR="00352214" w:rsidRDefault="00352214" w:rsidP="00352214">
            <w:pPr>
              <w:spacing w:line="276" w:lineRule="auto"/>
              <w:jc w:val="both"/>
              <w:rPr>
                <w:lang w:val="vi-VN"/>
              </w:rPr>
            </w:pPr>
          </w:p>
        </w:tc>
      </w:tr>
      <w:tr w:rsidR="00A97D15" w:rsidRPr="00137A6F" w14:paraId="5937056B" w14:textId="77777777" w:rsidTr="00AF1399">
        <w:tc>
          <w:tcPr>
            <w:tcW w:w="814" w:type="dxa"/>
            <w:vAlign w:val="center"/>
          </w:tcPr>
          <w:p w14:paraId="09995E2B" w14:textId="56CA1E88" w:rsidR="00A97D15" w:rsidRDefault="00A97D15" w:rsidP="00A97D15">
            <w:pPr>
              <w:jc w:val="center"/>
              <w:rPr>
                <w:lang w:eastAsia="ja-JP"/>
              </w:rPr>
            </w:pPr>
            <w:r>
              <w:rPr>
                <w:lang w:eastAsia="ja-JP"/>
              </w:rPr>
              <w:t>14</w:t>
            </w:r>
          </w:p>
        </w:tc>
        <w:tc>
          <w:tcPr>
            <w:tcW w:w="2271" w:type="dxa"/>
          </w:tcPr>
          <w:p w14:paraId="053144D4" w14:textId="77777777" w:rsidR="00A97D15" w:rsidRPr="00076FB0" w:rsidRDefault="00A97D15" w:rsidP="00A97D15">
            <w:pPr>
              <w:tabs>
                <w:tab w:val="left" w:pos="540"/>
                <w:tab w:val="left" w:pos="720"/>
                <w:tab w:val="left" w:pos="900"/>
                <w:tab w:val="left" w:pos="1080"/>
              </w:tabs>
              <w:spacing w:line="276" w:lineRule="auto"/>
              <w:jc w:val="both"/>
              <w:rPr>
                <w:b/>
                <w:color w:val="000000"/>
              </w:rPr>
            </w:pPr>
            <w:r w:rsidRPr="00076FB0">
              <w:rPr>
                <w:b/>
                <w:color w:val="000000"/>
              </w:rPr>
              <w:t>Chương 8.</w:t>
            </w:r>
            <w:r>
              <w:rPr>
                <w:b/>
                <w:color w:val="000000"/>
              </w:rPr>
              <w:t xml:space="preserve"> Những ứng dụng liên quan đến nội tiết học sinh sản tôm</w:t>
            </w:r>
            <w:r w:rsidRPr="00076FB0">
              <w:rPr>
                <w:b/>
                <w:color w:val="000000"/>
              </w:rPr>
              <w:t xml:space="preserve"> </w:t>
            </w:r>
          </w:p>
          <w:p w14:paraId="4E2A2094" w14:textId="77777777" w:rsidR="00A97D15" w:rsidRPr="004035B4" w:rsidRDefault="00A97D15" w:rsidP="00A97D15">
            <w:pPr>
              <w:tabs>
                <w:tab w:val="left" w:pos="540"/>
                <w:tab w:val="left" w:pos="720"/>
                <w:tab w:val="left" w:pos="900"/>
                <w:tab w:val="left" w:pos="1080"/>
              </w:tabs>
              <w:spacing w:line="276" w:lineRule="auto"/>
              <w:jc w:val="both"/>
              <w:rPr>
                <w:color w:val="000000"/>
              </w:rPr>
            </w:pPr>
            <w:r>
              <w:rPr>
                <w:color w:val="000000"/>
              </w:rPr>
              <w:t>8</w:t>
            </w:r>
            <w:r w:rsidRPr="004035B4">
              <w:rPr>
                <w:color w:val="000000"/>
              </w:rPr>
              <w:t xml:space="preserve">.1. Kích thích tôm sú thành thục và đẻ. </w:t>
            </w:r>
          </w:p>
          <w:p w14:paraId="4130A402"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w:t>
            </w:r>
            <w:r w:rsidRPr="004035B4">
              <w:rPr>
                <w:color w:val="000000"/>
              </w:rPr>
              <w:t>.2. Tạo tôm càng xanh toàn đực.</w:t>
            </w:r>
          </w:p>
          <w:p w14:paraId="0210BD31"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2.1. Kỹ thuật chuyển giới tính</w:t>
            </w:r>
          </w:p>
          <w:p w14:paraId="5736B9D2"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2.2. Tạo tôm cái giả ZZ bằng hormone</w:t>
            </w:r>
          </w:p>
          <w:p w14:paraId="5BBE52E3" w14:textId="69838FE5" w:rsidR="00A97D15" w:rsidRDefault="00A97D15" w:rsidP="00A97D15">
            <w:pPr>
              <w:tabs>
                <w:tab w:val="left" w:pos="540"/>
                <w:tab w:val="left" w:pos="720"/>
                <w:tab w:val="left" w:pos="900"/>
                <w:tab w:val="left" w:pos="1080"/>
              </w:tabs>
              <w:spacing w:line="276" w:lineRule="auto"/>
              <w:jc w:val="both"/>
              <w:rPr>
                <w:b/>
              </w:rPr>
            </w:pPr>
            <w:r>
              <w:rPr>
                <w:color w:val="000000"/>
              </w:rPr>
              <w:t>8.2.3. Kỹ thuật cắt tuyển androgenic tạo tôm cái giả ZZ</w:t>
            </w:r>
          </w:p>
        </w:tc>
        <w:tc>
          <w:tcPr>
            <w:tcW w:w="567" w:type="dxa"/>
            <w:vAlign w:val="center"/>
          </w:tcPr>
          <w:p w14:paraId="2F7EC24E" w14:textId="77343687" w:rsidR="00A97D15" w:rsidRDefault="00A97D15" w:rsidP="00A97D15">
            <w:pPr>
              <w:jc w:val="center"/>
              <w:rPr>
                <w:lang w:eastAsia="ja-JP"/>
              </w:rPr>
            </w:pPr>
            <w:r>
              <w:rPr>
                <w:lang w:eastAsia="ja-JP"/>
              </w:rPr>
              <w:t>3</w:t>
            </w:r>
          </w:p>
        </w:tc>
        <w:tc>
          <w:tcPr>
            <w:tcW w:w="2268" w:type="dxa"/>
          </w:tcPr>
          <w:p w14:paraId="291CE04A" w14:textId="77777777" w:rsidR="00A97D15" w:rsidRDefault="00A97D15" w:rsidP="00052CC4">
            <w:pPr>
              <w:spacing w:line="276" w:lineRule="auto"/>
              <w:jc w:val="both"/>
              <w:rPr>
                <w:bCs/>
              </w:rPr>
            </w:pPr>
            <w:r>
              <w:rPr>
                <w:bCs/>
              </w:rPr>
              <w:t xml:space="preserve"> </w:t>
            </w:r>
          </w:p>
          <w:p w14:paraId="53D54B7A" w14:textId="77777777" w:rsidR="00A97D15" w:rsidRDefault="00A97D15" w:rsidP="00052CC4">
            <w:pPr>
              <w:spacing w:line="276" w:lineRule="auto"/>
              <w:jc w:val="both"/>
              <w:rPr>
                <w:bCs/>
              </w:rPr>
            </w:pPr>
          </w:p>
          <w:p w14:paraId="38BD63EF" w14:textId="77777777" w:rsidR="00A97D15" w:rsidRDefault="00A97D15" w:rsidP="00052CC4">
            <w:pPr>
              <w:spacing w:line="276" w:lineRule="auto"/>
              <w:jc w:val="both"/>
              <w:rPr>
                <w:bCs/>
              </w:rPr>
            </w:pPr>
          </w:p>
          <w:p w14:paraId="54AF8EC8" w14:textId="77777777" w:rsidR="00A97D15" w:rsidRDefault="00A97D15" w:rsidP="00052CC4">
            <w:pPr>
              <w:spacing w:line="276" w:lineRule="auto"/>
              <w:jc w:val="both"/>
              <w:rPr>
                <w:bCs/>
              </w:rPr>
            </w:pPr>
          </w:p>
          <w:p w14:paraId="6E056904" w14:textId="77777777" w:rsidR="00A97D15" w:rsidRDefault="00A97D15" w:rsidP="00052CC4">
            <w:pPr>
              <w:spacing w:line="276" w:lineRule="auto"/>
              <w:jc w:val="both"/>
              <w:rPr>
                <w:bCs/>
              </w:rPr>
            </w:pPr>
            <w:r>
              <w:rPr>
                <w:bCs/>
              </w:rPr>
              <w:t>Trình bày được quy trình kích thích tôm sú thành thục và đẻ.</w:t>
            </w:r>
          </w:p>
          <w:p w14:paraId="609AC0E7" w14:textId="77777777" w:rsidR="00A97D15" w:rsidRDefault="00A97D15" w:rsidP="00052CC4">
            <w:pPr>
              <w:spacing w:line="276" w:lineRule="auto"/>
              <w:jc w:val="both"/>
              <w:rPr>
                <w:bCs/>
              </w:rPr>
            </w:pPr>
          </w:p>
          <w:p w14:paraId="2CF0FD22" w14:textId="2BE740E6" w:rsidR="00A97D15" w:rsidRDefault="00A97D15" w:rsidP="00052CC4">
            <w:pPr>
              <w:spacing w:line="276" w:lineRule="auto"/>
              <w:jc w:val="both"/>
              <w:rPr>
                <w:bCs/>
                <w:lang w:val="vi-VN"/>
              </w:rPr>
            </w:pPr>
            <w:r>
              <w:rPr>
                <w:bCs/>
              </w:rPr>
              <w:t>Nêu được các biện pháp tạo tôm càng xanh toàn đực.</w:t>
            </w:r>
          </w:p>
        </w:tc>
        <w:tc>
          <w:tcPr>
            <w:tcW w:w="1276" w:type="dxa"/>
            <w:vAlign w:val="center"/>
          </w:tcPr>
          <w:p w14:paraId="342BD02D" w14:textId="4CE2310D" w:rsidR="00A97D15" w:rsidRPr="007307EB" w:rsidRDefault="00A97D15" w:rsidP="00A97D15">
            <w:pPr>
              <w:jc w:val="center"/>
              <w:rPr>
                <w:bCs/>
              </w:rPr>
            </w:pPr>
            <w:r>
              <w:rPr>
                <w:bCs/>
              </w:rPr>
              <w:t>PLO3,  PLO4</w:t>
            </w:r>
          </w:p>
        </w:tc>
        <w:tc>
          <w:tcPr>
            <w:tcW w:w="2126" w:type="dxa"/>
          </w:tcPr>
          <w:p w14:paraId="7D75B4C0" w14:textId="00F230F9" w:rsidR="00052CC4" w:rsidRDefault="00052CC4" w:rsidP="00052CC4">
            <w:pPr>
              <w:jc w:val="both"/>
              <w:rPr>
                <w:lang w:eastAsia="ja-JP"/>
              </w:rPr>
            </w:pPr>
            <w:r>
              <w:rPr>
                <w:lang w:eastAsia="ja-JP"/>
              </w:rPr>
              <w:t>- SV báo cáo kết quả thực hiện BTVN, phần ôn tập kiến thức C.7;</w:t>
            </w:r>
          </w:p>
          <w:p w14:paraId="27A41892" w14:textId="4639F46B" w:rsidR="00052CC4" w:rsidRDefault="00052CC4" w:rsidP="00052CC4">
            <w:pPr>
              <w:jc w:val="both"/>
              <w:rPr>
                <w:lang w:eastAsia="ja-JP"/>
              </w:rPr>
            </w:pPr>
            <w:r>
              <w:rPr>
                <w:lang w:eastAsia="ja-JP"/>
              </w:rPr>
              <w:t>- GV, SV thảo luận kết quả thực hiện BTVN, phần ôn tập kiến thức C.7;</w:t>
            </w:r>
          </w:p>
          <w:p w14:paraId="5D4F6564" w14:textId="73AA8829" w:rsidR="00052CC4" w:rsidRDefault="00052CC4" w:rsidP="00052CC4">
            <w:pPr>
              <w:jc w:val="both"/>
              <w:rPr>
                <w:bCs/>
              </w:rPr>
            </w:pPr>
            <w:r>
              <w:rPr>
                <w:bCs/>
              </w:rPr>
              <w:t>- GV thuyết giảng nội dung C.8, tổ chức cho SV báo cáo kết quả thực hiện BTVN, phần tự học, tự nghiên cứu C.8, tổ chức cho SV thảo luận các nội dung thuộc C.8;</w:t>
            </w:r>
          </w:p>
          <w:p w14:paraId="49F18AB0" w14:textId="77559F36" w:rsidR="00052CC4" w:rsidRDefault="00052CC4" w:rsidP="00052CC4">
            <w:pPr>
              <w:jc w:val="both"/>
              <w:rPr>
                <w:bCs/>
              </w:rPr>
            </w:pPr>
            <w:r>
              <w:rPr>
                <w:bCs/>
              </w:rPr>
              <w:t xml:space="preserve">- GV chốt kiến thức C.8; </w:t>
            </w:r>
          </w:p>
          <w:p w14:paraId="0FDE2B7D" w14:textId="4A31EF96" w:rsidR="00A97D15" w:rsidRDefault="00052CC4" w:rsidP="00052CC4">
            <w:pPr>
              <w:spacing w:line="276" w:lineRule="auto"/>
              <w:jc w:val="both"/>
              <w:rPr>
                <w:lang w:val="vi-VN"/>
              </w:rPr>
            </w:pPr>
            <w:r>
              <w:rPr>
                <w:bCs/>
              </w:rPr>
              <w:t>- SV nhận BTVN, bao gồm bài tập ôn kiến thức C.8 và bài tập, nhiệm vụ nghiên cứu  chuẩn bị cho bài thảo luận</w:t>
            </w:r>
          </w:p>
        </w:tc>
      </w:tr>
      <w:tr w:rsidR="00A97D15" w:rsidRPr="00137A6F" w14:paraId="3DFB3189" w14:textId="77777777" w:rsidTr="00AF1399">
        <w:tc>
          <w:tcPr>
            <w:tcW w:w="814" w:type="dxa"/>
            <w:vAlign w:val="center"/>
          </w:tcPr>
          <w:p w14:paraId="57E47DE3" w14:textId="4E50E1A6" w:rsidR="00A97D15" w:rsidRDefault="00A97D15" w:rsidP="00A97D15">
            <w:pPr>
              <w:jc w:val="center"/>
              <w:rPr>
                <w:lang w:eastAsia="ja-JP"/>
              </w:rPr>
            </w:pPr>
            <w:r>
              <w:rPr>
                <w:lang w:val="vi-VN" w:eastAsia="ja-JP"/>
              </w:rPr>
              <w:t>15</w:t>
            </w:r>
          </w:p>
        </w:tc>
        <w:tc>
          <w:tcPr>
            <w:tcW w:w="2271" w:type="dxa"/>
          </w:tcPr>
          <w:p w14:paraId="0FED7520" w14:textId="4CD6FC6C" w:rsidR="00A97D15" w:rsidRPr="007307EB" w:rsidRDefault="00A97D15" w:rsidP="00A97D15">
            <w:pPr>
              <w:spacing w:line="276" w:lineRule="auto"/>
              <w:jc w:val="both"/>
              <w:rPr>
                <w:b/>
              </w:rPr>
            </w:pPr>
            <w:r w:rsidRPr="007307EB">
              <w:rPr>
                <w:b/>
              </w:rPr>
              <w:t xml:space="preserve">Bài </w:t>
            </w:r>
            <w:r w:rsidR="00052CC4">
              <w:rPr>
                <w:b/>
              </w:rPr>
              <w:t xml:space="preserve">thảo luận : </w:t>
            </w:r>
            <w:r w:rsidRPr="007307EB">
              <w:rPr>
                <w:b/>
              </w:rPr>
              <w:t>Tìm hiểu về việc sử dụng hormone trong sinh sản nhân tạo thủy sản</w:t>
            </w:r>
          </w:p>
          <w:p w14:paraId="23B2FB9B" w14:textId="77777777" w:rsidR="00A97D15" w:rsidRPr="004035B4" w:rsidRDefault="00A97D15" w:rsidP="00A97D15">
            <w:pPr>
              <w:spacing w:line="276" w:lineRule="auto"/>
              <w:jc w:val="both"/>
            </w:pPr>
            <w:r w:rsidRPr="004035B4">
              <w:t>1. Sinh sản nhân tạo cá nước ngọt</w:t>
            </w:r>
          </w:p>
          <w:p w14:paraId="246B3EE1" w14:textId="77777777" w:rsidR="00A97D15" w:rsidRPr="004035B4" w:rsidRDefault="00A97D15" w:rsidP="00A97D15">
            <w:pPr>
              <w:spacing w:line="276" w:lineRule="auto"/>
              <w:jc w:val="both"/>
            </w:pPr>
            <w:r w:rsidRPr="004035B4">
              <w:lastRenderedPageBreak/>
              <w:t>2. Sinh sản nhân tạo cá biển</w:t>
            </w:r>
          </w:p>
          <w:p w14:paraId="73BE5696" w14:textId="415801D9" w:rsidR="00A97D15" w:rsidRPr="00076FB0" w:rsidRDefault="00A97D15" w:rsidP="00A97D15">
            <w:pPr>
              <w:tabs>
                <w:tab w:val="left" w:pos="540"/>
                <w:tab w:val="left" w:pos="720"/>
                <w:tab w:val="left" w:pos="900"/>
                <w:tab w:val="left" w:pos="1080"/>
              </w:tabs>
              <w:spacing w:line="276" w:lineRule="auto"/>
              <w:jc w:val="both"/>
              <w:rPr>
                <w:b/>
                <w:color w:val="000000"/>
              </w:rPr>
            </w:pPr>
            <w:r w:rsidRPr="004035B4">
              <w:t>3. Kích thích sinh sản nhân tạo giáp xác</w:t>
            </w:r>
          </w:p>
        </w:tc>
        <w:tc>
          <w:tcPr>
            <w:tcW w:w="567" w:type="dxa"/>
            <w:vAlign w:val="center"/>
          </w:tcPr>
          <w:p w14:paraId="680CB2A0" w14:textId="684BBFF1" w:rsidR="00A97D15" w:rsidRDefault="00A97D15" w:rsidP="00A97D15">
            <w:pPr>
              <w:jc w:val="center"/>
              <w:rPr>
                <w:lang w:eastAsia="ja-JP"/>
              </w:rPr>
            </w:pPr>
            <w:r>
              <w:rPr>
                <w:lang w:eastAsia="ja-JP"/>
              </w:rPr>
              <w:lastRenderedPageBreak/>
              <w:t>4</w:t>
            </w:r>
          </w:p>
        </w:tc>
        <w:tc>
          <w:tcPr>
            <w:tcW w:w="2268" w:type="dxa"/>
          </w:tcPr>
          <w:p w14:paraId="3D0F5FC9" w14:textId="77777777" w:rsidR="00A97D15" w:rsidRDefault="00A97D15" w:rsidP="00052CC4">
            <w:pPr>
              <w:jc w:val="both"/>
              <w:rPr>
                <w:bCs/>
              </w:rPr>
            </w:pPr>
          </w:p>
          <w:p w14:paraId="11DA76B1" w14:textId="77777777" w:rsidR="00A97D15" w:rsidRDefault="00A97D15" w:rsidP="00052CC4">
            <w:pPr>
              <w:jc w:val="both"/>
              <w:rPr>
                <w:bCs/>
              </w:rPr>
            </w:pPr>
          </w:p>
          <w:p w14:paraId="05082185" w14:textId="77777777" w:rsidR="00A97D15" w:rsidRDefault="00A97D15" w:rsidP="00052CC4">
            <w:pPr>
              <w:jc w:val="both"/>
              <w:rPr>
                <w:bCs/>
              </w:rPr>
            </w:pPr>
          </w:p>
          <w:p w14:paraId="4A2D80F6" w14:textId="288D4206" w:rsidR="00A97D15" w:rsidRDefault="00052CC4" w:rsidP="00052CC4">
            <w:pPr>
              <w:spacing w:line="276" w:lineRule="auto"/>
              <w:jc w:val="both"/>
              <w:rPr>
                <w:bCs/>
              </w:rPr>
            </w:pPr>
            <w:r>
              <w:rPr>
                <w:bCs/>
              </w:rPr>
              <w:t>- Nêu</w:t>
            </w:r>
            <w:r w:rsidR="00A97D15">
              <w:rPr>
                <w:bCs/>
              </w:rPr>
              <w:t xml:space="preserve"> được một số quy trình sinh sản nhân tạo cá và giáp xác.</w:t>
            </w:r>
          </w:p>
        </w:tc>
        <w:tc>
          <w:tcPr>
            <w:tcW w:w="1276" w:type="dxa"/>
            <w:vAlign w:val="center"/>
          </w:tcPr>
          <w:p w14:paraId="4EB9393B" w14:textId="62F7E8E8" w:rsidR="00A97D15" w:rsidRDefault="00A97D15" w:rsidP="00A97D15">
            <w:pPr>
              <w:jc w:val="center"/>
              <w:rPr>
                <w:bCs/>
              </w:rPr>
            </w:pPr>
            <w:r>
              <w:rPr>
                <w:bCs/>
              </w:rPr>
              <w:t>PLO 4</w:t>
            </w:r>
          </w:p>
        </w:tc>
        <w:tc>
          <w:tcPr>
            <w:tcW w:w="2126" w:type="dxa"/>
          </w:tcPr>
          <w:p w14:paraId="26F9FA5B" w14:textId="77777777" w:rsidR="00A97D15" w:rsidRDefault="00A97D15" w:rsidP="00A97D15">
            <w:pPr>
              <w:rPr>
                <w:rFonts w:ascii="12" w:hAnsi="12" w:hint="eastAsia"/>
              </w:rPr>
            </w:pPr>
            <w:r>
              <w:rPr>
                <w:rFonts w:ascii="12" w:hAnsi="12"/>
              </w:rPr>
              <w:t>- Báo cáo thực hiện nhiệm vụ học tập;</w:t>
            </w:r>
          </w:p>
          <w:p w14:paraId="32D55A6F" w14:textId="77777777" w:rsidR="00A97D15" w:rsidRDefault="00A97D15" w:rsidP="00A97D15">
            <w:pPr>
              <w:spacing w:line="340" w:lineRule="exact"/>
              <w:rPr>
                <w:rFonts w:ascii="12" w:hAnsi="12" w:hint="eastAsia"/>
              </w:rPr>
            </w:pPr>
          </w:p>
        </w:tc>
      </w:tr>
    </w:tbl>
    <w:p w14:paraId="3B232D51" w14:textId="17C4856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656424" w:rsidRDefault="005A2EC8" w:rsidP="00B87054">
            <w:pPr>
              <w:ind w:left="57" w:right="57"/>
              <w:jc w:val="center"/>
              <w:rPr>
                <w:bCs/>
              </w:rPr>
            </w:pPr>
            <w:r w:rsidRPr="00656424">
              <w:rPr>
                <w:bCs/>
              </w:rPr>
              <w:t>(1)</w:t>
            </w:r>
          </w:p>
        </w:tc>
        <w:tc>
          <w:tcPr>
            <w:tcW w:w="907" w:type="dxa"/>
          </w:tcPr>
          <w:p w14:paraId="5DFB41F7" w14:textId="77777777" w:rsidR="005A2EC8" w:rsidRPr="00656424" w:rsidRDefault="005A2EC8" w:rsidP="00B87054">
            <w:pPr>
              <w:ind w:left="57" w:right="57"/>
              <w:jc w:val="center"/>
              <w:rPr>
                <w:bCs/>
              </w:rPr>
            </w:pPr>
            <w:r w:rsidRPr="00656424">
              <w:rPr>
                <w:bCs/>
              </w:rPr>
              <w:t>(2)</w:t>
            </w:r>
          </w:p>
        </w:tc>
        <w:tc>
          <w:tcPr>
            <w:tcW w:w="2062" w:type="dxa"/>
          </w:tcPr>
          <w:p w14:paraId="0B1E87FC" w14:textId="77777777" w:rsidR="005A2EC8" w:rsidRPr="00656424" w:rsidRDefault="005A2EC8" w:rsidP="00B87054">
            <w:pPr>
              <w:ind w:left="57" w:right="57"/>
              <w:jc w:val="center"/>
              <w:rPr>
                <w:bCs/>
              </w:rPr>
            </w:pPr>
            <w:r w:rsidRPr="00656424">
              <w:rPr>
                <w:bCs/>
              </w:rPr>
              <w:t>(3)</w:t>
            </w:r>
          </w:p>
        </w:tc>
        <w:tc>
          <w:tcPr>
            <w:tcW w:w="992" w:type="dxa"/>
          </w:tcPr>
          <w:p w14:paraId="2D538D90" w14:textId="77777777" w:rsidR="005A2EC8" w:rsidRPr="00656424" w:rsidRDefault="005A2EC8" w:rsidP="00B87054">
            <w:pPr>
              <w:ind w:left="57" w:right="57"/>
              <w:jc w:val="center"/>
              <w:rPr>
                <w:bCs/>
              </w:rPr>
            </w:pPr>
            <w:r w:rsidRPr="00656424">
              <w:rPr>
                <w:bCs/>
              </w:rPr>
              <w:t>(4)</w:t>
            </w:r>
          </w:p>
        </w:tc>
        <w:tc>
          <w:tcPr>
            <w:tcW w:w="993" w:type="dxa"/>
          </w:tcPr>
          <w:p w14:paraId="796A9DEF" w14:textId="77777777" w:rsidR="005A2EC8" w:rsidRPr="00656424" w:rsidRDefault="005A2EC8" w:rsidP="00B87054">
            <w:pPr>
              <w:ind w:left="57" w:right="57"/>
              <w:jc w:val="center"/>
              <w:rPr>
                <w:bCs/>
              </w:rPr>
            </w:pPr>
            <w:r w:rsidRPr="00656424">
              <w:rPr>
                <w:bCs/>
              </w:rPr>
              <w:t>(5)</w:t>
            </w:r>
          </w:p>
        </w:tc>
        <w:tc>
          <w:tcPr>
            <w:tcW w:w="1134" w:type="dxa"/>
          </w:tcPr>
          <w:p w14:paraId="0A39C4C0" w14:textId="77777777" w:rsidR="005A2EC8" w:rsidRPr="00656424" w:rsidRDefault="005A2EC8" w:rsidP="00B87054">
            <w:pPr>
              <w:ind w:left="57" w:right="57"/>
              <w:jc w:val="center"/>
              <w:rPr>
                <w:bCs/>
              </w:rPr>
            </w:pPr>
            <w:r w:rsidRPr="00656424">
              <w:rPr>
                <w:bCs/>
              </w:rPr>
              <w:t>(6)</w:t>
            </w:r>
          </w:p>
        </w:tc>
        <w:tc>
          <w:tcPr>
            <w:tcW w:w="1842" w:type="dxa"/>
          </w:tcPr>
          <w:p w14:paraId="653DB504" w14:textId="77777777" w:rsidR="005A2EC8" w:rsidRPr="00656424" w:rsidRDefault="005A2EC8" w:rsidP="00B87054">
            <w:pPr>
              <w:ind w:left="57" w:right="57"/>
              <w:jc w:val="center"/>
              <w:rPr>
                <w:bCs/>
              </w:rPr>
            </w:pPr>
            <w:r w:rsidRPr="00656424">
              <w:rPr>
                <w:bCs/>
              </w:rPr>
              <w:t>(7)</w:t>
            </w:r>
          </w:p>
        </w:tc>
      </w:tr>
      <w:tr w:rsidR="00D944B4" w:rsidRPr="007A577B" w14:paraId="38EB3D01" w14:textId="77777777" w:rsidTr="00070BFF">
        <w:trPr>
          <w:trHeight w:val="1182"/>
          <w:jc w:val="center"/>
        </w:trPr>
        <w:tc>
          <w:tcPr>
            <w:tcW w:w="1361" w:type="dxa"/>
            <w:vAlign w:val="center"/>
          </w:tcPr>
          <w:p w14:paraId="0906660C" w14:textId="77777777" w:rsidR="00D944B4" w:rsidRPr="00656424" w:rsidRDefault="00D944B4" w:rsidP="00D944B4">
            <w:pPr>
              <w:ind w:left="57" w:right="57"/>
              <w:jc w:val="center"/>
              <w:rPr>
                <w:bCs/>
              </w:rPr>
            </w:pPr>
            <w:r w:rsidRPr="00656424">
              <w:rPr>
                <w:bCs/>
              </w:rPr>
              <w:t xml:space="preserve">A1 </w:t>
            </w:r>
          </w:p>
          <w:p w14:paraId="558582D2" w14:textId="77777777" w:rsidR="00D944B4" w:rsidRPr="00656424" w:rsidRDefault="00D944B4" w:rsidP="00D944B4">
            <w:pPr>
              <w:ind w:left="57" w:right="57"/>
              <w:jc w:val="center"/>
              <w:rPr>
                <w:bCs/>
              </w:rPr>
            </w:pPr>
            <w:r w:rsidRPr="00656424">
              <w:rPr>
                <w:bCs/>
              </w:rPr>
              <w:t>Đánh giá chuyên cần</w:t>
            </w:r>
          </w:p>
        </w:tc>
        <w:tc>
          <w:tcPr>
            <w:tcW w:w="907" w:type="dxa"/>
            <w:shd w:val="clear" w:color="auto" w:fill="auto"/>
            <w:vAlign w:val="center"/>
          </w:tcPr>
          <w:p w14:paraId="7DF88F6C" w14:textId="77777777" w:rsidR="00D944B4" w:rsidRPr="00656424" w:rsidRDefault="00D944B4" w:rsidP="00D944B4">
            <w:pPr>
              <w:ind w:left="57" w:right="57"/>
              <w:jc w:val="center"/>
              <w:rPr>
                <w:bCs/>
              </w:rPr>
            </w:pPr>
            <w:r w:rsidRPr="00656424">
              <w:rPr>
                <w:bCs/>
              </w:rPr>
              <w:t>10%</w:t>
            </w:r>
          </w:p>
        </w:tc>
        <w:tc>
          <w:tcPr>
            <w:tcW w:w="2062" w:type="dxa"/>
            <w:vAlign w:val="center"/>
          </w:tcPr>
          <w:p w14:paraId="0D357F13" w14:textId="77777777" w:rsidR="00D944B4" w:rsidRPr="004477DA" w:rsidRDefault="00D944B4" w:rsidP="00052CC4">
            <w:pPr>
              <w:spacing w:before="120" w:line="276" w:lineRule="auto"/>
              <w:ind w:right="57"/>
              <w:jc w:val="both"/>
            </w:pPr>
            <w:r w:rsidRPr="004477DA">
              <w:t>- Ý thức tham gia học tập trên lớp;</w:t>
            </w:r>
          </w:p>
          <w:p w14:paraId="43A319F8" w14:textId="5858AF1D" w:rsidR="00D944B4" w:rsidRPr="00656424" w:rsidRDefault="00D944B4" w:rsidP="00052CC4">
            <w:pPr>
              <w:ind w:left="57" w:right="57"/>
              <w:jc w:val="both"/>
            </w:pPr>
            <w:r w:rsidRPr="004477DA">
              <w:t>- Mức độ hoàn thành các nhiệm vụ học tập</w:t>
            </w:r>
          </w:p>
        </w:tc>
        <w:tc>
          <w:tcPr>
            <w:tcW w:w="992" w:type="dxa"/>
            <w:vAlign w:val="center"/>
          </w:tcPr>
          <w:p w14:paraId="6328231F" w14:textId="77777777" w:rsidR="00D944B4" w:rsidRPr="00656424" w:rsidRDefault="00D944B4" w:rsidP="00D944B4">
            <w:pPr>
              <w:ind w:left="57" w:right="57"/>
              <w:jc w:val="center"/>
            </w:pPr>
          </w:p>
        </w:tc>
        <w:tc>
          <w:tcPr>
            <w:tcW w:w="993" w:type="dxa"/>
            <w:vAlign w:val="center"/>
          </w:tcPr>
          <w:p w14:paraId="15D848E9" w14:textId="5D42DE5C" w:rsidR="00D944B4" w:rsidRPr="00656424" w:rsidRDefault="00D944B4" w:rsidP="00D944B4">
            <w:pPr>
              <w:ind w:left="57" w:right="57"/>
              <w:jc w:val="center"/>
            </w:pPr>
            <w:r>
              <w:t>X</w:t>
            </w:r>
          </w:p>
        </w:tc>
        <w:tc>
          <w:tcPr>
            <w:tcW w:w="1134" w:type="dxa"/>
            <w:vAlign w:val="center"/>
          </w:tcPr>
          <w:p w14:paraId="2571D4A9" w14:textId="77777777" w:rsidR="00D944B4" w:rsidRPr="00656424" w:rsidRDefault="00D944B4" w:rsidP="00D944B4">
            <w:pPr>
              <w:ind w:left="57" w:right="57"/>
              <w:jc w:val="center"/>
              <w:rPr>
                <w:bCs/>
              </w:rPr>
            </w:pPr>
          </w:p>
        </w:tc>
        <w:tc>
          <w:tcPr>
            <w:tcW w:w="1842" w:type="dxa"/>
            <w:vAlign w:val="center"/>
          </w:tcPr>
          <w:p w14:paraId="1AF80BD9" w14:textId="4C0EE858" w:rsidR="00D944B4" w:rsidRPr="00656424" w:rsidRDefault="00052CC4" w:rsidP="00D944B4">
            <w:pPr>
              <w:tabs>
                <w:tab w:val="left" w:pos="34"/>
                <w:tab w:val="left" w:pos="318"/>
              </w:tabs>
              <w:ind w:left="57" w:right="57"/>
            </w:pPr>
            <w:r>
              <w:t>Theo dõi, đánh giá thực tế trong cả quá trình dạy học.</w:t>
            </w:r>
          </w:p>
        </w:tc>
      </w:tr>
      <w:tr w:rsidR="00EA45AD" w:rsidRPr="007A577B" w14:paraId="3CC24705" w14:textId="77777777" w:rsidTr="00070BFF">
        <w:trPr>
          <w:trHeight w:val="450"/>
          <w:jc w:val="center"/>
        </w:trPr>
        <w:tc>
          <w:tcPr>
            <w:tcW w:w="1361" w:type="dxa"/>
            <w:vMerge w:val="restart"/>
            <w:vAlign w:val="center"/>
          </w:tcPr>
          <w:p w14:paraId="3390198B" w14:textId="77777777" w:rsidR="00EA45AD" w:rsidRPr="00656424" w:rsidRDefault="00EA45AD" w:rsidP="00526A1C">
            <w:pPr>
              <w:ind w:left="57" w:right="57"/>
              <w:jc w:val="center"/>
              <w:rPr>
                <w:bCs/>
              </w:rPr>
            </w:pPr>
            <w:r w:rsidRPr="00656424">
              <w:rPr>
                <w:bCs/>
                <w:lang w:val="vi-VN"/>
              </w:rPr>
              <w:t>A</w:t>
            </w:r>
            <w:r w:rsidRPr="00656424">
              <w:rPr>
                <w:bCs/>
              </w:rPr>
              <w:t>2</w:t>
            </w:r>
          </w:p>
          <w:p w14:paraId="3A30BC98" w14:textId="77777777" w:rsidR="00EA45AD" w:rsidRPr="00656424" w:rsidRDefault="00EA45AD" w:rsidP="00526A1C">
            <w:pPr>
              <w:ind w:left="57" w:right="57"/>
              <w:jc w:val="center"/>
              <w:rPr>
                <w:bCs/>
              </w:rPr>
            </w:pPr>
            <w:r w:rsidRPr="00656424">
              <w:rPr>
                <w:bCs/>
              </w:rPr>
              <w:t>Đánh giá định kỳ</w:t>
            </w:r>
          </w:p>
        </w:tc>
        <w:tc>
          <w:tcPr>
            <w:tcW w:w="907" w:type="dxa"/>
            <w:vMerge w:val="restart"/>
            <w:shd w:val="clear" w:color="auto" w:fill="auto"/>
            <w:vAlign w:val="center"/>
          </w:tcPr>
          <w:p w14:paraId="7ABFD78D" w14:textId="77777777" w:rsidR="00EA45AD" w:rsidRPr="00656424" w:rsidRDefault="00EA45AD" w:rsidP="00070BFF">
            <w:pPr>
              <w:ind w:left="57" w:right="57"/>
              <w:jc w:val="center"/>
              <w:rPr>
                <w:bCs/>
              </w:rPr>
            </w:pPr>
          </w:p>
          <w:p w14:paraId="2CBD2F3D" w14:textId="77777777" w:rsidR="00EA45AD" w:rsidRPr="00656424" w:rsidRDefault="00EA45AD" w:rsidP="00070BFF">
            <w:pPr>
              <w:ind w:left="57" w:right="57"/>
              <w:jc w:val="center"/>
              <w:rPr>
                <w:bCs/>
              </w:rPr>
            </w:pPr>
            <w:r w:rsidRPr="00656424">
              <w:rPr>
                <w:bCs/>
              </w:rPr>
              <w:t>30%</w:t>
            </w:r>
          </w:p>
        </w:tc>
        <w:tc>
          <w:tcPr>
            <w:tcW w:w="2062" w:type="dxa"/>
            <w:vAlign w:val="center"/>
          </w:tcPr>
          <w:p w14:paraId="70CA0A1A" w14:textId="7AC1E324" w:rsidR="00EA45AD" w:rsidRPr="00656424" w:rsidRDefault="00656424" w:rsidP="00052CC4">
            <w:pPr>
              <w:ind w:left="57" w:right="57"/>
              <w:jc w:val="both"/>
              <w:rPr>
                <w:bCs/>
                <w:lang w:val="vi-VN"/>
              </w:rPr>
            </w:pPr>
            <w:r w:rsidRPr="00656424">
              <w:rPr>
                <w:noProof/>
              </w:rPr>
              <w:t>C</w:t>
            </w:r>
            <w:r w:rsidR="007307EB" w:rsidRPr="00656424">
              <w:rPr>
                <w:noProof/>
              </w:rPr>
              <w:t>ác loại hormone, cơ quan tạ</w:t>
            </w:r>
            <w:r w:rsidRPr="00656424">
              <w:rPr>
                <w:noProof/>
              </w:rPr>
              <w:t>o hormone, cơ quan đích v</w:t>
            </w:r>
            <w:r w:rsidR="007307EB" w:rsidRPr="00656424">
              <w:rPr>
                <w:noProof/>
              </w:rPr>
              <w:t>à vai trò của chúng trong cơ thể động vật thủy sản và cá xương</w:t>
            </w:r>
            <w:r w:rsidR="007307EB" w:rsidRPr="00656424">
              <w:rPr>
                <w:bCs/>
                <w:lang w:val="vi-VN"/>
              </w:rPr>
              <w:t xml:space="preserve"> </w:t>
            </w:r>
          </w:p>
        </w:tc>
        <w:tc>
          <w:tcPr>
            <w:tcW w:w="992" w:type="dxa"/>
            <w:vAlign w:val="center"/>
          </w:tcPr>
          <w:p w14:paraId="11F28A93" w14:textId="14E2C036" w:rsidR="00EA45AD" w:rsidRPr="00656424" w:rsidRDefault="00D944B4" w:rsidP="00B87054">
            <w:pPr>
              <w:ind w:left="57" w:right="57"/>
              <w:jc w:val="center"/>
              <w:rPr>
                <w:lang w:val="vi-VN"/>
              </w:rPr>
            </w:pPr>
            <w:r>
              <w:rPr>
                <w:lang w:val="vi-VN"/>
              </w:rPr>
              <w:t>3</w:t>
            </w:r>
            <w:r w:rsidR="00EA45AD" w:rsidRPr="00656424">
              <w:rPr>
                <w:lang w:val="vi-VN"/>
              </w:rPr>
              <w:t>0%</w:t>
            </w:r>
          </w:p>
        </w:tc>
        <w:tc>
          <w:tcPr>
            <w:tcW w:w="993" w:type="dxa"/>
            <w:vAlign w:val="center"/>
          </w:tcPr>
          <w:p w14:paraId="20BAD816" w14:textId="0AB28543" w:rsidR="00EA45AD" w:rsidRPr="00656424" w:rsidRDefault="00D944B4" w:rsidP="00B87054">
            <w:pPr>
              <w:ind w:left="57" w:right="57"/>
              <w:jc w:val="center"/>
            </w:pPr>
            <w:r>
              <w:t>X</w:t>
            </w:r>
          </w:p>
        </w:tc>
        <w:tc>
          <w:tcPr>
            <w:tcW w:w="1134" w:type="dxa"/>
            <w:vAlign w:val="center"/>
          </w:tcPr>
          <w:p w14:paraId="6A46EAAF" w14:textId="77777777" w:rsidR="00EA45AD" w:rsidRPr="00656424" w:rsidRDefault="00EA45AD" w:rsidP="00EA45AD">
            <w:pPr>
              <w:ind w:left="57" w:right="57"/>
              <w:jc w:val="center"/>
              <w:rPr>
                <w:bCs/>
              </w:rPr>
            </w:pPr>
            <w:r w:rsidRPr="00656424">
              <w:rPr>
                <w:bCs/>
                <w:lang w:val="vi-VN"/>
              </w:rPr>
              <w:t>CLO 1</w:t>
            </w:r>
          </w:p>
          <w:p w14:paraId="3B007DB0" w14:textId="2898C949" w:rsidR="00EA45AD" w:rsidRPr="00656424" w:rsidRDefault="00EA45AD" w:rsidP="00EA45AD">
            <w:pPr>
              <w:ind w:left="57" w:right="57"/>
              <w:jc w:val="center"/>
              <w:rPr>
                <w:bCs/>
              </w:rPr>
            </w:pPr>
            <w:r w:rsidRPr="00656424">
              <w:rPr>
                <w:bCs/>
                <w:lang w:val="vi-VN"/>
              </w:rPr>
              <w:t>CLO 2</w:t>
            </w:r>
          </w:p>
        </w:tc>
        <w:tc>
          <w:tcPr>
            <w:tcW w:w="1842" w:type="dxa"/>
          </w:tcPr>
          <w:p w14:paraId="2FAECEA2" w14:textId="77777777" w:rsidR="00052CC4" w:rsidRDefault="00052CC4" w:rsidP="00052CC4">
            <w:pPr>
              <w:tabs>
                <w:tab w:val="left" w:pos="34"/>
                <w:tab w:val="left" w:pos="318"/>
              </w:tabs>
              <w:ind w:left="57" w:right="57"/>
              <w:jc w:val="both"/>
              <w:rPr>
                <w:bCs/>
              </w:rPr>
            </w:pPr>
            <w:r>
              <w:rPr>
                <w:bCs/>
              </w:rPr>
              <w:t>Hình thức: Tự luận</w:t>
            </w:r>
          </w:p>
          <w:p w14:paraId="1CE29D89" w14:textId="2D9A059D" w:rsidR="00EA45AD" w:rsidRPr="00656424" w:rsidRDefault="00052CC4" w:rsidP="00052CC4">
            <w:pPr>
              <w:tabs>
                <w:tab w:val="left" w:pos="34"/>
                <w:tab w:val="left" w:pos="318"/>
              </w:tabs>
              <w:ind w:left="57" w:right="57"/>
              <w:jc w:val="both"/>
              <w:rPr>
                <w:bCs/>
                <w:lang w:val="vi-VN"/>
              </w:rPr>
            </w:pPr>
            <w:r>
              <w:rPr>
                <w:bCs/>
              </w:rPr>
              <w:t>Kiểm tra 1 tiết vào tuần thứ 6.</w:t>
            </w:r>
          </w:p>
        </w:tc>
      </w:tr>
      <w:tr w:rsidR="00EA45AD" w:rsidRPr="007A577B" w14:paraId="6E210E90" w14:textId="77777777" w:rsidTr="00070BFF">
        <w:trPr>
          <w:trHeight w:val="450"/>
          <w:jc w:val="center"/>
        </w:trPr>
        <w:tc>
          <w:tcPr>
            <w:tcW w:w="1361" w:type="dxa"/>
            <w:vMerge/>
            <w:vAlign w:val="center"/>
          </w:tcPr>
          <w:p w14:paraId="042B51C7" w14:textId="3DA61C4F" w:rsidR="00EA45AD" w:rsidRPr="00656424" w:rsidRDefault="00EA45AD" w:rsidP="00B87054">
            <w:pPr>
              <w:ind w:left="57" w:right="57"/>
              <w:rPr>
                <w:bCs/>
                <w:lang w:val="vi-VN"/>
              </w:rPr>
            </w:pPr>
          </w:p>
        </w:tc>
        <w:tc>
          <w:tcPr>
            <w:tcW w:w="907" w:type="dxa"/>
            <w:vMerge/>
            <w:shd w:val="clear" w:color="auto" w:fill="auto"/>
            <w:vAlign w:val="center"/>
          </w:tcPr>
          <w:p w14:paraId="0CECF34C" w14:textId="77777777" w:rsidR="00EA45AD" w:rsidRPr="00656424" w:rsidRDefault="00EA45AD" w:rsidP="00070BFF">
            <w:pPr>
              <w:ind w:left="57" w:right="57"/>
              <w:jc w:val="center"/>
              <w:rPr>
                <w:bCs/>
              </w:rPr>
            </w:pPr>
          </w:p>
        </w:tc>
        <w:tc>
          <w:tcPr>
            <w:tcW w:w="2062" w:type="dxa"/>
            <w:vAlign w:val="center"/>
          </w:tcPr>
          <w:p w14:paraId="793E6054" w14:textId="623F8446" w:rsidR="00EA45AD" w:rsidRPr="00656424" w:rsidRDefault="00656424" w:rsidP="00052CC4">
            <w:pPr>
              <w:ind w:left="57" w:right="57"/>
              <w:jc w:val="both"/>
              <w:rPr>
                <w:lang w:val="vi-VN"/>
              </w:rPr>
            </w:pPr>
            <w:r w:rsidRPr="00656424">
              <w:rPr>
                <w:color w:val="000000"/>
              </w:rPr>
              <w:t>Các nguyên lý và công nghệ điều khiển giới tính, mẫu sinh nhân tạo, gây đa bội thể ở cá, công nghệ sinh sản nhân tạo</w:t>
            </w:r>
            <w:r w:rsidRPr="00656424">
              <w:rPr>
                <w:noProof/>
              </w:rPr>
              <w:t>.</w:t>
            </w:r>
          </w:p>
        </w:tc>
        <w:tc>
          <w:tcPr>
            <w:tcW w:w="992" w:type="dxa"/>
            <w:vAlign w:val="center"/>
          </w:tcPr>
          <w:p w14:paraId="69027FC8" w14:textId="6E8FAEDA" w:rsidR="00EA45AD" w:rsidRPr="00656424" w:rsidRDefault="00D944B4" w:rsidP="00B87054">
            <w:pPr>
              <w:ind w:left="57" w:right="57"/>
              <w:jc w:val="center"/>
              <w:rPr>
                <w:lang w:val="vi-VN"/>
              </w:rPr>
            </w:pPr>
            <w:r>
              <w:rPr>
                <w:lang w:val="vi-VN"/>
              </w:rPr>
              <w:t>3</w:t>
            </w:r>
            <w:r w:rsidR="00EA45AD" w:rsidRPr="00656424">
              <w:rPr>
                <w:lang w:val="vi-VN"/>
              </w:rPr>
              <w:t>0%</w:t>
            </w:r>
          </w:p>
        </w:tc>
        <w:tc>
          <w:tcPr>
            <w:tcW w:w="993" w:type="dxa"/>
            <w:vAlign w:val="center"/>
          </w:tcPr>
          <w:p w14:paraId="1FED12DF" w14:textId="53A82BCF" w:rsidR="00EA45AD" w:rsidRPr="00656424" w:rsidRDefault="00D944B4" w:rsidP="00B87054">
            <w:pPr>
              <w:ind w:left="57" w:right="57"/>
              <w:jc w:val="center"/>
            </w:pPr>
            <w:r>
              <w:t>X</w:t>
            </w:r>
          </w:p>
        </w:tc>
        <w:tc>
          <w:tcPr>
            <w:tcW w:w="1134" w:type="dxa"/>
            <w:vAlign w:val="center"/>
          </w:tcPr>
          <w:p w14:paraId="30C0ADE9" w14:textId="51F62E92" w:rsidR="00EA45AD" w:rsidRPr="00656424" w:rsidRDefault="00656424" w:rsidP="00384DE5">
            <w:pPr>
              <w:ind w:left="57" w:right="57"/>
              <w:jc w:val="center"/>
              <w:rPr>
                <w:bCs/>
              </w:rPr>
            </w:pPr>
            <w:r w:rsidRPr="00656424">
              <w:rPr>
                <w:bCs/>
                <w:lang w:val="vi-VN"/>
              </w:rPr>
              <w:t xml:space="preserve">CLO </w:t>
            </w:r>
            <w:r w:rsidRPr="00656424">
              <w:rPr>
                <w:bCs/>
              </w:rPr>
              <w:t>3</w:t>
            </w:r>
          </w:p>
          <w:p w14:paraId="64F9A81C" w14:textId="6C657F56" w:rsidR="00EA45AD" w:rsidRPr="00656424" w:rsidRDefault="00EA45AD" w:rsidP="00B87054">
            <w:pPr>
              <w:ind w:left="57" w:right="57"/>
              <w:jc w:val="center"/>
              <w:rPr>
                <w:bCs/>
              </w:rPr>
            </w:pPr>
          </w:p>
        </w:tc>
        <w:tc>
          <w:tcPr>
            <w:tcW w:w="1842" w:type="dxa"/>
          </w:tcPr>
          <w:p w14:paraId="1A22089F" w14:textId="77777777" w:rsidR="00052CC4" w:rsidRDefault="00052CC4" w:rsidP="00052CC4">
            <w:pPr>
              <w:tabs>
                <w:tab w:val="left" w:pos="34"/>
                <w:tab w:val="left" w:pos="318"/>
              </w:tabs>
              <w:ind w:left="57" w:right="57"/>
              <w:jc w:val="both"/>
              <w:rPr>
                <w:bCs/>
              </w:rPr>
            </w:pPr>
            <w:r>
              <w:rPr>
                <w:bCs/>
              </w:rPr>
              <w:t>Hình thức: Tự luận</w:t>
            </w:r>
          </w:p>
          <w:p w14:paraId="58B335BA" w14:textId="57339125" w:rsidR="00EA45AD" w:rsidRPr="00656424" w:rsidRDefault="00052CC4" w:rsidP="00052CC4">
            <w:pPr>
              <w:tabs>
                <w:tab w:val="left" w:pos="34"/>
                <w:tab w:val="left" w:pos="318"/>
              </w:tabs>
              <w:ind w:left="57" w:right="57"/>
              <w:jc w:val="both"/>
            </w:pPr>
            <w:r>
              <w:rPr>
                <w:bCs/>
              </w:rPr>
              <w:t>Kiểm tra 2 tiết vào tuần thứ 14.</w:t>
            </w:r>
          </w:p>
        </w:tc>
      </w:tr>
      <w:tr w:rsidR="00EA45AD" w:rsidRPr="007A577B" w14:paraId="21DA05AE" w14:textId="77777777" w:rsidTr="00070BFF">
        <w:trPr>
          <w:trHeight w:val="450"/>
          <w:jc w:val="center"/>
        </w:trPr>
        <w:tc>
          <w:tcPr>
            <w:tcW w:w="1361" w:type="dxa"/>
            <w:vMerge/>
            <w:vAlign w:val="center"/>
          </w:tcPr>
          <w:p w14:paraId="14CD6E35" w14:textId="77777777" w:rsidR="00EA45AD" w:rsidRPr="00656424" w:rsidRDefault="00EA45AD" w:rsidP="00B87054">
            <w:pPr>
              <w:ind w:left="57" w:right="57"/>
              <w:rPr>
                <w:bCs/>
                <w:lang w:val="vi-VN"/>
              </w:rPr>
            </w:pPr>
          </w:p>
        </w:tc>
        <w:tc>
          <w:tcPr>
            <w:tcW w:w="907" w:type="dxa"/>
            <w:vMerge/>
            <w:shd w:val="clear" w:color="auto" w:fill="auto"/>
            <w:vAlign w:val="center"/>
          </w:tcPr>
          <w:p w14:paraId="2809938A" w14:textId="77777777" w:rsidR="00EA45AD" w:rsidRPr="00656424" w:rsidRDefault="00EA45AD" w:rsidP="00070BFF">
            <w:pPr>
              <w:ind w:left="57" w:right="57"/>
              <w:jc w:val="center"/>
              <w:rPr>
                <w:bCs/>
              </w:rPr>
            </w:pPr>
          </w:p>
        </w:tc>
        <w:tc>
          <w:tcPr>
            <w:tcW w:w="2062" w:type="dxa"/>
            <w:vAlign w:val="center"/>
          </w:tcPr>
          <w:p w14:paraId="126DD606" w14:textId="1CF60AB9" w:rsidR="00EA45AD" w:rsidRPr="00052CC4" w:rsidRDefault="00EA45AD" w:rsidP="00052CC4">
            <w:pPr>
              <w:ind w:left="57" w:right="57"/>
              <w:jc w:val="both"/>
            </w:pPr>
            <w:r w:rsidRPr="00656424">
              <w:rPr>
                <w:lang w:val="vi-VN"/>
              </w:rPr>
              <w:t xml:space="preserve">Bài </w:t>
            </w:r>
            <w:r w:rsidR="00052CC4">
              <w:t>báo cáo</w:t>
            </w:r>
          </w:p>
        </w:tc>
        <w:tc>
          <w:tcPr>
            <w:tcW w:w="992" w:type="dxa"/>
            <w:vAlign w:val="center"/>
          </w:tcPr>
          <w:p w14:paraId="1AB86332" w14:textId="65B97EF5" w:rsidR="00EA45AD" w:rsidRPr="00656424" w:rsidRDefault="00EA45AD" w:rsidP="00B87054">
            <w:pPr>
              <w:ind w:left="57" w:right="57"/>
              <w:jc w:val="center"/>
              <w:rPr>
                <w:lang w:val="vi-VN"/>
              </w:rPr>
            </w:pPr>
            <w:r w:rsidRPr="00656424">
              <w:rPr>
                <w:lang w:val="vi-VN"/>
              </w:rPr>
              <w:t>10%</w:t>
            </w:r>
          </w:p>
        </w:tc>
        <w:tc>
          <w:tcPr>
            <w:tcW w:w="993" w:type="dxa"/>
            <w:vAlign w:val="center"/>
          </w:tcPr>
          <w:p w14:paraId="2EC245CA" w14:textId="27B3479A" w:rsidR="00EA45AD" w:rsidRPr="00656424" w:rsidRDefault="00D944B4" w:rsidP="00B87054">
            <w:pPr>
              <w:ind w:left="57" w:right="57"/>
              <w:jc w:val="center"/>
            </w:pPr>
            <w:r>
              <w:t>X</w:t>
            </w:r>
          </w:p>
        </w:tc>
        <w:tc>
          <w:tcPr>
            <w:tcW w:w="1134" w:type="dxa"/>
            <w:vAlign w:val="center"/>
          </w:tcPr>
          <w:p w14:paraId="18485EF0" w14:textId="46568F00" w:rsidR="00EA45AD" w:rsidRPr="00656424" w:rsidRDefault="00656424" w:rsidP="00384DE5">
            <w:pPr>
              <w:ind w:left="57" w:right="57"/>
              <w:jc w:val="center"/>
              <w:rPr>
                <w:bCs/>
              </w:rPr>
            </w:pPr>
            <w:r w:rsidRPr="00656424">
              <w:rPr>
                <w:bCs/>
                <w:lang w:val="vi-VN"/>
              </w:rPr>
              <w:t xml:space="preserve">CLO </w:t>
            </w:r>
            <w:r w:rsidRPr="00656424">
              <w:rPr>
                <w:bCs/>
              </w:rPr>
              <w:t>4</w:t>
            </w:r>
          </w:p>
          <w:p w14:paraId="6DFC1AF1" w14:textId="044FBB86" w:rsidR="00EA45AD" w:rsidRPr="00656424" w:rsidRDefault="00EA45AD" w:rsidP="00656424">
            <w:pPr>
              <w:ind w:right="57"/>
              <w:rPr>
                <w:bCs/>
              </w:rPr>
            </w:pPr>
          </w:p>
        </w:tc>
        <w:tc>
          <w:tcPr>
            <w:tcW w:w="1842" w:type="dxa"/>
          </w:tcPr>
          <w:p w14:paraId="3F34AE90" w14:textId="667F1E09" w:rsidR="00D944B4" w:rsidRDefault="00D944B4" w:rsidP="00D944B4">
            <w:pPr>
              <w:tabs>
                <w:tab w:val="left" w:pos="34"/>
                <w:tab w:val="left" w:pos="318"/>
              </w:tabs>
              <w:ind w:left="57" w:right="57"/>
              <w:jc w:val="center"/>
              <w:rPr>
                <w:bCs/>
              </w:rPr>
            </w:pPr>
            <w:r>
              <w:rPr>
                <w:bCs/>
              </w:rPr>
              <w:t xml:space="preserve">Báo cáo </w:t>
            </w:r>
          </w:p>
          <w:p w14:paraId="7BA2711B" w14:textId="31944065" w:rsidR="00EA45AD" w:rsidRPr="00656424" w:rsidRDefault="00052CC4" w:rsidP="00052CC4">
            <w:pPr>
              <w:tabs>
                <w:tab w:val="left" w:pos="34"/>
                <w:tab w:val="left" w:pos="318"/>
              </w:tabs>
              <w:ind w:right="57"/>
              <w:jc w:val="both"/>
              <w:rPr>
                <w:bCs/>
                <w:lang w:val="vi-VN"/>
              </w:rPr>
            </w:pPr>
            <w:r>
              <w:rPr>
                <w:bCs/>
              </w:rPr>
              <w:t>Tuần thứ 15</w:t>
            </w:r>
          </w:p>
        </w:tc>
      </w:tr>
      <w:tr w:rsidR="00656424" w:rsidRPr="007A577B" w14:paraId="6275E4A5" w14:textId="77777777" w:rsidTr="00070BFF">
        <w:trPr>
          <w:jc w:val="center"/>
        </w:trPr>
        <w:tc>
          <w:tcPr>
            <w:tcW w:w="1361" w:type="dxa"/>
            <w:vAlign w:val="center"/>
          </w:tcPr>
          <w:p w14:paraId="05389D08" w14:textId="612EF8E4" w:rsidR="00656424" w:rsidRPr="008A63CF" w:rsidRDefault="00656424" w:rsidP="00B87054">
            <w:pPr>
              <w:ind w:left="57" w:right="57"/>
              <w:jc w:val="center"/>
              <w:rPr>
                <w:bCs/>
              </w:rPr>
            </w:pPr>
            <w:r w:rsidRPr="008A63CF">
              <w:rPr>
                <w:bCs/>
                <w:lang w:val="vi-VN"/>
              </w:rPr>
              <w:t>A</w:t>
            </w:r>
            <w:r w:rsidRPr="008A63CF">
              <w:rPr>
                <w:bCs/>
              </w:rPr>
              <w:t>3</w:t>
            </w:r>
          </w:p>
          <w:p w14:paraId="67ECF2FA" w14:textId="77777777" w:rsidR="00656424" w:rsidRPr="008A63CF" w:rsidRDefault="00656424" w:rsidP="00B87054">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656424" w:rsidRPr="008A63CF" w:rsidRDefault="00656424" w:rsidP="00070BFF">
            <w:pPr>
              <w:ind w:left="57" w:right="57"/>
              <w:jc w:val="center"/>
              <w:rPr>
                <w:bCs/>
                <w:lang w:val="vi-VN"/>
              </w:rPr>
            </w:pPr>
            <w:r w:rsidRPr="008A63CF">
              <w:rPr>
                <w:bCs/>
              </w:rPr>
              <w:t>60</w:t>
            </w:r>
            <w:r w:rsidRPr="008A63CF">
              <w:rPr>
                <w:bCs/>
                <w:lang w:val="vi-VN"/>
              </w:rPr>
              <w:t>%</w:t>
            </w:r>
          </w:p>
        </w:tc>
        <w:tc>
          <w:tcPr>
            <w:tcW w:w="2062" w:type="dxa"/>
            <w:vAlign w:val="center"/>
          </w:tcPr>
          <w:p w14:paraId="6997593C" w14:textId="77777777" w:rsidR="00656424" w:rsidRDefault="00656424" w:rsidP="00052CC4">
            <w:pPr>
              <w:pStyle w:val="ListParagraph"/>
              <w:tabs>
                <w:tab w:val="left" w:pos="34"/>
                <w:tab w:val="left" w:pos="318"/>
              </w:tabs>
              <w:ind w:left="57" w:right="57"/>
              <w:jc w:val="both"/>
              <w:rPr>
                <w:bCs/>
              </w:rPr>
            </w:pPr>
            <w:r w:rsidRPr="00656424">
              <w:rPr>
                <w:noProof/>
              </w:rPr>
              <w:t>Các loại hormone, cơ quan tạo hormone, cơ quan đích và vai trò của chúng trong cơ thể động vật thủy sản và cá xương</w:t>
            </w:r>
            <w:r w:rsidRPr="00656424">
              <w:rPr>
                <w:bCs/>
                <w:lang w:val="vi-VN"/>
              </w:rPr>
              <w:t xml:space="preserve"> </w:t>
            </w:r>
          </w:p>
          <w:p w14:paraId="2EC1CA63" w14:textId="77777777" w:rsidR="00656424" w:rsidRDefault="00656424" w:rsidP="00052CC4">
            <w:pPr>
              <w:pStyle w:val="ListParagraph"/>
              <w:tabs>
                <w:tab w:val="left" w:pos="34"/>
                <w:tab w:val="left" w:pos="318"/>
              </w:tabs>
              <w:ind w:left="57" w:right="57"/>
              <w:jc w:val="both"/>
              <w:rPr>
                <w:noProof/>
              </w:rPr>
            </w:pPr>
            <w:r w:rsidRPr="00656424">
              <w:rPr>
                <w:color w:val="000000"/>
              </w:rPr>
              <w:lastRenderedPageBreak/>
              <w:t>Các nguyên lý và công nghệ điều khiển giới tính, mẫu sinh nhân tạo, gây đa bội thể ở cá, công nghệ sinh sản nhân tạo</w:t>
            </w:r>
            <w:r w:rsidRPr="00656424">
              <w:rPr>
                <w:noProof/>
              </w:rPr>
              <w:t>.</w:t>
            </w:r>
          </w:p>
          <w:p w14:paraId="1F8EF625" w14:textId="1D4EEEBA" w:rsidR="00656424" w:rsidRPr="00656424" w:rsidRDefault="00656424" w:rsidP="00052CC4">
            <w:pPr>
              <w:pStyle w:val="ListParagraph"/>
              <w:tabs>
                <w:tab w:val="left" w:pos="34"/>
                <w:tab w:val="left" w:pos="318"/>
              </w:tabs>
              <w:ind w:left="57" w:right="57"/>
              <w:jc w:val="both"/>
              <w:rPr>
                <w:noProof/>
              </w:rPr>
            </w:pPr>
            <w:r>
              <w:rPr>
                <w:bCs/>
              </w:rPr>
              <w:t>Quy trình kích thích tôm sú thành thục và đẻ.</w:t>
            </w:r>
          </w:p>
          <w:p w14:paraId="0CE9B593" w14:textId="58C27D63" w:rsidR="00656424" w:rsidRPr="00656424" w:rsidRDefault="00656424" w:rsidP="00052CC4">
            <w:pPr>
              <w:tabs>
                <w:tab w:val="left" w:pos="34"/>
                <w:tab w:val="left" w:pos="318"/>
              </w:tabs>
              <w:ind w:right="57"/>
              <w:jc w:val="both"/>
              <w:rPr>
                <w:bCs/>
              </w:rPr>
            </w:pPr>
            <w:r>
              <w:rPr>
                <w:bCs/>
              </w:rPr>
              <w:t>C</w:t>
            </w:r>
            <w:r w:rsidRPr="00656424">
              <w:rPr>
                <w:bCs/>
              </w:rPr>
              <w:t>ác biện pháp tạo tôm càng xanh</w:t>
            </w:r>
            <w:r>
              <w:rPr>
                <w:bCs/>
              </w:rPr>
              <w:t xml:space="preserve"> toàn đực</w:t>
            </w:r>
          </w:p>
        </w:tc>
        <w:tc>
          <w:tcPr>
            <w:tcW w:w="992" w:type="dxa"/>
            <w:vAlign w:val="center"/>
          </w:tcPr>
          <w:p w14:paraId="7CE7823E" w14:textId="478F52B6" w:rsidR="00656424" w:rsidRPr="008A63CF" w:rsidRDefault="00656424" w:rsidP="00B87054">
            <w:pPr>
              <w:ind w:left="57" w:right="57"/>
              <w:jc w:val="center"/>
              <w:rPr>
                <w:bCs/>
                <w:lang w:val="vi-VN"/>
              </w:rPr>
            </w:pPr>
            <w:r>
              <w:rPr>
                <w:bCs/>
                <w:lang w:val="vi-VN"/>
              </w:rPr>
              <w:lastRenderedPageBreak/>
              <w:t>60%</w:t>
            </w:r>
          </w:p>
        </w:tc>
        <w:tc>
          <w:tcPr>
            <w:tcW w:w="993" w:type="dxa"/>
            <w:vAlign w:val="center"/>
          </w:tcPr>
          <w:p w14:paraId="587C8D6B" w14:textId="77777777" w:rsidR="00656424" w:rsidRPr="008A63CF" w:rsidRDefault="00656424" w:rsidP="00B87054">
            <w:pPr>
              <w:ind w:left="57" w:right="57"/>
              <w:jc w:val="center"/>
              <w:rPr>
                <w:bCs/>
              </w:rPr>
            </w:pPr>
          </w:p>
        </w:tc>
        <w:tc>
          <w:tcPr>
            <w:tcW w:w="1134" w:type="dxa"/>
            <w:vAlign w:val="center"/>
          </w:tcPr>
          <w:p w14:paraId="6064E4B6" w14:textId="77777777" w:rsidR="00656424" w:rsidRDefault="00656424" w:rsidP="00526A1C">
            <w:pPr>
              <w:ind w:left="57" w:right="57"/>
              <w:jc w:val="center"/>
              <w:rPr>
                <w:bCs/>
                <w:lang w:val="vi-VN"/>
              </w:rPr>
            </w:pPr>
            <w:r>
              <w:rPr>
                <w:bCs/>
                <w:lang w:val="vi-VN"/>
              </w:rPr>
              <w:t>CLO 1</w:t>
            </w:r>
          </w:p>
          <w:p w14:paraId="35542AE4" w14:textId="77777777" w:rsidR="00656424" w:rsidRDefault="00656424" w:rsidP="00526A1C">
            <w:pPr>
              <w:ind w:left="57" w:right="57"/>
              <w:jc w:val="center"/>
              <w:rPr>
                <w:bCs/>
                <w:lang w:val="vi-VN"/>
              </w:rPr>
            </w:pPr>
            <w:r>
              <w:rPr>
                <w:bCs/>
                <w:lang w:val="vi-VN"/>
              </w:rPr>
              <w:t>CLO 2</w:t>
            </w:r>
          </w:p>
          <w:p w14:paraId="01D9C240" w14:textId="77777777" w:rsidR="00656424" w:rsidRDefault="00656424" w:rsidP="00526A1C">
            <w:pPr>
              <w:ind w:left="57" w:right="57"/>
              <w:jc w:val="center"/>
              <w:rPr>
                <w:bCs/>
              </w:rPr>
            </w:pPr>
            <w:r>
              <w:rPr>
                <w:bCs/>
                <w:lang w:val="vi-VN"/>
              </w:rPr>
              <w:t>CLO 3</w:t>
            </w:r>
          </w:p>
          <w:p w14:paraId="3D4A1651" w14:textId="19FDB811" w:rsidR="00656424" w:rsidRPr="00656424" w:rsidRDefault="00656424" w:rsidP="00526A1C">
            <w:pPr>
              <w:ind w:left="57" w:right="57"/>
              <w:jc w:val="center"/>
              <w:rPr>
                <w:bCs/>
              </w:rPr>
            </w:pPr>
            <w:r>
              <w:rPr>
                <w:bCs/>
              </w:rPr>
              <w:t>CLO 4</w:t>
            </w:r>
          </w:p>
        </w:tc>
        <w:tc>
          <w:tcPr>
            <w:tcW w:w="1842" w:type="dxa"/>
          </w:tcPr>
          <w:p w14:paraId="45A24F48" w14:textId="77777777" w:rsidR="00D944B4" w:rsidRDefault="00D944B4" w:rsidP="00D944B4">
            <w:pPr>
              <w:tabs>
                <w:tab w:val="left" w:pos="34"/>
                <w:tab w:val="left" w:pos="318"/>
              </w:tabs>
              <w:ind w:left="57" w:right="57"/>
              <w:jc w:val="center"/>
              <w:rPr>
                <w:bCs/>
              </w:rPr>
            </w:pPr>
            <w:r>
              <w:rPr>
                <w:bCs/>
              </w:rPr>
              <w:t>Tự luận</w:t>
            </w:r>
          </w:p>
          <w:p w14:paraId="5E46F019" w14:textId="1F772442" w:rsidR="00656424" w:rsidRPr="008A63CF" w:rsidRDefault="00656424" w:rsidP="00D944B4">
            <w:pPr>
              <w:pStyle w:val="ListParagraph"/>
              <w:tabs>
                <w:tab w:val="left" w:pos="34"/>
                <w:tab w:val="left" w:pos="318"/>
              </w:tabs>
              <w:ind w:left="57" w:right="57"/>
              <w:jc w:val="both"/>
              <w:rPr>
                <w:bCs/>
              </w:rPr>
            </w:pPr>
          </w:p>
        </w:tc>
      </w:tr>
    </w:tbl>
    <w:p w14:paraId="7F7E95B6" w14:textId="2CB690F6"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071C4272" w14:textId="77777777" w:rsidR="00D944B4" w:rsidRPr="005A687C" w:rsidRDefault="00D944B4" w:rsidP="00D944B4">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D944B4" w:rsidRPr="005A687C" w14:paraId="02F43505" w14:textId="77777777" w:rsidTr="00CA1C27">
        <w:tc>
          <w:tcPr>
            <w:tcW w:w="959" w:type="dxa"/>
            <w:vMerge w:val="restart"/>
            <w:vAlign w:val="center"/>
          </w:tcPr>
          <w:p w14:paraId="622DC37D" w14:textId="77777777" w:rsidR="00D944B4" w:rsidRPr="00B00605" w:rsidRDefault="00D944B4" w:rsidP="00CA1C27">
            <w:pPr>
              <w:spacing w:before="120" w:line="276" w:lineRule="auto"/>
              <w:jc w:val="center"/>
              <w:rPr>
                <w:b/>
                <w:bCs/>
                <w:lang w:val="pt-BR"/>
              </w:rPr>
            </w:pPr>
            <w:r w:rsidRPr="00B00605">
              <w:rPr>
                <w:b/>
                <w:bCs/>
                <w:lang w:val="pt-BR"/>
              </w:rPr>
              <w:t>Điểm</w:t>
            </w:r>
          </w:p>
        </w:tc>
        <w:tc>
          <w:tcPr>
            <w:tcW w:w="8329" w:type="dxa"/>
            <w:gridSpan w:val="3"/>
            <w:vAlign w:val="center"/>
          </w:tcPr>
          <w:p w14:paraId="10B17578" w14:textId="77777777" w:rsidR="00D944B4" w:rsidRPr="00B00605" w:rsidRDefault="00D944B4" w:rsidP="00CA1C27">
            <w:pPr>
              <w:spacing w:before="120" w:line="276" w:lineRule="auto"/>
              <w:jc w:val="center"/>
              <w:rPr>
                <w:b/>
                <w:bCs/>
                <w:lang w:val="pt-BR"/>
              </w:rPr>
            </w:pPr>
            <w:r w:rsidRPr="00B00605">
              <w:rPr>
                <w:b/>
                <w:bCs/>
                <w:lang w:val="pt-BR"/>
              </w:rPr>
              <w:t>Nội dung, tiêu chí đánh giá</w:t>
            </w:r>
          </w:p>
        </w:tc>
      </w:tr>
      <w:tr w:rsidR="00D944B4" w:rsidRPr="005A687C" w14:paraId="14B7A443" w14:textId="77777777" w:rsidTr="00CA1C27">
        <w:tc>
          <w:tcPr>
            <w:tcW w:w="959" w:type="dxa"/>
            <w:vMerge/>
            <w:vAlign w:val="center"/>
          </w:tcPr>
          <w:p w14:paraId="6DA2ABAC" w14:textId="77777777" w:rsidR="00D944B4" w:rsidRPr="00B00605" w:rsidRDefault="00D944B4" w:rsidP="00CA1C27">
            <w:pPr>
              <w:spacing w:before="120" w:line="276" w:lineRule="auto"/>
              <w:jc w:val="center"/>
              <w:rPr>
                <w:b/>
                <w:bCs/>
                <w:lang w:val="pt-BR"/>
              </w:rPr>
            </w:pPr>
          </w:p>
        </w:tc>
        <w:tc>
          <w:tcPr>
            <w:tcW w:w="2835" w:type="dxa"/>
          </w:tcPr>
          <w:p w14:paraId="14A0E1CC" w14:textId="77777777" w:rsidR="00D944B4" w:rsidRPr="00B00605" w:rsidRDefault="00D944B4" w:rsidP="00CA1C27">
            <w:pPr>
              <w:spacing w:before="120" w:line="276" w:lineRule="auto"/>
              <w:jc w:val="center"/>
              <w:rPr>
                <w:b/>
                <w:bCs/>
                <w:lang w:val="pt-BR"/>
              </w:rPr>
            </w:pPr>
            <w:r w:rsidRPr="00B00605">
              <w:rPr>
                <w:b/>
                <w:bCs/>
                <w:lang w:val="pt-BR"/>
              </w:rPr>
              <w:t>Dự lớp</w:t>
            </w:r>
          </w:p>
          <w:p w14:paraId="7B030056" w14:textId="77777777" w:rsidR="00D944B4" w:rsidRPr="00B00605" w:rsidRDefault="00D944B4" w:rsidP="00CA1C27">
            <w:pPr>
              <w:spacing w:before="120" w:line="276" w:lineRule="auto"/>
              <w:jc w:val="center"/>
              <w:rPr>
                <w:b/>
                <w:bCs/>
                <w:lang w:val="pt-BR"/>
              </w:rPr>
            </w:pPr>
            <w:r w:rsidRPr="00B00605">
              <w:rPr>
                <w:b/>
                <w:bCs/>
                <w:lang w:val="pt-BR"/>
              </w:rPr>
              <w:t>(30%)</w:t>
            </w:r>
          </w:p>
        </w:tc>
        <w:tc>
          <w:tcPr>
            <w:tcW w:w="2693" w:type="dxa"/>
          </w:tcPr>
          <w:p w14:paraId="3D30CA0B" w14:textId="77777777" w:rsidR="00D944B4" w:rsidRPr="00B00605" w:rsidRDefault="00D944B4" w:rsidP="00CA1C27">
            <w:pPr>
              <w:spacing w:before="120" w:line="276" w:lineRule="auto"/>
              <w:jc w:val="center"/>
              <w:rPr>
                <w:b/>
                <w:bCs/>
                <w:lang w:val="pt-BR"/>
              </w:rPr>
            </w:pPr>
            <w:r w:rsidRPr="00B00605">
              <w:rPr>
                <w:b/>
                <w:bCs/>
                <w:lang w:val="pt-BR"/>
              </w:rPr>
              <w:t xml:space="preserve">Ý thức </w:t>
            </w:r>
          </w:p>
          <w:p w14:paraId="13C3E9EE" w14:textId="77777777" w:rsidR="00D944B4" w:rsidRPr="00B00605" w:rsidRDefault="00D944B4" w:rsidP="00CA1C27">
            <w:pPr>
              <w:spacing w:before="120" w:line="276" w:lineRule="auto"/>
              <w:jc w:val="center"/>
              <w:rPr>
                <w:b/>
                <w:bCs/>
                <w:lang w:val="pt-BR"/>
              </w:rPr>
            </w:pPr>
            <w:r w:rsidRPr="00B00605">
              <w:rPr>
                <w:b/>
                <w:bCs/>
                <w:lang w:val="pt-BR"/>
              </w:rPr>
              <w:t>học trên lớp</w:t>
            </w:r>
          </w:p>
          <w:p w14:paraId="5DF21272" w14:textId="77777777" w:rsidR="00D944B4" w:rsidRPr="00B00605" w:rsidRDefault="00D944B4" w:rsidP="00CA1C27">
            <w:pPr>
              <w:spacing w:before="120" w:line="276" w:lineRule="auto"/>
              <w:jc w:val="center"/>
              <w:rPr>
                <w:b/>
                <w:bCs/>
                <w:lang w:val="pt-BR"/>
              </w:rPr>
            </w:pPr>
            <w:r w:rsidRPr="00B00605">
              <w:rPr>
                <w:b/>
                <w:bCs/>
                <w:lang w:val="pt-BR"/>
              </w:rPr>
              <w:t>(30%)</w:t>
            </w:r>
          </w:p>
        </w:tc>
        <w:tc>
          <w:tcPr>
            <w:tcW w:w="2801" w:type="dxa"/>
          </w:tcPr>
          <w:p w14:paraId="2ABA8817" w14:textId="77777777" w:rsidR="00D944B4" w:rsidRPr="00B00605" w:rsidRDefault="00D944B4" w:rsidP="00CA1C27">
            <w:pPr>
              <w:spacing w:before="120" w:line="276" w:lineRule="auto"/>
              <w:jc w:val="center"/>
              <w:rPr>
                <w:b/>
                <w:bCs/>
                <w:lang w:val="pt-BR"/>
              </w:rPr>
            </w:pPr>
            <w:r w:rsidRPr="00B00605">
              <w:rPr>
                <w:b/>
                <w:bCs/>
                <w:lang w:val="pt-BR"/>
              </w:rPr>
              <w:t>Ý thức tự học</w:t>
            </w:r>
          </w:p>
          <w:p w14:paraId="5103AAAE" w14:textId="77777777" w:rsidR="00D944B4" w:rsidRPr="00B00605" w:rsidRDefault="00D944B4" w:rsidP="00CA1C27">
            <w:pPr>
              <w:spacing w:before="120" w:line="276" w:lineRule="auto"/>
              <w:jc w:val="center"/>
              <w:rPr>
                <w:b/>
                <w:bCs/>
                <w:lang w:val="pt-BR"/>
              </w:rPr>
            </w:pPr>
            <w:r w:rsidRPr="00B00605">
              <w:rPr>
                <w:b/>
                <w:bCs/>
                <w:lang w:val="pt-BR"/>
              </w:rPr>
              <w:t>(40%)</w:t>
            </w:r>
          </w:p>
        </w:tc>
      </w:tr>
      <w:tr w:rsidR="00D944B4" w:rsidRPr="005A687C" w14:paraId="7E46ED82" w14:textId="77777777" w:rsidTr="00CA1C27">
        <w:tc>
          <w:tcPr>
            <w:tcW w:w="959" w:type="dxa"/>
            <w:vAlign w:val="center"/>
          </w:tcPr>
          <w:p w14:paraId="64256A04" w14:textId="77777777" w:rsidR="00D944B4" w:rsidRPr="00B00605" w:rsidRDefault="00D944B4" w:rsidP="00CA1C27">
            <w:pPr>
              <w:spacing w:before="120" w:line="276" w:lineRule="auto"/>
              <w:jc w:val="center"/>
              <w:rPr>
                <w:bCs/>
                <w:lang w:val="pt-BR"/>
              </w:rPr>
            </w:pPr>
            <w:r w:rsidRPr="00B00605">
              <w:rPr>
                <w:bCs/>
                <w:lang w:val="pt-BR"/>
              </w:rPr>
              <w:t>4</w:t>
            </w:r>
          </w:p>
        </w:tc>
        <w:tc>
          <w:tcPr>
            <w:tcW w:w="2835" w:type="dxa"/>
            <w:vAlign w:val="center"/>
          </w:tcPr>
          <w:p w14:paraId="0A6106D4" w14:textId="77777777" w:rsidR="00D944B4" w:rsidRPr="00B00605" w:rsidRDefault="00D944B4" w:rsidP="00052CC4">
            <w:pPr>
              <w:spacing w:before="120" w:line="276" w:lineRule="auto"/>
              <w:jc w:val="both"/>
              <w:rPr>
                <w:bCs/>
                <w:lang w:val="pt-BR"/>
              </w:rPr>
            </w:pPr>
            <w:r w:rsidRPr="00B00605">
              <w:rPr>
                <w:bCs/>
                <w:lang w:val="pt-BR"/>
              </w:rPr>
              <w:t>-</w:t>
            </w:r>
          </w:p>
        </w:tc>
        <w:tc>
          <w:tcPr>
            <w:tcW w:w="2693" w:type="dxa"/>
            <w:vAlign w:val="center"/>
          </w:tcPr>
          <w:p w14:paraId="474FB1A8" w14:textId="77777777" w:rsidR="00D944B4" w:rsidRPr="00B00605" w:rsidRDefault="00D944B4" w:rsidP="00052CC4">
            <w:pPr>
              <w:spacing w:before="120" w:line="276" w:lineRule="auto"/>
              <w:jc w:val="both"/>
              <w:rPr>
                <w:bCs/>
                <w:lang w:val="pt-BR"/>
              </w:rPr>
            </w:pPr>
            <w:r w:rsidRPr="00B00605">
              <w:rPr>
                <w:bCs/>
                <w:lang w:val="pt-BR"/>
              </w:rPr>
              <w:t>-</w:t>
            </w:r>
          </w:p>
        </w:tc>
        <w:tc>
          <w:tcPr>
            <w:tcW w:w="2801" w:type="dxa"/>
          </w:tcPr>
          <w:p w14:paraId="575F4E2D" w14:textId="77777777" w:rsidR="00D944B4" w:rsidRPr="00B00605" w:rsidRDefault="00D944B4" w:rsidP="00052CC4">
            <w:pPr>
              <w:spacing w:before="120" w:line="276" w:lineRule="auto"/>
              <w:jc w:val="both"/>
              <w:rPr>
                <w:bCs/>
                <w:lang w:val="pt-BR"/>
              </w:rPr>
            </w:pPr>
            <w:r w:rsidRPr="00B00605">
              <w:rPr>
                <w:bCs/>
                <w:lang w:val="pt-BR"/>
              </w:rPr>
              <w:t>Thực hiện 100% các nhiệm vụ học tập giáo viên giao; chủ động chuẩn bị câu hỏi thể hiện có ý thức nghiên cứu tài liệu.</w:t>
            </w:r>
          </w:p>
        </w:tc>
      </w:tr>
      <w:tr w:rsidR="00D944B4" w:rsidRPr="005A687C" w14:paraId="6BB825C8" w14:textId="77777777" w:rsidTr="00CA1C27">
        <w:tc>
          <w:tcPr>
            <w:tcW w:w="959" w:type="dxa"/>
            <w:vAlign w:val="center"/>
          </w:tcPr>
          <w:p w14:paraId="02129A47" w14:textId="77777777" w:rsidR="00D944B4" w:rsidRPr="00B00605" w:rsidRDefault="00D944B4" w:rsidP="00CA1C27">
            <w:pPr>
              <w:spacing w:before="120" w:line="276" w:lineRule="auto"/>
              <w:jc w:val="center"/>
              <w:rPr>
                <w:bCs/>
                <w:lang w:val="pt-BR"/>
              </w:rPr>
            </w:pPr>
            <w:r w:rsidRPr="00B00605">
              <w:rPr>
                <w:bCs/>
                <w:lang w:val="pt-BR"/>
              </w:rPr>
              <w:t>3</w:t>
            </w:r>
          </w:p>
        </w:tc>
        <w:tc>
          <w:tcPr>
            <w:tcW w:w="2835" w:type="dxa"/>
          </w:tcPr>
          <w:p w14:paraId="1EB5479F" w14:textId="77777777" w:rsidR="00D944B4" w:rsidRPr="00B00605" w:rsidRDefault="00D944B4" w:rsidP="00052CC4">
            <w:pPr>
              <w:spacing w:before="120" w:line="276" w:lineRule="auto"/>
              <w:jc w:val="both"/>
              <w:rPr>
                <w:bCs/>
                <w:lang w:val="pt-BR"/>
              </w:rPr>
            </w:pPr>
            <w:r w:rsidRPr="00B00605">
              <w:rPr>
                <w:bCs/>
                <w:lang w:val="pt-BR"/>
              </w:rPr>
              <w:t>Dự đủ, đúng giờ 100% số tiết trên lớp.</w:t>
            </w:r>
          </w:p>
        </w:tc>
        <w:tc>
          <w:tcPr>
            <w:tcW w:w="2693" w:type="dxa"/>
          </w:tcPr>
          <w:p w14:paraId="2B897096" w14:textId="77777777" w:rsidR="00D944B4" w:rsidRPr="00B00605" w:rsidRDefault="00D944B4" w:rsidP="00052CC4">
            <w:pPr>
              <w:spacing w:before="120" w:line="276" w:lineRule="auto"/>
              <w:jc w:val="both"/>
              <w:rPr>
                <w:bCs/>
                <w:lang w:val="pt-BR"/>
              </w:rPr>
            </w:pPr>
            <w:r w:rsidRPr="00B00605">
              <w:rPr>
                <w:bCs/>
                <w:lang w:val="pt-BR"/>
              </w:rPr>
              <w:t>Tích cực luyện tập, trao đổi, thảo luận, đặt câu hỏi.</w:t>
            </w:r>
          </w:p>
        </w:tc>
        <w:tc>
          <w:tcPr>
            <w:tcW w:w="2801" w:type="dxa"/>
          </w:tcPr>
          <w:p w14:paraId="52B10275" w14:textId="77777777" w:rsidR="00D944B4" w:rsidRPr="00B00605" w:rsidRDefault="00D944B4" w:rsidP="00052CC4">
            <w:pPr>
              <w:spacing w:before="120" w:line="276" w:lineRule="auto"/>
              <w:jc w:val="both"/>
              <w:rPr>
                <w:bCs/>
                <w:lang w:val="pt-BR"/>
              </w:rPr>
            </w:pPr>
            <w:r w:rsidRPr="00B00605">
              <w:rPr>
                <w:bCs/>
                <w:lang w:val="pt-BR"/>
              </w:rPr>
              <w:t>Thực hiện từ 100% các nhiệm vụ học tập giáo viên giao.</w:t>
            </w:r>
          </w:p>
        </w:tc>
      </w:tr>
      <w:tr w:rsidR="00D944B4" w:rsidRPr="005A687C" w14:paraId="09C9806E" w14:textId="77777777" w:rsidTr="00CA1C27">
        <w:tc>
          <w:tcPr>
            <w:tcW w:w="959" w:type="dxa"/>
            <w:vAlign w:val="center"/>
          </w:tcPr>
          <w:p w14:paraId="128E5D59" w14:textId="77777777" w:rsidR="00D944B4" w:rsidRPr="00B00605" w:rsidRDefault="00D944B4" w:rsidP="00CA1C27">
            <w:pPr>
              <w:spacing w:before="120" w:line="276" w:lineRule="auto"/>
              <w:jc w:val="center"/>
              <w:rPr>
                <w:bCs/>
                <w:lang w:val="pt-BR"/>
              </w:rPr>
            </w:pPr>
            <w:r w:rsidRPr="00B00605">
              <w:rPr>
                <w:bCs/>
                <w:lang w:val="pt-BR"/>
              </w:rPr>
              <w:t>2</w:t>
            </w:r>
          </w:p>
        </w:tc>
        <w:tc>
          <w:tcPr>
            <w:tcW w:w="2835" w:type="dxa"/>
          </w:tcPr>
          <w:p w14:paraId="7A9FE430" w14:textId="77777777" w:rsidR="00D944B4" w:rsidRPr="00B00605" w:rsidRDefault="00D944B4" w:rsidP="00052CC4">
            <w:pPr>
              <w:spacing w:before="120" w:line="276" w:lineRule="auto"/>
              <w:jc w:val="both"/>
              <w:rPr>
                <w:bCs/>
                <w:lang w:val="pt-BR"/>
              </w:rPr>
            </w:pPr>
            <w:r w:rsidRPr="00B00605">
              <w:rPr>
                <w:bCs/>
                <w:lang w:val="pt-BR"/>
              </w:rPr>
              <w:t>Dự đủ, đúng giờ &gt;= 90% số tiết trên lớp</w:t>
            </w:r>
          </w:p>
        </w:tc>
        <w:tc>
          <w:tcPr>
            <w:tcW w:w="2693" w:type="dxa"/>
          </w:tcPr>
          <w:p w14:paraId="630202DE" w14:textId="77777777" w:rsidR="00D944B4" w:rsidRPr="00B00605" w:rsidRDefault="00D944B4" w:rsidP="00052CC4">
            <w:pPr>
              <w:spacing w:before="120" w:line="276" w:lineRule="auto"/>
              <w:jc w:val="both"/>
              <w:rPr>
                <w:bCs/>
                <w:lang w:val="pt-BR"/>
              </w:rPr>
            </w:pPr>
            <w:r w:rsidRPr="00B00605">
              <w:rPr>
                <w:bCs/>
                <w:lang w:val="pt-BR"/>
              </w:rPr>
              <w:t>Có ý thức luyện tập, trao đổi, thảo luận.</w:t>
            </w:r>
          </w:p>
        </w:tc>
        <w:tc>
          <w:tcPr>
            <w:tcW w:w="2801" w:type="dxa"/>
          </w:tcPr>
          <w:p w14:paraId="5F34DB2F" w14:textId="77777777" w:rsidR="00D944B4" w:rsidRPr="00B00605" w:rsidRDefault="00D944B4" w:rsidP="00052CC4">
            <w:pPr>
              <w:spacing w:before="120" w:line="276" w:lineRule="auto"/>
              <w:jc w:val="both"/>
              <w:rPr>
                <w:bCs/>
                <w:lang w:val="pt-BR"/>
              </w:rPr>
            </w:pPr>
            <w:r w:rsidRPr="00B00605">
              <w:rPr>
                <w:bCs/>
                <w:lang w:val="pt-BR"/>
              </w:rPr>
              <w:t>Thực hiện từ 75% các nhiệm vụ học tập giáo viên giao.</w:t>
            </w:r>
          </w:p>
        </w:tc>
      </w:tr>
      <w:tr w:rsidR="00D944B4" w:rsidRPr="005A687C" w14:paraId="4BBDC203" w14:textId="77777777" w:rsidTr="00CA1C27">
        <w:tc>
          <w:tcPr>
            <w:tcW w:w="959" w:type="dxa"/>
            <w:vAlign w:val="center"/>
          </w:tcPr>
          <w:p w14:paraId="1250B416" w14:textId="77777777" w:rsidR="00D944B4" w:rsidRPr="00B00605" w:rsidRDefault="00D944B4" w:rsidP="00CA1C27">
            <w:pPr>
              <w:spacing w:before="120" w:line="276" w:lineRule="auto"/>
              <w:jc w:val="center"/>
              <w:rPr>
                <w:bCs/>
                <w:lang w:val="pt-BR"/>
              </w:rPr>
            </w:pPr>
            <w:r w:rsidRPr="00B00605">
              <w:rPr>
                <w:bCs/>
                <w:lang w:val="pt-BR"/>
              </w:rPr>
              <w:t>1</w:t>
            </w:r>
          </w:p>
        </w:tc>
        <w:tc>
          <w:tcPr>
            <w:tcW w:w="2835" w:type="dxa"/>
          </w:tcPr>
          <w:p w14:paraId="3D196557" w14:textId="77777777" w:rsidR="00D944B4" w:rsidRPr="00B00605" w:rsidRDefault="00D944B4" w:rsidP="00052CC4">
            <w:pPr>
              <w:spacing w:before="120" w:line="276" w:lineRule="auto"/>
              <w:jc w:val="both"/>
              <w:rPr>
                <w:bCs/>
                <w:lang w:val="pt-BR"/>
              </w:rPr>
            </w:pPr>
            <w:r w:rsidRPr="00B00605">
              <w:rPr>
                <w:bCs/>
                <w:lang w:val="pt-BR"/>
              </w:rPr>
              <w:t>Dự đủ, đúng giờ &gt;= 80% số tiết trên lớp</w:t>
            </w:r>
          </w:p>
        </w:tc>
        <w:tc>
          <w:tcPr>
            <w:tcW w:w="2693" w:type="dxa"/>
          </w:tcPr>
          <w:p w14:paraId="1251A109" w14:textId="77777777" w:rsidR="00D944B4" w:rsidRPr="00B00605" w:rsidRDefault="00D944B4" w:rsidP="00052CC4">
            <w:pPr>
              <w:spacing w:before="120" w:line="276" w:lineRule="auto"/>
              <w:jc w:val="both"/>
              <w:rPr>
                <w:bCs/>
                <w:lang w:val="pt-BR"/>
              </w:rPr>
            </w:pPr>
            <w:r w:rsidRPr="00B00605">
              <w:rPr>
                <w:bCs/>
                <w:lang w:val="pt-BR"/>
              </w:rPr>
              <w:t>Học tập thụ động</w:t>
            </w:r>
          </w:p>
        </w:tc>
        <w:tc>
          <w:tcPr>
            <w:tcW w:w="2801" w:type="dxa"/>
          </w:tcPr>
          <w:p w14:paraId="609B955C" w14:textId="77777777" w:rsidR="00D944B4" w:rsidRPr="00B00605" w:rsidRDefault="00D944B4" w:rsidP="00052CC4">
            <w:pPr>
              <w:spacing w:before="120" w:line="276" w:lineRule="auto"/>
              <w:jc w:val="both"/>
              <w:rPr>
                <w:bCs/>
                <w:lang w:val="pt-BR"/>
              </w:rPr>
            </w:pPr>
            <w:r w:rsidRPr="00B00605">
              <w:rPr>
                <w:bCs/>
                <w:lang w:val="pt-BR"/>
              </w:rPr>
              <w:t>Thực hiện từ 50% các nhiệm vụ học tập giáo viên giao.</w:t>
            </w:r>
          </w:p>
        </w:tc>
      </w:tr>
      <w:tr w:rsidR="00D944B4" w:rsidRPr="005A687C" w14:paraId="2F321E28" w14:textId="77777777" w:rsidTr="00CA1C27">
        <w:tc>
          <w:tcPr>
            <w:tcW w:w="959" w:type="dxa"/>
            <w:vAlign w:val="center"/>
          </w:tcPr>
          <w:p w14:paraId="49C8D3E4" w14:textId="77777777" w:rsidR="00D944B4" w:rsidRPr="00B00605" w:rsidRDefault="00D944B4" w:rsidP="00CA1C27">
            <w:pPr>
              <w:spacing w:before="120" w:line="276" w:lineRule="auto"/>
              <w:jc w:val="center"/>
              <w:rPr>
                <w:bCs/>
                <w:lang w:val="pt-BR"/>
              </w:rPr>
            </w:pPr>
            <w:r w:rsidRPr="00B00605">
              <w:rPr>
                <w:bCs/>
                <w:lang w:val="pt-BR"/>
              </w:rPr>
              <w:t>0</w:t>
            </w:r>
          </w:p>
        </w:tc>
        <w:tc>
          <w:tcPr>
            <w:tcW w:w="2835" w:type="dxa"/>
          </w:tcPr>
          <w:p w14:paraId="3875B3C3" w14:textId="77777777" w:rsidR="00D944B4" w:rsidRPr="00B00605" w:rsidRDefault="00D944B4" w:rsidP="00052CC4">
            <w:pPr>
              <w:spacing w:before="120" w:line="276" w:lineRule="auto"/>
              <w:jc w:val="both"/>
              <w:rPr>
                <w:bCs/>
                <w:lang w:val="pt-BR"/>
              </w:rPr>
            </w:pPr>
            <w:r w:rsidRPr="00B00605">
              <w:rPr>
                <w:bCs/>
                <w:lang w:val="pt-BR"/>
              </w:rPr>
              <w:t>Tham dự ít hơn 80% số tiết trên lớp</w:t>
            </w:r>
          </w:p>
          <w:p w14:paraId="167E02D4" w14:textId="77777777" w:rsidR="00D944B4" w:rsidRPr="00B00605" w:rsidRDefault="00D944B4" w:rsidP="00052CC4">
            <w:pPr>
              <w:spacing w:before="120" w:line="276" w:lineRule="auto"/>
              <w:jc w:val="both"/>
              <w:rPr>
                <w:bCs/>
                <w:lang w:val="pt-BR"/>
              </w:rPr>
            </w:pPr>
            <w:r w:rsidRPr="00B00605">
              <w:rPr>
                <w:bCs/>
                <w:lang w:val="pt-BR"/>
              </w:rPr>
              <w:t xml:space="preserve">* Không đủ điều kiện dự thi kết thúc học phần </w:t>
            </w:r>
          </w:p>
        </w:tc>
        <w:tc>
          <w:tcPr>
            <w:tcW w:w="2693" w:type="dxa"/>
          </w:tcPr>
          <w:p w14:paraId="7B3F4153" w14:textId="77777777" w:rsidR="00D944B4" w:rsidRPr="00B00605" w:rsidRDefault="00D944B4" w:rsidP="00052CC4">
            <w:pPr>
              <w:spacing w:before="120" w:line="276" w:lineRule="auto"/>
              <w:jc w:val="both"/>
              <w:rPr>
                <w:bCs/>
                <w:lang w:val="pt-BR"/>
              </w:rPr>
            </w:pPr>
            <w:r w:rsidRPr="00B00605">
              <w:rPr>
                <w:bCs/>
                <w:lang w:val="pt-BR"/>
              </w:rPr>
              <w:t>Thái độ học tập không tích cực</w:t>
            </w:r>
          </w:p>
        </w:tc>
        <w:tc>
          <w:tcPr>
            <w:tcW w:w="2801" w:type="dxa"/>
          </w:tcPr>
          <w:p w14:paraId="44BA03D7" w14:textId="77777777" w:rsidR="00D944B4" w:rsidRPr="00B00605" w:rsidRDefault="00D944B4" w:rsidP="00052CC4">
            <w:pPr>
              <w:spacing w:before="120" w:line="276" w:lineRule="auto"/>
              <w:jc w:val="both"/>
              <w:rPr>
                <w:bCs/>
                <w:lang w:val="pt-BR"/>
              </w:rPr>
            </w:pPr>
            <w:r w:rsidRPr="00B00605">
              <w:rPr>
                <w:bCs/>
                <w:lang w:val="pt-BR"/>
              </w:rPr>
              <w:t>Thực hiện ít hơn 50% các nhiệm vụ học tập giáo viên giao.</w:t>
            </w:r>
          </w:p>
        </w:tc>
      </w:tr>
    </w:tbl>
    <w:p w14:paraId="45ABB5A4" w14:textId="77777777" w:rsidR="00052CC4" w:rsidRDefault="00052CC4" w:rsidP="00BB3CF7">
      <w:pPr>
        <w:widowControl w:val="0"/>
        <w:shd w:val="clear" w:color="auto" w:fill="FFFFFF"/>
        <w:snapToGrid w:val="0"/>
        <w:spacing w:before="120"/>
        <w:jc w:val="both"/>
        <w:rPr>
          <w:bCs/>
          <w:i/>
          <w:sz w:val="26"/>
          <w:szCs w:val="26"/>
          <w:lang w:val="pt-BR"/>
        </w:rPr>
      </w:pPr>
    </w:p>
    <w:p w14:paraId="326AA8DE" w14:textId="0485CB26"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lastRenderedPageBreak/>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A3FDEFA" w14:textId="4F59D504" w:rsidR="00A37D75" w:rsidRDefault="00A37D75"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7DFEA676" w:rsidR="001772E1" w:rsidRPr="0065642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w:t>
      </w:r>
      <w:r w:rsidR="00656424">
        <w:rPr>
          <w:sz w:val="26"/>
          <w:szCs w:val="26"/>
        </w:rPr>
        <w:t>1,  chương 2, chương 3</w:t>
      </w:r>
    </w:p>
    <w:p w14:paraId="7C90C3CF" w14:textId="73B56C8A" w:rsidR="00EB6F95" w:rsidRPr="00D944B4" w:rsidRDefault="00EB6F95" w:rsidP="00EB6F9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D944B4">
        <w:rPr>
          <w:sz w:val="26"/>
          <w:szCs w:val="26"/>
        </w:rPr>
        <w:t>tự luận</w:t>
      </w:r>
    </w:p>
    <w:p w14:paraId="58B4CED7" w14:textId="583B7398"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D944B4">
        <w:rPr>
          <w:sz w:val="26"/>
          <w:szCs w:val="26"/>
          <w:lang w:val="vi-VN"/>
        </w:rPr>
        <w:t xml:space="preserve">50 </w:t>
      </w:r>
      <w:r w:rsidRPr="007A04A3">
        <w:rPr>
          <w:sz w:val="26"/>
          <w:szCs w:val="26"/>
          <w:lang w:val="pt-BR"/>
        </w:rPr>
        <w:t>phút</w:t>
      </w:r>
    </w:p>
    <w:p w14:paraId="2B6FE4A6" w14:textId="38CB1066"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D944B4">
        <w:rPr>
          <w:b/>
          <w:sz w:val="26"/>
          <w:szCs w:val="26"/>
          <w:lang w:val="pt-BR"/>
        </w:rPr>
        <w:t>6.</w:t>
      </w:r>
      <w:r w:rsidR="00A37D75">
        <w:rPr>
          <w:b/>
          <w:sz w:val="26"/>
          <w:szCs w:val="26"/>
          <w:lang w:val="pt-BR"/>
        </w:rPr>
        <w:t xml:space="preserve">1. </w:t>
      </w:r>
      <w:r w:rsidR="00EB6F95" w:rsidRPr="00C838A9">
        <w:rPr>
          <w:b/>
          <w:sz w:val="26"/>
          <w:szCs w:val="26"/>
          <w:lang w:val="pt-BR"/>
        </w:rPr>
        <w:t>Tiêu chí</w:t>
      </w:r>
      <w:r w:rsidRPr="00C838A9">
        <w:rPr>
          <w:b/>
          <w:sz w:val="26"/>
          <w:szCs w:val="26"/>
          <w:lang w:val="pt-BR"/>
        </w:rPr>
        <w:t xml:space="preserve">, biểu điểm đánh giá bài kiểm tra </w:t>
      </w:r>
      <w:r w:rsidRPr="00D944B4">
        <w:rPr>
          <w:b/>
          <w:sz w:val="26"/>
          <w:szCs w:val="26"/>
          <w:lang w:val="pt-BR"/>
        </w:rPr>
        <w:t>định kì</w:t>
      </w:r>
      <w:r w:rsidR="00D944B4" w:rsidRPr="00D944B4">
        <w:rPr>
          <w:b/>
        </w:rPr>
        <w:t xml:space="preserve">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266"/>
        <w:gridCol w:w="3453"/>
        <w:gridCol w:w="942"/>
        <w:gridCol w:w="957"/>
      </w:tblGrid>
      <w:tr w:rsidR="00F904A0" w:rsidRPr="00A922BB" w14:paraId="0AAA984A"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758"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1859"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D944B4" w:rsidRPr="00526A1C" w14:paraId="5883BF9A"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D944B4" w:rsidRPr="00526A1C" w:rsidRDefault="00D944B4" w:rsidP="00D944B4">
            <w:pPr>
              <w:widowControl w:val="0"/>
              <w:snapToGrid w:val="0"/>
              <w:spacing w:before="40" w:after="40"/>
              <w:jc w:val="center"/>
              <w:rPr>
                <w:lang w:val="pt-BR"/>
              </w:rPr>
            </w:pPr>
            <w:r w:rsidRPr="00526A1C">
              <w:rPr>
                <w:lang w:val="pt-BR"/>
              </w:rPr>
              <w:t>1</w:t>
            </w:r>
          </w:p>
        </w:tc>
        <w:tc>
          <w:tcPr>
            <w:tcW w:w="1758" w:type="pct"/>
            <w:tcBorders>
              <w:top w:val="single" w:sz="4" w:space="0" w:color="auto"/>
              <w:left w:val="single" w:sz="4" w:space="0" w:color="auto"/>
              <w:bottom w:val="single" w:sz="4" w:space="0" w:color="auto"/>
              <w:right w:val="single" w:sz="4" w:space="0" w:color="auto"/>
            </w:tcBorders>
          </w:tcPr>
          <w:p w14:paraId="34B0976C" w14:textId="12D7C8A2" w:rsidR="00D944B4" w:rsidRPr="00656424" w:rsidRDefault="00D944B4" w:rsidP="00D944B4">
            <w:pPr>
              <w:widowControl w:val="0"/>
              <w:shd w:val="clear" w:color="auto" w:fill="FFFFFF"/>
              <w:snapToGrid w:val="0"/>
              <w:spacing w:before="40" w:after="40"/>
              <w:jc w:val="both"/>
            </w:pPr>
            <w:r w:rsidRPr="00656424">
              <w:rPr>
                <w:noProof/>
              </w:rPr>
              <w:t>Các loại hormone, cơ quan tạo hormone, cơ quan đích và vai trò của chúng trong cơ thể động vật thủy sản và cá xương</w:t>
            </w:r>
          </w:p>
        </w:tc>
        <w:tc>
          <w:tcPr>
            <w:tcW w:w="2366" w:type="pct"/>
            <w:gridSpan w:val="2"/>
            <w:tcBorders>
              <w:top w:val="single" w:sz="4" w:space="0" w:color="auto"/>
              <w:left w:val="single" w:sz="4" w:space="0" w:color="auto"/>
              <w:bottom w:val="single" w:sz="4" w:space="0" w:color="auto"/>
              <w:right w:val="single" w:sz="4" w:space="0" w:color="auto"/>
            </w:tcBorders>
          </w:tcPr>
          <w:p w14:paraId="2AA083C0" w14:textId="4E44071E" w:rsidR="00D944B4" w:rsidRPr="00526A1C"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0B7AB857" w:rsidR="00D944B4" w:rsidRPr="00656424" w:rsidRDefault="00D944B4" w:rsidP="00D944B4">
            <w:pPr>
              <w:widowControl w:val="0"/>
              <w:snapToGrid w:val="0"/>
              <w:spacing w:before="40" w:after="40"/>
              <w:jc w:val="center"/>
            </w:pPr>
            <w:r>
              <w:t>5</w:t>
            </w:r>
          </w:p>
        </w:tc>
      </w:tr>
      <w:tr w:rsidR="00D944B4" w:rsidRPr="00526A1C" w14:paraId="0616E69A"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D944B4" w:rsidRPr="00526A1C" w:rsidRDefault="00D944B4" w:rsidP="00D944B4">
            <w:pPr>
              <w:widowControl w:val="0"/>
              <w:snapToGrid w:val="0"/>
              <w:spacing w:before="40" w:after="40"/>
              <w:jc w:val="center"/>
              <w:rPr>
                <w:lang w:val="pt-BR"/>
              </w:rPr>
            </w:pPr>
            <w:r w:rsidRPr="00526A1C">
              <w:rPr>
                <w:lang w:val="pt-BR"/>
              </w:rPr>
              <w:t>2</w:t>
            </w:r>
          </w:p>
        </w:tc>
        <w:tc>
          <w:tcPr>
            <w:tcW w:w="1758" w:type="pct"/>
            <w:tcBorders>
              <w:top w:val="single" w:sz="4" w:space="0" w:color="auto"/>
              <w:left w:val="single" w:sz="4" w:space="0" w:color="auto"/>
              <w:bottom w:val="single" w:sz="4" w:space="0" w:color="auto"/>
              <w:right w:val="single" w:sz="4" w:space="0" w:color="auto"/>
            </w:tcBorders>
          </w:tcPr>
          <w:p w14:paraId="1163FA7D" w14:textId="120AA574" w:rsidR="00D944B4" w:rsidRPr="00656424" w:rsidRDefault="00D944B4" w:rsidP="00D944B4">
            <w:pPr>
              <w:widowControl w:val="0"/>
              <w:snapToGrid w:val="0"/>
              <w:spacing w:before="40" w:after="40"/>
              <w:jc w:val="both"/>
            </w:pPr>
            <w:r>
              <w:t>Các  tuyến nội tíêt của cá  và vai trò trong sinh sản cá</w:t>
            </w:r>
          </w:p>
        </w:tc>
        <w:tc>
          <w:tcPr>
            <w:tcW w:w="2366" w:type="pct"/>
            <w:gridSpan w:val="2"/>
            <w:tcBorders>
              <w:top w:val="single" w:sz="4" w:space="0" w:color="auto"/>
              <w:left w:val="single" w:sz="4" w:space="0" w:color="auto"/>
              <w:bottom w:val="single" w:sz="4" w:space="0" w:color="auto"/>
              <w:right w:val="single" w:sz="4" w:space="0" w:color="auto"/>
            </w:tcBorders>
          </w:tcPr>
          <w:p w14:paraId="1C07E143" w14:textId="1E4F5D00" w:rsidR="00D944B4" w:rsidRPr="00656424"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5598381" w14:textId="0A163C0E" w:rsidR="00D944B4" w:rsidRPr="00656424" w:rsidRDefault="00D944B4" w:rsidP="00D944B4">
            <w:pPr>
              <w:widowControl w:val="0"/>
              <w:snapToGrid w:val="0"/>
              <w:spacing w:before="40" w:after="40"/>
              <w:jc w:val="center"/>
            </w:pPr>
            <w:r>
              <w:t>5</w:t>
            </w:r>
          </w:p>
        </w:tc>
      </w:tr>
      <w:tr w:rsidR="00D944B4"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D944B4" w:rsidRPr="00F904A0" w:rsidRDefault="00D944B4" w:rsidP="00D944B4">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D944B4" w:rsidRPr="00F904A0" w:rsidRDefault="00D944B4" w:rsidP="00D944B4">
            <w:pPr>
              <w:widowControl w:val="0"/>
              <w:snapToGrid w:val="0"/>
              <w:spacing w:before="40" w:after="40"/>
              <w:jc w:val="center"/>
              <w:rPr>
                <w:b/>
                <w:lang w:val="pt-BR"/>
              </w:rPr>
            </w:pPr>
            <w:r w:rsidRPr="00F904A0">
              <w:rPr>
                <w:b/>
                <w:lang w:val="pt-BR"/>
              </w:rPr>
              <w:t>10</w:t>
            </w:r>
          </w:p>
        </w:tc>
      </w:tr>
    </w:tbl>
    <w:p w14:paraId="549705A3" w14:textId="0E50D8D7" w:rsidR="00A37D75" w:rsidRDefault="00D944B4" w:rsidP="00A37D75">
      <w:pPr>
        <w:widowControl w:val="0"/>
        <w:shd w:val="clear" w:color="auto" w:fill="FFFFFF"/>
        <w:snapToGrid w:val="0"/>
        <w:spacing w:before="120"/>
        <w:jc w:val="both"/>
        <w:rPr>
          <w:bCs/>
          <w:i/>
          <w:sz w:val="26"/>
          <w:szCs w:val="26"/>
          <w:lang w:val="pt-BR"/>
        </w:rPr>
      </w:pPr>
      <w:r>
        <w:rPr>
          <w:bCs/>
          <w:i/>
          <w:sz w:val="26"/>
          <w:szCs w:val="26"/>
          <w:lang w:val="pt-BR"/>
        </w:rPr>
        <w:t>b</w:t>
      </w:r>
      <w:r w:rsidR="00A37D75">
        <w:rPr>
          <w:bCs/>
          <w:i/>
          <w:sz w:val="26"/>
          <w:szCs w:val="26"/>
          <w:lang w:val="pt-BR"/>
        </w:rPr>
        <w:t>. Bài kiểm tra định kỳ số</w:t>
      </w:r>
      <w:r>
        <w:rPr>
          <w:bCs/>
          <w:i/>
          <w:sz w:val="26"/>
          <w:szCs w:val="26"/>
          <w:lang w:val="pt-BR"/>
        </w:rPr>
        <w:t xml:space="preserve"> 2</w:t>
      </w:r>
    </w:p>
    <w:p w14:paraId="40C01E33" w14:textId="130DEA18" w:rsidR="00A37D75" w:rsidRPr="00656424"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chương </w:t>
      </w:r>
      <w:r>
        <w:rPr>
          <w:sz w:val="26"/>
          <w:szCs w:val="26"/>
        </w:rPr>
        <w:t>4,  chương 5, chương 6, chương 7</w:t>
      </w:r>
    </w:p>
    <w:p w14:paraId="25535828" w14:textId="46F9A3B4" w:rsidR="00A37D75" w:rsidRPr="00EA45AD" w:rsidRDefault="00A37D75" w:rsidP="00A37D75">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D944B4">
        <w:rPr>
          <w:sz w:val="26"/>
          <w:szCs w:val="26"/>
          <w:lang w:val="vi-VN"/>
        </w:rPr>
        <w:t>tự luận</w:t>
      </w:r>
    </w:p>
    <w:p w14:paraId="0969B0E7" w14:textId="39797E92" w:rsidR="00A37D75" w:rsidRPr="007A04A3" w:rsidRDefault="00A37D75" w:rsidP="00A37D75">
      <w:pPr>
        <w:widowControl w:val="0"/>
        <w:ind w:firstLine="720"/>
        <w:jc w:val="both"/>
        <w:rPr>
          <w:iCs/>
          <w:sz w:val="26"/>
          <w:szCs w:val="26"/>
          <w:lang w:val="pt-BR"/>
        </w:rPr>
      </w:pPr>
      <w:r w:rsidRPr="007A04A3">
        <w:rPr>
          <w:sz w:val="26"/>
          <w:szCs w:val="26"/>
          <w:lang w:val="pt-BR"/>
        </w:rPr>
        <w:t xml:space="preserve">- Thời gian: </w:t>
      </w:r>
      <w:r w:rsidR="00D944B4">
        <w:rPr>
          <w:sz w:val="26"/>
          <w:szCs w:val="26"/>
          <w:lang w:val="vi-VN"/>
        </w:rPr>
        <w:t xml:space="preserve">50 </w:t>
      </w:r>
      <w:r w:rsidRPr="007A04A3">
        <w:rPr>
          <w:sz w:val="26"/>
          <w:szCs w:val="26"/>
          <w:lang w:val="pt-BR"/>
        </w:rPr>
        <w:t>phút</w:t>
      </w:r>
    </w:p>
    <w:p w14:paraId="36B45480" w14:textId="35E7AD63" w:rsidR="00A37D75" w:rsidRPr="00C838A9" w:rsidRDefault="00A37D75" w:rsidP="00A37D75">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D944B4">
        <w:rPr>
          <w:b/>
          <w:sz w:val="26"/>
          <w:szCs w:val="26"/>
          <w:lang w:val="pt-BR"/>
        </w:rPr>
        <w:t>6.</w:t>
      </w:r>
      <w:r>
        <w:rPr>
          <w:b/>
          <w:sz w:val="26"/>
          <w:szCs w:val="26"/>
          <w:lang w:val="pt-BR"/>
        </w:rPr>
        <w:t xml:space="preserve">2. </w:t>
      </w:r>
      <w:r w:rsidRPr="00C838A9">
        <w:rPr>
          <w:b/>
          <w:sz w:val="26"/>
          <w:szCs w:val="26"/>
          <w:lang w:val="pt-BR"/>
        </w:rPr>
        <w:t>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266"/>
        <w:gridCol w:w="3453"/>
        <w:gridCol w:w="942"/>
        <w:gridCol w:w="957"/>
      </w:tblGrid>
      <w:tr w:rsidR="00A37D75" w:rsidRPr="00A922BB" w14:paraId="75FA4C62"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3F1A9063" w14:textId="77777777" w:rsidR="00A37D75" w:rsidRPr="006F00EC" w:rsidRDefault="00A37D75" w:rsidP="009A61C0">
            <w:pPr>
              <w:widowControl w:val="0"/>
              <w:snapToGrid w:val="0"/>
              <w:spacing w:before="40" w:after="40"/>
              <w:jc w:val="center"/>
              <w:rPr>
                <w:b/>
                <w:lang w:val="pt-BR"/>
              </w:rPr>
            </w:pPr>
            <w:r w:rsidRPr="006F00EC">
              <w:rPr>
                <w:b/>
                <w:lang w:val="pt-BR"/>
              </w:rPr>
              <w:t>STT</w:t>
            </w:r>
          </w:p>
        </w:tc>
        <w:tc>
          <w:tcPr>
            <w:tcW w:w="1758" w:type="pct"/>
            <w:tcBorders>
              <w:top w:val="single" w:sz="4" w:space="0" w:color="auto"/>
              <w:left w:val="single" w:sz="4" w:space="0" w:color="auto"/>
              <w:bottom w:val="single" w:sz="4" w:space="0" w:color="auto"/>
              <w:right w:val="single" w:sz="4" w:space="0" w:color="auto"/>
            </w:tcBorders>
          </w:tcPr>
          <w:p w14:paraId="7921F04A" w14:textId="77777777" w:rsidR="00A37D75" w:rsidRPr="006F00EC" w:rsidRDefault="00A37D75" w:rsidP="009A61C0">
            <w:pPr>
              <w:widowControl w:val="0"/>
              <w:shd w:val="clear" w:color="auto" w:fill="FFFFFF"/>
              <w:snapToGrid w:val="0"/>
              <w:spacing w:before="40" w:after="40"/>
              <w:jc w:val="center"/>
              <w:rPr>
                <w:b/>
                <w:lang w:val="pt-BR"/>
              </w:rPr>
            </w:pPr>
            <w:r w:rsidRPr="006F00EC">
              <w:rPr>
                <w:b/>
                <w:lang w:val="pt-BR"/>
              </w:rPr>
              <w:t>Nội dung</w:t>
            </w:r>
          </w:p>
        </w:tc>
        <w:tc>
          <w:tcPr>
            <w:tcW w:w="1859" w:type="pct"/>
            <w:tcBorders>
              <w:top w:val="single" w:sz="4" w:space="0" w:color="auto"/>
              <w:left w:val="single" w:sz="4" w:space="0" w:color="auto"/>
              <w:bottom w:val="single" w:sz="4" w:space="0" w:color="auto"/>
              <w:right w:val="nil"/>
            </w:tcBorders>
          </w:tcPr>
          <w:p w14:paraId="260C4E48" w14:textId="77777777" w:rsidR="00A37D75" w:rsidRPr="006F00EC" w:rsidRDefault="00A37D75" w:rsidP="009A61C0">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4123DC53" w14:textId="77777777" w:rsidR="00A37D75" w:rsidRPr="006F00EC" w:rsidRDefault="00A37D75" w:rsidP="009A61C0">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17C83086" w14:textId="77777777" w:rsidR="00A37D75" w:rsidRPr="006F00EC" w:rsidRDefault="00A37D75" w:rsidP="009A61C0">
            <w:pPr>
              <w:widowControl w:val="0"/>
              <w:snapToGrid w:val="0"/>
              <w:spacing w:before="40" w:after="40"/>
              <w:jc w:val="center"/>
              <w:rPr>
                <w:b/>
                <w:lang w:val="pt-BR"/>
              </w:rPr>
            </w:pPr>
            <w:r w:rsidRPr="006F00EC">
              <w:rPr>
                <w:b/>
                <w:lang w:val="pt-BR"/>
              </w:rPr>
              <w:t>Điểm</w:t>
            </w:r>
          </w:p>
        </w:tc>
      </w:tr>
      <w:tr w:rsidR="00D944B4" w:rsidRPr="00526A1C" w14:paraId="0649E2C7"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1E51454A" w14:textId="77777777" w:rsidR="00D944B4" w:rsidRPr="00526A1C" w:rsidRDefault="00D944B4" w:rsidP="00D944B4">
            <w:pPr>
              <w:widowControl w:val="0"/>
              <w:snapToGrid w:val="0"/>
              <w:spacing w:before="40" w:after="40"/>
              <w:jc w:val="center"/>
              <w:rPr>
                <w:lang w:val="pt-BR"/>
              </w:rPr>
            </w:pPr>
            <w:r w:rsidRPr="00526A1C">
              <w:rPr>
                <w:lang w:val="pt-BR"/>
              </w:rPr>
              <w:t>1</w:t>
            </w:r>
          </w:p>
        </w:tc>
        <w:tc>
          <w:tcPr>
            <w:tcW w:w="1758" w:type="pct"/>
            <w:tcBorders>
              <w:top w:val="single" w:sz="4" w:space="0" w:color="auto"/>
              <w:left w:val="single" w:sz="4" w:space="0" w:color="auto"/>
              <w:bottom w:val="single" w:sz="4" w:space="0" w:color="auto"/>
              <w:right w:val="single" w:sz="4" w:space="0" w:color="auto"/>
            </w:tcBorders>
          </w:tcPr>
          <w:p w14:paraId="2EDBDAC3" w14:textId="625F2CF6" w:rsidR="00D944B4" w:rsidRPr="00656424" w:rsidRDefault="00D944B4" w:rsidP="00D944B4">
            <w:pPr>
              <w:widowControl w:val="0"/>
              <w:shd w:val="clear" w:color="auto" w:fill="FFFFFF"/>
              <w:snapToGrid w:val="0"/>
              <w:spacing w:before="40" w:after="40"/>
              <w:jc w:val="both"/>
            </w:pPr>
            <w:r w:rsidRPr="00656424">
              <w:rPr>
                <w:color w:val="000000"/>
              </w:rPr>
              <w:t>Các nguyên lý và công nghệ điều khiển giới tính, mẫu sinh nhân tạo, gây đa bội thể ở cá, công nghệ sinh sản nhân tạo</w:t>
            </w:r>
            <w:r w:rsidRPr="00656424">
              <w:rPr>
                <w:noProof/>
              </w:rPr>
              <w:t>.</w:t>
            </w:r>
          </w:p>
        </w:tc>
        <w:tc>
          <w:tcPr>
            <w:tcW w:w="2366" w:type="pct"/>
            <w:gridSpan w:val="2"/>
            <w:tcBorders>
              <w:top w:val="single" w:sz="4" w:space="0" w:color="auto"/>
              <w:left w:val="single" w:sz="4" w:space="0" w:color="auto"/>
              <w:bottom w:val="single" w:sz="4" w:space="0" w:color="auto"/>
              <w:right w:val="single" w:sz="4" w:space="0" w:color="auto"/>
            </w:tcBorders>
          </w:tcPr>
          <w:p w14:paraId="43642B21" w14:textId="61F54856" w:rsidR="00D944B4" w:rsidRPr="00526A1C"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4D764FB" w14:textId="77777777" w:rsidR="00D944B4" w:rsidRPr="00656424" w:rsidRDefault="00D944B4" w:rsidP="00D944B4">
            <w:pPr>
              <w:widowControl w:val="0"/>
              <w:snapToGrid w:val="0"/>
              <w:spacing w:before="40" w:after="40"/>
              <w:jc w:val="center"/>
            </w:pPr>
            <w:r>
              <w:t>5</w:t>
            </w:r>
          </w:p>
        </w:tc>
      </w:tr>
      <w:tr w:rsidR="00D944B4" w:rsidRPr="00526A1C" w14:paraId="0B7A2AE8"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5B8DADDB" w14:textId="77777777" w:rsidR="00D944B4" w:rsidRPr="00526A1C" w:rsidRDefault="00D944B4" w:rsidP="00D944B4">
            <w:pPr>
              <w:widowControl w:val="0"/>
              <w:snapToGrid w:val="0"/>
              <w:spacing w:before="40" w:after="40"/>
              <w:jc w:val="center"/>
              <w:rPr>
                <w:lang w:val="pt-BR"/>
              </w:rPr>
            </w:pPr>
            <w:r w:rsidRPr="00526A1C">
              <w:rPr>
                <w:lang w:val="pt-BR"/>
              </w:rPr>
              <w:t>2</w:t>
            </w:r>
          </w:p>
        </w:tc>
        <w:tc>
          <w:tcPr>
            <w:tcW w:w="1758" w:type="pct"/>
            <w:tcBorders>
              <w:top w:val="single" w:sz="4" w:space="0" w:color="auto"/>
              <w:left w:val="single" w:sz="4" w:space="0" w:color="auto"/>
              <w:bottom w:val="single" w:sz="4" w:space="0" w:color="auto"/>
              <w:right w:val="single" w:sz="4" w:space="0" w:color="auto"/>
            </w:tcBorders>
          </w:tcPr>
          <w:p w14:paraId="655381EC" w14:textId="2986A060" w:rsidR="00D944B4" w:rsidRPr="00656424" w:rsidRDefault="00D944B4" w:rsidP="00D944B4">
            <w:pPr>
              <w:widowControl w:val="0"/>
              <w:snapToGrid w:val="0"/>
              <w:spacing w:before="40" w:after="40"/>
              <w:jc w:val="both"/>
            </w:pPr>
            <w:r>
              <w:t>Một  số chất dùng trong sinh sản nhân tạo cá</w:t>
            </w:r>
          </w:p>
        </w:tc>
        <w:tc>
          <w:tcPr>
            <w:tcW w:w="2366" w:type="pct"/>
            <w:gridSpan w:val="2"/>
            <w:tcBorders>
              <w:top w:val="single" w:sz="4" w:space="0" w:color="auto"/>
              <w:left w:val="single" w:sz="4" w:space="0" w:color="auto"/>
              <w:bottom w:val="single" w:sz="4" w:space="0" w:color="auto"/>
              <w:right w:val="single" w:sz="4" w:space="0" w:color="auto"/>
            </w:tcBorders>
          </w:tcPr>
          <w:p w14:paraId="4FAC32FE" w14:textId="49314958" w:rsidR="00D944B4" w:rsidRPr="00D944B4"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1C2D2892" w14:textId="77777777" w:rsidR="00D944B4" w:rsidRPr="00656424" w:rsidRDefault="00D944B4" w:rsidP="00D944B4">
            <w:pPr>
              <w:widowControl w:val="0"/>
              <w:snapToGrid w:val="0"/>
              <w:spacing w:before="40" w:after="40"/>
              <w:jc w:val="center"/>
            </w:pPr>
            <w:r>
              <w:t>5</w:t>
            </w:r>
          </w:p>
        </w:tc>
      </w:tr>
      <w:tr w:rsidR="00D944B4" w:rsidRPr="00526A1C" w14:paraId="1FDF111D" w14:textId="77777777" w:rsidTr="009A61C0">
        <w:tc>
          <w:tcPr>
            <w:tcW w:w="4485" w:type="pct"/>
            <w:gridSpan w:val="4"/>
            <w:tcBorders>
              <w:top w:val="single" w:sz="4" w:space="0" w:color="auto"/>
              <w:left w:val="single" w:sz="4" w:space="0" w:color="auto"/>
              <w:bottom w:val="single" w:sz="4" w:space="0" w:color="auto"/>
              <w:right w:val="single" w:sz="4" w:space="0" w:color="auto"/>
            </w:tcBorders>
          </w:tcPr>
          <w:p w14:paraId="68CCACCB" w14:textId="77777777" w:rsidR="00D944B4" w:rsidRPr="00F904A0" w:rsidRDefault="00D944B4" w:rsidP="00D944B4">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0F0DCF86" w14:textId="77777777" w:rsidR="00D944B4" w:rsidRPr="00F904A0" w:rsidRDefault="00D944B4" w:rsidP="00D944B4">
            <w:pPr>
              <w:widowControl w:val="0"/>
              <w:snapToGrid w:val="0"/>
              <w:spacing w:before="40" w:after="40"/>
              <w:jc w:val="center"/>
              <w:rPr>
                <w:b/>
                <w:lang w:val="pt-BR"/>
              </w:rPr>
            </w:pPr>
            <w:r w:rsidRPr="00F904A0">
              <w:rPr>
                <w:b/>
                <w:lang w:val="pt-BR"/>
              </w:rPr>
              <w:t>10</w:t>
            </w:r>
          </w:p>
        </w:tc>
      </w:tr>
    </w:tbl>
    <w:p w14:paraId="25DC8519" w14:textId="69EB553B" w:rsidR="00A37D75" w:rsidRDefault="00D944B4" w:rsidP="00BB3CF7">
      <w:pPr>
        <w:widowControl w:val="0"/>
        <w:shd w:val="clear" w:color="auto" w:fill="FFFFFF"/>
        <w:snapToGrid w:val="0"/>
        <w:spacing w:before="120"/>
        <w:jc w:val="both"/>
        <w:rPr>
          <w:i/>
          <w:sz w:val="26"/>
          <w:szCs w:val="26"/>
          <w:lang w:val="pt-BR"/>
        </w:rPr>
      </w:pPr>
      <w:r>
        <w:rPr>
          <w:i/>
          <w:sz w:val="26"/>
          <w:szCs w:val="26"/>
          <w:lang w:val="pt-BR"/>
        </w:rPr>
        <w:t>c. Bài báo cáo</w:t>
      </w:r>
    </w:p>
    <w:p w14:paraId="24D35096" w14:textId="77777777" w:rsidR="00D944B4" w:rsidRPr="007A04A3" w:rsidRDefault="00D944B4" w:rsidP="00D944B4">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Pr>
          <w:sz w:val="26"/>
          <w:szCs w:val="26"/>
          <w:lang w:val="pt-BR"/>
        </w:rPr>
        <w:t>Các bài thực hành</w:t>
      </w:r>
    </w:p>
    <w:p w14:paraId="59C75BF0" w14:textId="77777777" w:rsidR="00D944B4" w:rsidRPr="007A04A3" w:rsidRDefault="00D944B4" w:rsidP="00D944B4">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501EF109" w14:textId="77777777" w:rsidR="00D944B4" w:rsidRDefault="00D944B4" w:rsidP="00D944B4">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E11C0DB" w14:textId="0915BBED" w:rsidR="00D944B4" w:rsidRDefault="00D944B4" w:rsidP="00D944B4">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báo cáo</w:t>
      </w:r>
    </w:p>
    <w:tbl>
      <w:tblPr>
        <w:tblStyle w:val="TableGrid"/>
        <w:tblW w:w="0" w:type="auto"/>
        <w:tblLook w:val="04A0" w:firstRow="1" w:lastRow="0" w:firstColumn="1" w:lastColumn="0" w:noHBand="0" w:noVBand="1"/>
      </w:tblPr>
      <w:tblGrid>
        <w:gridCol w:w="840"/>
        <w:gridCol w:w="2204"/>
        <w:gridCol w:w="2012"/>
        <w:gridCol w:w="2216"/>
        <w:gridCol w:w="2016"/>
      </w:tblGrid>
      <w:tr w:rsidR="00D944B4" w14:paraId="494B8E8E" w14:textId="77777777" w:rsidTr="00CA1C27">
        <w:tc>
          <w:tcPr>
            <w:tcW w:w="840" w:type="dxa"/>
          </w:tcPr>
          <w:p w14:paraId="1A20828E"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Điểm</w:t>
            </w:r>
          </w:p>
        </w:tc>
        <w:tc>
          <w:tcPr>
            <w:tcW w:w="2204" w:type="dxa"/>
          </w:tcPr>
          <w:p w14:paraId="6C3D31C3"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Trình bày</w:t>
            </w:r>
          </w:p>
          <w:p w14:paraId="02AAFE2E"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30%)</w:t>
            </w:r>
          </w:p>
        </w:tc>
        <w:tc>
          <w:tcPr>
            <w:tcW w:w="2012" w:type="dxa"/>
          </w:tcPr>
          <w:p w14:paraId="74E5D365"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Bản báo cáo</w:t>
            </w:r>
          </w:p>
          <w:p w14:paraId="2FEBBBBC" w14:textId="77777777" w:rsidR="00D944B4" w:rsidRPr="00E054B6" w:rsidRDefault="00D944B4" w:rsidP="00CA1C27">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018DF763" w14:textId="77777777" w:rsidR="00D944B4" w:rsidRPr="00E054B6" w:rsidRDefault="00D944B4" w:rsidP="00CA1C27">
            <w:pPr>
              <w:widowControl w:val="0"/>
              <w:tabs>
                <w:tab w:val="left" w:pos="720"/>
              </w:tabs>
              <w:snapToGrid w:val="0"/>
              <w:spacing w:line="288" w:lineRule="auto"/>
              <w:jc w:val="center"/>
              <w:rPr>
                <w:b/>
                <w:lang w:val="pt-BR"/>
              </w:rPr>
            </w:pPr>
            <w:r>
              <w:rPr>
                <w:b/>
                <w:lang w:val="pt-BR"/>
              </w:rPr>
              <w:t>Trả lời</w:t>
            </w:r>
          </w:p>
          <w:p w14:paraId="3E584D82" w14:textId="77777777" w:rsidR="00D944B4" w:rsidRPr="00E054B6" w:rsidRDefault="00D944B4" w:rsidP="00CA1C27">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5CA24513" w14:textId="77777777" w:rsidR="00D944B4" w:rsidRPr="00062A14" w:rsidRDefault="00D944B4" w:rsidP="00CA1C27">
            <w:pPr>
              <w:widowControl w:val="0"/>
              <w:tabs>
                <w:tab w:val="left" w:pos="720"/>
              </w:tabs>
              <w:snapToGrid w:val="0"/>
              <w:spacing w:line="288" w:lineRule="auto"/>
              <w:jc w:val="center"/>
              <w:rPr>
                <w:b/>
              </w:rPr>
            </w:pPr>
            <w:r>
              <w:rPr>
                <w:b/>
              </w:rPr>
              <w:t>Trình chiếu</w:t>
            </w:r>
          </w:p>
          <w:p w14:paraId="5840CED4" w14:textId="77777777" w:rsidR="00D944B4" w:rsidRPr="00E054B6" w:rsidRDefault="00D944B4" w:rsidP="00CA1C27">
            <w:pPr>
              <w:widowControl w:val="0"/>
              <w:tabs>
                <w:tab w:val="left" w:pos="720"/>
              </w:tabs>
              <w:snapToGrid w:val="0"/>
              <w:spacing w:line="288" w:lineRule="auto"/>
              <w:jc w:val="center"/>
              <w:rPr>
                <w:b/>
                <w:lang w:val="pt-BR"/>
              </w:rPr>
            </w:pPr>
            <w:r>
              <w:rPr>
                <w:b/>
                <w:lang w:val="pt-BR"/>
              </w:rPr>
              <w:t>(1</w:t>
            </w:r>
            <w:r w:rsidRPr="00E054B6">
              <w:rPr>
                <w:b/>
                <w:lang w:val="pt-BR"/>
              </w:rPr>
              <w:t>0%)</w:t>
            </w:r>
          </w:p>
        </w:tc>
      </w:tr>
      <w:tr w:rsidR="00D944B4" w14:paraId="45B7D69C" w14:textId="77777777" w:rsidTr="00CA1C27">
        <w:tc>
          <w:tcPr>
            <w:tcW w:w="840" w:type="dxa"/>
            <w:vAlign w:val="center"/>
          </w:tcPr>
          <w:p w14:paraId="72A8BADE"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4E15DC52"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37B2116D" w14:textId="77777777" w:rsidR="00D944B4" w:rsidRPr="00E054B6" w:rsidRDefault="00D944B4" w:rsidP="00052CC4">
            <w:pPr>
              <w:widowControl w:val="0"/>
              <w:tabs>
                <w:tab w:val="left" w:pos="720"/>
              </w:tabs>
              <w:snapToGrid w:val="0"/>
              <w:spacing w:line="288" w:lineRule="auto"/>
              <w:jc w:val="both"/>
              <w:rPr>
                <w:lang w:val="pt-BR"/>
              </w:rPr>
            </w:pPr>
            <w:r>
              <w:rPr>
                <w:lang w:val="pt-BR"/>
              </w:rPr>
              <w:t xml:space="preserve">Giải quyết được 100% yêu cầu nhiệm vụ; các thông tin đảm bảo tính chính xác; trình bày đúng thể thức văn bản, văn phong khoa học, </w:t>
            </w:r>
            <w:r>
              <w:rPr>
                <w:lang w:val="pt-BR"/>
              </w:rPr>
              <w:lastRenderedPageBreak/>
              <w:t>diễn đạt mạch lạc.</w:t>
            </w:r>
          </w:p>
        </w:tc>
        <w:tc>
          <w:tcPr>
            <w:tcW w:w="2216" w:type="dxa"/>
            <w:vAlign w:val="center"/>
          </w:tcPr>
          <w:p w14:paraId="4553620E" w14:textId="77777777" w:rsidR="00D944B4" w:rsidRPr="00E054B6" w:rsidRDefault="00D944B4" w:rsidP="00052CC4">
            <w:pPr>
              <w:widowControl w:val="0"/>
              <w:tabs>
                <w:tab w:val="left" w:pos="720"/>
              </w:tabs>
              <w:snapToGrid w:val="0"/>
              <w:spacing w:line="288" w:lineRule="auto"/>
              <w:jc w:val="both"/>
              <w:rPr>
                <w:lang w:val="pt-BR"/>
              </w:rPr>
            </w:pPr>
            <w:r>
              <w:rPr>
                <w:lang w:val="pt-BR"/>
              </w:rPr>
              <w:lastRenderedPageBreak/>
              <w:t>Trả lời được 100% câu hỏi của GV chấm thi; Trả lời lưu loát, tự tin, thể hiện sự nắm vững kiến thức bài học.</w:t>
            </w:r>
          </w:p>
        </w:tc>
        <w:tc>
          <w:tcPr>
            <w:tcW w:w="2016" w:type="dxa"/>
            <w:vAlign w:val="center"/>
          </w:tcPr>
          <w:p w14:paraId="2AE59CA9" w14:textId="77777777" w:rsidR="00D944B4" w:rsidRPr="00E054B6" w:rsidRDefault="00D944B4" w:rsidP="00052CC4">
            <w:pPr>
              <w:widowControl w:val="0"/>
              <w:tabs>
                <w:tab w:val="left" w:pos="720"/>
              </w:tabs>
              <w:snapToGrid w:val="0"/>
              <w:spacing w:line="288" w:lineRule="auto"/>
              <w:jc w:val="both"/>
              <w:rPr>
                <w:lang w:val="pt-BR"/>
              </w:rPr>
            </w:pPr>
            <w:r>
              <w:rPr>
                <w:lang w:val="pt-BR"/>
              </w:rPr>
              <w:t>-</w:t>
            </w:r>
          </w:p>
        </w:tc>
      </w:tr>
      <w:tr w:rsidR="00D944B4" w14:paraId="21E42398" w14:textId="77777777" w:rsidTr="00CA1C27">
        <w:tc>
          <w:tcPr>
            <w:tcW w:w="840" w:type="dxa"/>
            <w:vAlign w:val="center"/>
          </w:tcPr>
          <w:p w14:paraId="38B108FF"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7AB2EECF"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3D8062AD"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01565AD9" w14:textId="77777777" w:rsidR="00D944B4" w:rsidRPr="00E054B6" w:rsidRDefault="00D944B4" w:rsidP="00052CC4">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2016" w:type="dxa"/>
            <w:vAlign w:val="center"/>
          </w:tcPr>
          <w:p w14:paraId="68E7DBB2" w14:textId="77777777" w:rsidR="00D944B4" w:rsidRPr="00E054B6" w:rsidRDefault="00D944B4" w:rsidP="00052CC4">
            <w:pPr>
              <w:widowControl w:val="0"/>
              <w:tabs>
                <w:tab w:val="left" w:pos="720"/>
              </w:tabs>
              <w:snapToGrid w:val="0"/>
              <w:spacing w:line="288" w:lineRule="auto"/>
              <w:jc w:val="both"/>
              <w:rPr>
                <w:lang w:val="pt-BR"/>
              </w:rPr>
            </w:pPr>
            <w:r>
              <w:rPr>
                <w:lang w:val="pt-BR"/>
              </w:rPr>
              <w:t>-</w:t>
            </w:r>
          </w:p>
        </w:tc>
      </w:tr>
      <w:tr w:rsidR="00D944B4" w14:paraId="6CF20BA4" w14:textId="77777777" w:rsidTr="00CA1C27">
        <w:tc>
          <w:tcPr>
            <w:tcW w:w="840" w:type="dxa"/>
            <w:vAlign w:val="center"/>
          </w:tcPr>
          <w:p w14:paraId="48363AB0"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63763BD1"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49E19E83"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6F8ADC68" w14:textId="77777777" w:rsidR="00D944B4" w:rsidRPr="002A34C2" w:rsidRDefault="00D944B4" w:rsidP="00052CC4">
            <w:pPr>
              <w:jc w:val="both"/>
              <w:rPr>
                <w:lang w:val="pt-BR"/>
              </w:rPr>
            </w:pPr>
            <w:r>
              <w:rPr>
                <w:lang w:val="pt-BR"/>
              </w:rPr>
              <w:t>Trả lời được &gt; 50% câu hỏi của GV chấm thi</w:t>
            </w:r>
          </w:p>
        </w:tc>
        <w:tc>
          <w:tcPr>
            <w:tcW w:w="2016" w:type="dxa"/>
            <w:vAlign w:val="center"/>
          </w:tcPr>
          <w:p w14:paraId="3D36734C" w14:textId="77777777" w:rsidR="00D944B4" w:rsidRPr="00E054B6" w:rsidRDefault="00D944B4" w:rsidP="00052CC4">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rsidR="00D944B4" w14:paraId="786878D2" w14:textId="77777777" w:rsidTr="00CA1C27">
        <w:tc>
          <w:tcPr>
            <w:tcW w:w="840" w:type="dxa"/>
            <w:vAlign w:val="center"/>
          </w:tcPr>
          <w:p w14:paraId="1CB57509"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7857A7D1" w14:textId="77777777" w:rsidR="00D944B4" w:rsidRPr="00E054B6" w:rsidRDefault="00D944B4" w:rsidP="00052CC4">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55CDFD0D"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5A71CCF0" w14:textId="77777777" w:rsidR="00D944B4" w:rsidRPr="00E054B6" w:rsidRDefault="00D944B4" w:rsidP="00052CC4">
            <w:pPr>
              <w:widowControl w:val="0"/>
              <w:tabs>
                <w:tab w:val="left" w:pos="720"/>
              </w:tabs>
              <w:snapToGrid w:val="0"/>
              <w:spacing w:line="288" w:lineRule="auto"/>
              <w:jc w:val="both"/>
              <w:rPr>
                <w:lang w:val="pt-BR"/>
              </w:rPr>
            </w:pPr>
            <w:r>
              <w:rPr>
                <w:lang w:val="pt-BR"/>
              </w:rPr>
              <w:t>Trả lời được &lt; 50% câu hỏi của GV chấm thi</w:t>
            </w:r>
          </w:p>
        </w:tc>
        <w:tc>
          <w:tcPr>
            <w:tcW w:w="2016" w:type="dxa"/>
            <w:vAlign w:val="center"/>
          </w:tcPr>
          <w:p w14:paraId="5ACFFEA2" w14:textId="77777777" w:rsidR="00D944B4" w:rsidRPr="00E054B6" w:rsidRDefault="00D944B4" w:rsidP="00052CC4">
            <w:pPr>
              <w:widowControl w:val="0"/>
              <w:tabs>
                <w:tab w:val="left" w:pos="720"/>
              </w:tabs>
              <w:snapToGrid w:val="0"/>
              <w:spacing w:line="288" w:lineRule="auto"/>
              <w:jc w:val="both"/>
              <w:rPr>
                <w:lang w:val="pt-BR"/>
              </w:rPr>
            </w:pPr>
            <w:r>
              <w:rPr>
                <w:lang w:val="pt-BR"/>
              </w:rPr>
              <w:t>Không có bản trình chiếu</w:t>
            </w:r>
          </w:p>
        </w:tc>
      </w:tr>
    </w:tbl>
    <w:p w14:paraId="04319FC4" w14:textId="77777777" w:rsidR="00D944B4" w:rsidRDefault="00D944B4" w:rsidP="00BB3CF7">
      <w:pPr>
        <w:widowControl w:val="0"/>
        <w:shd w:val="clear" w:color="auto" w:fill="FFFFFF"/>
        <w:snapToGrid w:val="0"/>
        <w:spacing w:before="120"/>
        <w:jc w:val="both"/>
        <w:rPr>
          <w:i/>
          <w:sz w:val="26"/>
          <w:szCs w:val="26"/>
          <w:lang w:val="pt-BR"/>
        </w:rPr>
      </w:pPr>
    </w:p>
    <w:p w14:paraId="0D87CAF9" w14:textId="6A24EE72"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5D7DDC35" w:rsidR="002F2DB6" w:rsidRPr="00D944B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D944B4">
        <w:rPr>
          <w:sz w:val="26"/>
          <w:szCs w:val="26"/>
        </w:rPr>
        <w:t>toàn bộ nội dung đã học</w:t>
      </w:r>
    </w:p>
    <w:p w14:paraId="00DD78DC" w14:textId="39FAA486"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D944B4">
        <w:rPr>
          <w:sz w:val="26"/>
          <w:szCs w:val="26"/>
          <w:lang w:val="vi-VN"/>
        </w:rPr>
        <w:t>Tự luận</w:t>
      </w:r>
    </w:p>
    <w:p w14:paraId="4B723E01" w14:textId="1A71AC3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0B175D">
        <w:rPr>
          <w:sz w:val="26"/>
          <w:szCs w:val="26"/>
          <w:lang w:val="vi-VN"/>
        </w:rPr>
        <w:t>90</w:t>
      </w:r>
      <w:r w:rsidRPr="007A04A3">
        <w:rPr>
          <w:sz w:val="26"/>
          <w:szCs w:val="26"/>
          <w:lang w:val="pt-BR"/>
        </w:rPr>
        <w:t xml:space="preserve"> phút</w:t>
      </w:r>
    </w:p>
    <w:p w14:paraId="78C17B09" w14:textId="42565838"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D944B4">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832"/>
        <w:gridCol w:w="2863"/>
        <w:gridCol w:w="964"/>
        <w:gridCol w:w="959"/>
      </w:tblGrid>
      <w:tr w:rsidR="006F00EC" w:rsidRPr="00A922BB" w14:paraId="68A2EB62"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2063"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1541"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A37D75" w:rsidRPr="00526A1C" w14:paraId="5AAEE0EF"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A37D75" w:rsidRPr="00526A1C" w:rsidRDefault="00A37D75" w:rsidP="006F00EC">
            <w:pPr>
              <w:widowControl w:val="0"/>
              <w:snapToGrid w:val="0"/>
              <w:spacing w:before="40" w:after="40"/>
              <w:jc w:val="center"/>
              <w:rPr>
                <w:lang w:val="pt-BR"/>
              </w:rPr>
            </w:pPr>
            <w:r w:rsidRPr="00526A1C">
              <w:rPr>
                <w:lang w:val="pt-BR"/>
              </w:rPr>
              <w:t>1</w:t>
            </w:r>
          </w:p>
        </w:tc>
        <w:tc>
          <w:tcPr>
            <w:tcW w:w="2063" w:type="pct"/>
            <w:tcBorders>
              <w:top w:val="single" w:sz="4" w:space="0" w:color="auto"/>
              <w:left w:val="single" w:sz="4" w:space="0" w:color="auto"/>
              <w:bottom w:val="single" w:sz="4" w:space="0" w:color="auto"/>
              <w:right w:val="single" w:sz="4" w:space="0" w:color="auto"/>
            </w:tcBorders>
          </w:tcPr>
          <w:p w14:paraId="521423BC" w14:textId="266970C7" w:rsidR="00A37D75" w:rsidRPr="00526A1C" w:rsidRDefault="00A37D75" w:rsidP="006F00EC">
            <w:pPr>
              <w:widowControl w:val="0"/>
              <w:shd w:val="clear" w:color="auto" w:fill="FFFFFF"/>
              <w:snapToGrid w:val="0"/>
              <w:spacing w:before="40" w:after="40"/>
              <w:jc w:val="both"/>
              <w:rPr>
                <w:lang w:val="pt-BR"/>
              </w:rPr>
            </w:pPr>
            <w:r w:rsidRPr="00656424">
              <w:rPr>
                <w:noProof/>
              </w:rPr>
              <w:t>Các loại hormone, cơ quan tạo hormone, cơ quan đích và vai trò của chúng trong cơ thể động vật thủy sản và cá xương</w:t>
            </w:r>
          </w:p>
        </w:tc>
        <w:tc>
          <w:tcPr>
            <w:tcW w:w="2060" w:type="pct"/>
            <w:gridSpan w:val="2"/>
            <w:tcBorders>
              <w:top w:val="single" w:sz="4" w:space="0" w:color="auto"/>
              <w:left w:val="single" w:sz="4" w:space="0" w:color="auto"/>
              <w:bottom w:val="single" w:sz="4" w:space="0" w:color="auto"/>
              <w:right w:val="single" w:sz="4" w:space="0" w:color="auto"/>
            </w:tcBorders>
          </w:tcPr>
          <w:p w14:paraId="7E0AA7CB" w14:textId="47E550FA" w:rsidR="00A37D75" w:rsidRPr="00526A1C" w:rsidRDefault="00D944B4"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5D2951D4" w:rsidR="00A37D75" w:rsidRPr="00A37D75" w:rsidRDefault="00A37D75" w:rsidP="00D15441">
            <w:pPr>
              <w:widowControl w:val="0"/>
              <w:snapToGrid w:val="0"/>
              <w:spacing w:before="40" w:after="40"/>
              <w:jc w:val="center"/>
            </w:pPr>
            <w:r>
              <w:t>3</w:t>
            </w:r>
          </w:p>
        </w:tc>
      </w:tr>
      <w:tr w:rsidR="00A37D75" w:rsidRPr="00526A1C" w14:paraId="13B82DEC"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A37D75" w:rsidRPr="00526A1C" w:rsidRDefault="00A37D75" w:rsidP="006F00EC">
            <w:pPr>
              <w:widowControl w:val="0"/>
              <w:snapToGrid w:val="0"/>
              <w:spacing w:before="40" w:after="40"/>
              <w:jc w:val="center"/>
              <w:rPr>
                <w:lang w:val="pt-BR"/>
              </w:rPr>
            </w:pPr>
            <w:r w:rsidRPr="00526A1C">
              <w:rPr>
                <w:lang w:val="pt-BR"/>
              </w:rPr>
              <w:t>2</w:t>
            </w:r>
          </w:p>
        </w:tc>
        <w:tc>
          <w:tcPr>
            <w:tcW w:w="2063" w:type="pct"/>
            <w:tcBorders>
              <w:top w:val="single" w:sz="4" w:space="0" w:color="auto"/>
              <w:left w:val="single" w:sz="4" w:space="0" w:color="auto"/>
              <w:bottom w:val="single" w:sz="4" w:space="0" w:color="auto"/>
              <w:right w:val="single" w:sz="4" w:space="0" w:color="auto"/>
            </w:tcBorders>
          </w:tcPr>
          <w:p w14:paraId="25A69772" w14:textId="42259A76" w:rsidR="00A37D75" w:rsidRPr="00526A1C" w:rsidRDefault="00A37D75" w:rsidP="006F00EC">
            <w:pPr>
              <w:widowControl w:val="0"/>
              <w:snapToGrid w:val="0"/>
              <w:spacing w:before="40" w:after="40"/>
              <w:jc w:val="both"/>
              <w:rPr>
                <w:lang w:val="pt-BR"/>
              </w:rPr>
            </w:pPr>
            <w:r>
              <w:t>Một  số chất dùng trong sinh sản nhân tạo cá</w:t>
            </w:r>
          </w:p>
        </w:tc>
        <w:tc>
          <w:tcPr>
            <w:tcW w:w="2060" w:type="pct"/>
            <w:gridSpan w:val="2"/>
            <w:tcBorders>
              <w:top w:val="single" w:sz="4" w:space="0" w:color="auto"/>
              <w:left w:val="single" w:sz="4" w:space="0" w:color="auto"/>
              <w:bottom w:val="single" w:sz="4" w:space="0" w:color="auto"/>
              <w:right w:val="single" w:sz="4" w:space="0" w:color="auto"/>
            </w:tcBorders>
          </w:tcPr>
          <w:p w14:paraId="1B259A65" w14:textId="75A7C922" w:rsidR="00A37D75" w:rsidRPr="00526A1C" w:rsidRDefault="00D944B4"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164DFBED" w:rsidR="00A37D75" w:rsidRPr="00A37D75" w:rsidRDefault="00A37D75" w:rsidP="00D15441">
            <w:pPr>
              <w:widowControl w:val="0"/>
              <w:snapToGrid w:val="0"/>
              <w:spacing w:before="40" w:after="40"/>
              <w:jc w:val="center"/>
            </w:pPr>
            <w:r>
              <w:t>3</w:t>
            </w:r>
          </w:p>
        </w:tc>
      </w:tr>
      <w:tr w:rsidR="00A37D75" w:rsidRPr="00526A1C" w14:paraId="68860757" w14:textId="77777777" w:rsidTr="00D944B4">
        <w:tc>
          <w:tcPr>
            <w:tcW w:w="361" w:type="pct"/>
            <w:tcBorders>
              <w:top w:val="single" w:sz="4" w:space="0" w:color="auto"/>
              <w:left w:val="single" w:sz="4" w:space="0" w:color="auto"/>
              <w:bottom w:val="single" w:sz="4" w:space="0" w:color="auto"/>
              <w:right w:val="single" w:sz="4" w:space="0" w:color="auto"/>
            </w:tcBorders>
          </w:tcPr>
          <w:p w14:paraId="4D39B3CF" w14:textId="78D49448" w:rsidR="00A37D75" w:rsidRPr="00526A1C" w:rsidRDefault="00A37D75" w:rsidP="006F00EC">
            <w:pPr>
              <w:widowControl w:val="0"/>
              <w:snapToGrid w:val="0"/>
              <w:spacing w:before="40" w:after="40"/>
              <w:jc w:val="center"/>
              <w:rPr>
                <w:lang w:val="pt-BR"/>
              </w:rPr>
            </w:pPr>
            <w:r>
              <w:rPr>
                <w:lang w:val="pt-BR"/>
              </w:rPr>
              <w:t>3</w:t>
            </w:r>
          </w:p>
        </w:tc>
        <w:tc>
          <w:tcPr>
            <w:tcW w:w="2063" w:type="pct"/>
            <w:tcBorders>
              <w:top w:val="single" w:sz="4" w:space="0" w:color="auto"/>
              <w:left w:val="single" w:sz="4" w:space="0" w:color="auto"/>
              <w:bottom w:val="single" w:sz="4" w:space="0" w:color="auto"/>
              <w:right w:val="single" w:sz="4" w:space="0" w:color="auto"/>
            </w:tcBorders>
          </w:tcPr>
          <w:p w14:paraId="39B3DF38" w14:textId="0E497BC8" w:rsidR="00A37D75" w:rsidRDefault="00A37D75" w:rsidP="006F00EC">
            <w:pPr>
              <w:widowControl w:val="0"/>
              <w:snapToGrid w:val="0"/>
              <w:spacing w:before="40" w:after="40"/>
              <w:jc w:val="both"/>
            </w:pPr>
            <w:r>
              <w:t>Ứng dụng sinh sản nhân tạo cá, động vật thủy sản</w:t>
            </w:r>
          </w:p>
        </w:tc>
        <w:tc>
          <w:tcPr>
            <w:tcW w:w="2060" w:type="pct"/>
            <w:gridSpan w:val="2"/>
            <w:tcBorders>
              <w:top w:val="single" w:sz="4" w:space="0" w:color="auto"/>
              <w:left w:val="single" w:sz="4" w:space="0" w:color="auto"/>
              <w:bottom w:val="single" w:sz="4" w:space="0" w:color="auto"/>
              <w:right w:val="single" w:sz="4" w:space="0" w:color="auto"/>
            </w:tcBorders>
          </w:tcPr>
          <w:p w14:paraId="44874B13" w14:textId="0CA8AB8A" w:rsidR="00A37D75" w:rsidRDefault="00D944B4" w:rsidP="000B175D">
            <w:pPr>
              <w:widowControl w:val="0"/>
              <w:snapToGrid w:val="0"/>
              <w:spacing w:before="40" w:after="40"/>
              <w:jc w:val="both"/>
              <w:rPr>
                <w:noProof/>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1557E8AE" w14:textId="3C78C545" w:rsidR="00A37D75" w:rsidRDefault="005C6077" w:rsidP="00D15441">
            <w:pPr>
              <w:widowControl w:val="0"/>
              <w:snapToGrid w:val="0"/>
              <w:spacing w:before="40" w:after="40"/>
              <w:jc w:val="center"/>
            </w:pPr>
            <w:r>
              <w:t>4</w:t>
            </w:r>
          </w:p>
        </w:tc>
      </w:tr>
      <w:tr w:rsidR="00A37D75"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A37D75" w:rsidRPr="00F904A0" w:rsidRDefault="00A37D75"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A37D75" w:rsidRPr="00F904A0" w:rsidRDefault="00A37D75"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929"/>
        <w:gridCol w:w="4059"/>
      </w:tblGrid>
      <w:tr w:rsidR="00BB3CF7" w14:paraId="240D3B62" w14:textId="77777777" w:rsidTr="00FF59A5">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929" w:type="dxa"/>
          </w:tcPr>
          <w:p w14:paraId="52D58D3E" w14:textId="5F0085FE" w:rsidR="00BB3CF7" w:rsidRDefault="00BB3CF7" w:rsidP="00343C81">
            <w:pPr>
              <w:jc w:val="center"/>
              <w:rPr>
                <w:rFonts w:ascii="12" w:hAnsi="12" w:hint="eastAsia"/>
                <w:b/>
                <w:sz w:val="26"/>
                <w:szCs w:val="26"/>
              </w:rPr>
            </w:pPr>
          </w:p>
        </w:tc>
        <w:tc>
          <w:tcPr>
            <w:tcW w:w="4059"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0DA2C822" w14:textId="4DEE037C" w:rsidR="00771006" w:rsidRPr="000B175D" w:rsidRDefault="00771006" w:rsidP="000B175D">
      <w:pPr>
        <w:rPr>
          <w:b/>
          <w:bCs/>
          <w:sz w:val="26"/>
          <w:szCs w:val="26"/>
          <w:lang w:val="vi-VN"/>
        </w:rPr>
      </w:pP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37FF8" w14:textId="77777777" w:rsidR="00D939F6" w:rsidRDefault="00D939F6">
      <w:r>
        <w:separator/>
      </w:r>
    </w:p>
  </w:endnote>
  <w:endnote w:type="continuationSeparator" w:id="0">
    <w:p w14:paraId="7E187BEE" w14:textId="77777777" w:rsidR="00D939F6" w:rsidRDefault="00D93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2CFAE" w14:textId="6E82FF89" w:rsidR="00BE6E87" w:rsidRDefault="00BE6E87"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Pr="00052CC4">
      <w:rPr>
        <w:rFonts w:eastAsiaTheme="majorEastAsia"/>
        <w:noProof/>
        <w:sz w:val="20"/>
        <w:szCs w:val="20"/>
      </w:rPr>
      <w:t>12</w:t>
    </w:r>
    <w:r w:rsidRPr="003F5ECC">
      <w:rPr>
        <w:rFonts w:eastAsiaTheme="majorEastAsia"/>
        <w:noProof/>
        <w:sz w:val="20"/>
        <w:szCs w:val="20"/>
      </w:rPr>
      <w:fldChar w:fldCharType="end"/>
    </w:r>
  </w:p>
  <w:p w14:paraId="0CC64B83" w14:textId="77777777" w:rsidR="00BE6E87" w:rsidRDefault="00BE6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C7DC1" w14:textId="77777777" w:rsidR="00D939F6" w:rsidRDefault="00D939F6">
      <w:r>
        <w:separator/>
      </w:r>
    </w:p>
  </w:footnote>
  <w:footnote w:type="continuationSeparator" w:id="0">
    <w:p w14:paraId="45D6895E" w14:textId="77777777" w:rsidR="00D939F6" w:rsidRDefault="00D939F6">
      <w:r>
        <w:continuationSeparator/>
      </w:r>
    </w:p>
  </w:footnote>
  <w:footnote w:id="1">
    <w:p w14:paraId="04B3AE4E" w14:textId="77777777" w:rsidR="00BE6E87" w:rsidRPr="006D35B0" w:rsidRDefault="00BE6E87" w:rsidP="009A61C0">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7C328AD3" w14:textId="77777777" w:rsidR="00BE6E87" w:rsidRDefault="00BE6E87" w:rsidP="009A61C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15:restartNumberingAfterBreak="0">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CC4"/>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18A"/>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90F"/>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2214"/>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36E"/>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A7D9B"/>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6CDD"/>
    <w:rsid w:val="00777D94"/>
    <w:rsid w:val="00777F54"/>
    <w:rsid w:val="00780B74"/>
    <w:rsid w:val="007813DC"/>
    <w:rsid w:val="00781CA2"/>
    <w:rsid w:val="00781F1B"/>
    <w:rsid w:val="00782399"/>
    <w:rsid w:val="0078373A"/>
    <w:rsid w:val="0078395D"/>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1C0"/>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97D15"/>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1399"/>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6E87"/>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2780"/>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C27"/>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1FB2"/>
    <w:rsid w:val="00D9389B"/>
    <w:rsid w:val="00D939F6"/>
    <w:rsid w:val="00D944B4"/>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D7B98"/>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2BC3"/>
    <w:rsid w:val="00EE418A"/>
    <w:rsid w:val="00EE45CC"/>
    <w:rsid w:val="00EE69FE"/>
    <w:rsid w:val="00EE6D56"/>
    <w:rsid w:val="00EE7E3E"/>
    <w:rsid w:val="00EF1641"/>
    <w:rsid w:val="00EF1F82"/>
    <w:rsid w:val="00EF2B23"/>
    <w:rsid w:val="00EF61D5"/>
    <w:rsid w:val="00EF78F7"/>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2F4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 w:val="00FF59A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3CA970BD-EB88-419B-8C95-61C9C985A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A61C0"/>
    <w:rPr>
      <w:rFonts w:eastAsia="Times New Roman"/>
      <w:sz w:val="20"/>
      <w:szCs w:val="20"/>
    </w:rPr>
  </w:style>
  <w:style w:type="character" w:customStyle="1" w:styleId="FootnoteTextChar">
    <w:name w:val="Footnote Text Char"/>
    <w:basedOn w:val="DefaultParagraphFont"/>
    <w:link w:val="FootnoteText"/>
    <w:semiHidden/>
    <w:rsid w:val="009A61C0"/>
    <w:rPr>
      <w:rFonts w:eastAsia="Times New Roman"/>
      <w:lang w:val="en-US" w:eastAsia="en-US"/>
    </w:rPr>
  </w:style>
  <w:style w:type="character" w:styleId="FootnoteReference">
    <w:name w:val="footnote reference"/>
    <w:basedOn w:val="DefaultParagraphFont"/>
    <w:semiHidden/>
    <w:unhideWhenUsed/>
    <w:rsid w:val="009A61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3572E-788F-410D-9D21-08246D2B4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3</Pages>
  <Words>2782</Words>
  <Characters>1586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60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Lê Như Phương</cp:lastModifiedBy>
  <cp:revision>14</cp:revision>
  <cp:lastPrinted>2019-03-13T10:02:00Z</cp:lastPrinted>
  <dcterms:created xsi:type="dcterms:W3CDTF">2020-07-23T09:28:00Z</dcterms:created>
  <dcterms:modified xsi:type="dcterms:W3CDTF">2022-11-1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